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B9C42" w14:textId="77777777" w:rsidR="00416792" w:rsidRPr="005B0195" w:rsidRDefault="009335C8">
      <w:pPr>
        <w:pStyle w:val="Heading1"/>
        <w:ind w:left="-5"/>
        <w:rPr>
          <w:rFonts w:ascii="Barlow" w:hAnsi="Barlow"/>
          <w:color w:val="7F7F7F"/>
          <w:sz w:val="20"/>
          <w:szCs w:val="20"/>
        </w:rPr>
      </w:pPr>
      <w:r w:rsidRPr="005B0195">
        <w:rPr>
          <w:rFonts w:ascii="Barlow" w:hAnsi="Barlow"/>
          <w:color w:val="7F7F7F"/>
          <w:sz w:val="20"/>
          <w:szCs w:val="20"/>
        </w:rPr>
        <w:t xml:space="preserve">Application Form </w:t>
      </w:r>
    </w:p>
    <w:p w14:paraId="175649AD" w14:textId="12AD2CE5" w:rsidR="00416792" w:rsidRPr="005B0195" w:rsidRDefault="009335C8">
      <w:pPr>
        <w:rPr>
          <w:rFonts w:ascii="Barlow" w:hAnsi="Barlow"/>
          <w:color w:val="7F7F7F"/>
          <w:szCs w:val="20"/>
        </w:rPr>
      </w:pPr>
      <w:r w:rsidRPr="005B0195">
        <w:rPr>
          <w:rFonts w:ascii="Barlow" w:hAnsi="Barlow"/>
          <w:color w:val="7F7F7F"/>
          <w:szCs w:val="20"/>
        </w:rPr>
        <w:t xml:space="preserve">These are the questions in the </w:t>
      </w:r>
      <w:r w:rsidR="00154EEC" w:rsidRPr="005B0195">
        <w:rPr>
          <w:rFonts w:ascii="Barlow" w:hAnsi="Barlow" w:cs="Arial"/>
          <w:color w:val="7F7F7F"/>
          <w:szCs w:val="20"/>
        </w:rPr>
        <w:t xml:space="preserve">online </w:t>
      </w:r>
      <w:r w:rsidRPr="005B0195">
        <w:rPr>
          <w:rFonts w:ascii="Barlow" w:hAnsi="Barlow"/>
          <w:color w:val="7F7F7F"/>
          <w:szCs w:val="20"/>
        </w:rPr>
        <w:t xml:space="preserve">application form. We recommend that you review these carefully and make notes before you start the application process to make sure you have all the information you need before you begin. Your application must be submitted on the form provided. </w:t>
      </w:r>
    </w:p>
    <w:p w14:paraId="587B9EA9" w14:textId="77777777" w:rsidR="009335C8" w:rsidRPr="005B0195" w:rsidRDefault="009335C8">
      <w:pPr>
        <w:spacing w:after="135" w:line="259" w:lineRule="auto"/>
        <w:ind w:left="-5"/>
        <w:rPr>
          <w:rFonts w:ascii="Barlow" w:hAnsi="Barlow"/>
          <w:color w:val="C00000"/>
          <w:szCs w:val="20"/>
        </w:rPr>
      </w:pPr>
    </w:p>
    <w:p w14:paraId="64552014" w14:textId="1C0A76C8" w:rsidR="00416792" w:rsidRPr="005B0195" w:rsidRDefault="009335C8">
      <w:pPr>
        <w:spacing w:after="135" w:line="259" w:lineRule="auto"/>
        <w:ind w:left="-5"/>
        <w:rPr>
          <w:rFonts w:ascii="Barlow" w:hAnsi="Barlow"/>
          <w:color w:val="C00000"/>
          <w:szCs w:val="20"/>
        </w:rPr>
      </w:pPr>
      <w:r w:rsidRPr="005B0195">
        <w:rPr>
          <w:rFonts w:ascii="Barlow" w:hAnsi="Barlow"/>
          <w:color w:val="C00000"/>
          <w:szCs w:val="20"/>
        </w:rPr>
        <w:t xml:space="preserve">Eligibility </w:t>
      </w:r>
    </w:p>
    <w:p w14:paraId="30BC7BE1" w14:textId="0DAD7548" w:rsidR="00416792" w:rsidRPr="005B0195" w:rsidRDefault="009335C8">
      <w:pPr>
        <w:rPr>
          <w:rFonts w:ascii="Barlow" w:hAnsi="Barlow"/>
          <w:color w:val="7F7F7F"/>
          <w:szCs w:val="20"/>
        </w:rPr>
      </w:pPr>
      <w:r w:rsidRPr="005B0195">
        <w:rPr>
          <w:rFonts w:ascii="Barlow" w:hAnsi="Barlow"/>
          <w:color w:val="7F7F7F"/>
          <w:szCs w:val="20"/>
        </w:rPr>
        <w:t xml:space="preserve">If your organisation’s main purpose (Q1) or organisation type (Q3) is not in the drop-down box, you are not eligible for the </w:t>
      </w:r>
      <w:r w:rsidR="00F749BE" w:rsidRPr="005B0195">
        <w:rPr>
          <w:rFonts w:ascii="Barlow" w:hAnsi="Barlow" w:cs="Arial"/>
          <w:color w:val="7F7F7F"/>
          <w:szCs w:val="20"/>
        </w:rPr>
        <w:t xml:space="preserve">Regional </w:t>
      </w:r>
      <w:r w:rsidR="003A697E" w:rsidRPr="005B0195">
        <w:rPr>
          <w:rFonts w:ascii="Barlow" w:hAnsi="Barlow" w:cs="Arial"/>
          <w:color w:val="7F7F7F"/>
          <w:szCs w:val="20"/>
        </w:rPr>
        <w:t>Covid</w:t>
      </w:r>
      <w:r w:rsidR="00F749BE" w:rsidRPr="005B0195">
        <w:rPr>
          <w:rFonts w:ascii="Barlow" w:hAnsi="Barlow" w:cs="Arial"/>
          <w:color w:val="7F7F7F"/>
          <w:szCs w:val="20"/>
        </w:rPr>
        <w:t xml:space="preserve"> H</w:t>
      </w:r>
      <w:r w:rsidR="000551B1" w:rsidRPr="005B0195">
        <w:rPr>
          <w:rFonts w:ascii="Barlow" w:hAnsi="Barlow" w:cs="Arial"/>
          <w:color w:val="7F7F7F"/>
          <w:szCs w:val="20"/>
        </w:rPr>
        <w:t>ardship</w:t>
      </w:r>
      <w:r w:rsidRPr="005B0195">
        <w:rPr>
          <w:rFonts w:ascii="Barlow" w:hAnsi="Barlow"/>
          <w:color w:val="7F7F7F"/>
          <w:szCs w:val="20"/>
        </w:rPr>
        <w:t xml:space="preserve"> Fund. </w:t>
      </w:r>
    </w:p>
    <w:p w14:paraId="49E92DB2" w14:textId="77777777" w:rsidR="00416792" w:rsidRPr="005B0195" w:rsidRDefault="009335C8">
      <w:pPr>
        <w:numPr>
          <w:ilvl w:val="0"/>
          <w:numId w:val="1"/>
        </w:numPr>
        <w:ind w:hanging="360"/>
        <w:rPr>
          <w:rFonts w:ascii="Barlow" w:hAnsi="Barlow"/>
          <w:color w:val="7F7F7F"/>
          <w:szCs w:val="20"/>
        </w:rPr>
      </w:pPr>
      <w:r w:rsidRPr="005B0195">
        <w:rPr>
          <w:rFonts w:ascii="Barlow" w:hAnsi="Barlow"/>
          <w:color w:val="7F7F7F"/>
          <w:szCs w:val="20"/>
        </w:rPr>
        <w:t xml:space="preserve">What is your organisation's main purpose? (Play, Active Recreation, Sport, Sports Hub) </w:t>
      </w:r>
    </w:p>
    <w:p w14:paraId="118AE008" w14:textId="77777777" w:rsidR="00416792" w:rsidRPr="005B0195" w:rsidRDefault="009335C8">
      <w:pPr>
        <w:numPr>
          <w:ilvl w:val="0"/>
          <w:numId w:val="1"/>
        </w:numPr>
        <w:ind w:hanging="360"/>
        <w:rPr>
          <w:rFonts w:ascii="Barlow" w:hAnsi="Barlow"/>
          <w:color w:val="7F7F7F"/>
          <w:szCs w:val="20"/>
        </w:rPr>
      </w:pPr>
      <w:r w:rsidRPr="005B0195">
        <w:rPr>
          <w:rFonts w:ascii="Barlow" w:hAnsi="Barlow"/>
          <w:color w:val="7F7F7F"/>
          <w:szCs w:val="20"/>
        </w:rPr>
        <w:t xml:space="preserve">Please describe how your organisation </w:t>
      </w:r>
      <w:bookmarkStart w:id="0" w:name="_Hlk45522967"/>
      <w:r w:rsidRPr="005B0195">
        <w:rPr>
          <w:rFonts w:ascii="Barlow" w:hAnsi="Barlow"/>
          <w:color w:val="7F7F7F"/>
          <w:szCs w:val="20"/>
        </w:rPr>
        <w:t xml:space="preserve">gets people </w:t>
      </w:r>
      <w:bookmarkEnd w:id="0"/>
      <w:r w:rsidRPr="005B0195">
        <w:rPr>
          <w:rFonts w:ascii="Barlow" w:hAnsi="Barlow"/>
          <w:color w:val="7F7F7F"/>
          <w:szCs w:val="20"/>
        </w:rPr>
        <w:t xml:space="preserve">physically active through play, active recreation or sport  </w:t>
      </w:r>
    </w:p>
    <w:p w14:paraId="17C148A2" w14:textId="77777777" w:rsidR="00416792" w:rsidRPr="005B0195" w:rsidRDefault="009335C8">
      <w:pPr>
        <w:numPr>
          <w:ilvl w:val="0"/>
          <w:numId w:val="1"/>
        </w:numPr>
        <w:ind w:hanging="360"/>
        <w:rPr>
          <w:rFonts w:ascii="Barlow" w:hAnsi="Barlow"/>
          <w:color w:val="7F7F7F"/>
          <w:szCs w:val="20"/>
        </w:rPr>
      </w:pPr>
      <w:r w:rsidRPr="005B0195">
        <w:rPr>
          <w:rFonts w:ascii="Barlow" w:hAnsi="Barlow"/>
          <w:color w:val="7F7F7F"/>
          <w:szCs w:val="20"/>
        </w:rPr>
        <w:t xml:space="preserve">What type of organisation are you? If you are more than one type, just select one. (Incorporated Society, Charitable Trust, Registered Charity)   </w:t>
      </w:r>
    </w:p>
    <w:p w14:paraId="6D0C2B64" w14:textId="205A4554" w:rsidR="00416792" w:rsidRPr="005B0195" w:rsidRDefault="009335C8">
      <w:pPr>
        <w:numPr>
          <w:ilvl w:val="0"/>
          <w:numId w:val="1"/>
        </w:numPr>
        <w:ind w:hanging="360"/>
        <w:rPr>
          <w:rFonts w:ascii="Barlow" w:hAnsi="Barlow"/>
          <w:color w:val="7F7F7F"/>
          <w:szCs w:val="20"/>
        </w:rPr>
      </w:pPr>
      <w:r w:rsidRPr="005B0195">
        <w:rPr>
          <w:rFonts w:ascii="Barlow" w:hAnsi="Barlow"/>
          <w:color w:val="7F7F7F"/>
          <w:szCs w:val="20"/>
        </w:rPr>
        <w:t xml:space="preserve">What is your New Zealand Business Number (NZBN)? Your NZBN can be found online at location https://www.nzbn.govt.nz/ </w:t>
      </w:r>
    </w:p>
    <w:p w14:paraId="06E9928B" w14:textId="36050FE7" w:rsidR="00416792" w:rsidRPr="005B0195" w:rsidRDefault="00620A1C" w:rsidP="00573B8A">
      <w:pPr>
        <w:spacing w:after="135" w:line="259" w:lineRule="auto"/>
        <w:ind w:left="-5"/>
        <w:rPr>
          <w:rFonts w:ascii="Barlow" w:hAnsi="Barlow"/>
          <w:color w:val="C00000"/>
          <w:szCs w:val="20"/>
        </w:rPr>
      </w:pPr>
      <w:r w:rsidRPr="005B0195">
        <w:rPr>
          <w:rFonts w:ascii="Barlow" w:hAnsi="Barlow"/>
          <w:color w:val="C00000"/>
          <w:szCs w:val="20"/>
        </w:rPr>
        <w:t>About your organisation</w:t>
      </w:r>
    </w:p>
    <w:p w14:paraId="49A791AC" w14:textId="261FAA29" w:rsidR="00416792" w:rsidRPr="005B0195" w:rsidRDefault="009335C8">
      <w:pPr>
        <w:numPr>
          <w:ilvl w:val="0"/>
          <w:numId w:val="1"/>
        </w:numPr>
        <w:ind w:hanging="360"/>
        <w:rPr>
          <w:rFonts w:ascii="Barlow" w:hAnsi="Barlow"/>
          <w:color w:val="7F7F7F"/>
          <w:szCs w:val="20"/>
        </w:rPr>
      </w:pPr>
      <w:r w:rsidRPr="005B0195">
        <w:rPr>
          <w:rFonts w:ascii="Barlow" w:hAnsi="Barlow"/>
          <w:color w:val="7F7F7F"/>
          <w:szCs w:val="20"/>
        </w:rPr>
        <w:t xml:space="preserve">Applicant Details </w:t>
      </w:r>
    </w:p>
    <w:p w14:paraId="3C8C4FA6" w14:textId="59720F50" w:rsidR="00416792" w:rsidRPr="005B0195" w:rsidRDefault="009335C8">
      <w:pPr>
        <w:tabs>
          <w:tab w:val="center" w:pos="720"/>
          <w:tab w:val="center" w:pos="2508"/>
        </w:tabs>
        <w:ind w:left="0" w:firstLine="0"/>
        <w:rPr>
          <w:rFonts w:ascii="Barlow" w:hAnsi="Barlow"/>
          <w:color w:val="7F7F7F"/>
          <w:szCs w:val="20"/>
        </w:rPr>
      </w:pPr>
      <w:r w:rsidRPr="005B0195">
        <w:rPr>
          <w:rFonts w:ascii="Barlow" w:hAnsi="Barlow"/>
          <w:color w:val="7F7F7F"/>
          <w:szCs w:val="20"/>
        </w:rPr>
        <w:tab/>
        <w:t xml:space="preserve"> </w:t>
      </w:r>
      <w:r w:rsidRPr="005B0195">
        <w:rPr>
          <w:rFonts w:ascii="Barlow" w:hAnsi="Barlow"/>
          <w:color w:val="7F7F7F"/>
          <w:szCs w:val="20"/>
        </w:rPr>
        <w:tab/>
        <w:t xml:space="preserve">Name of person applying </w:t>
      </w:r>
    </w:p>
    <w:p w14:paraId="6DD856D0" w14:textId="6952B494" w:rsidR="00416792" w:rsidRPr="005B0195" w:rsidRDefault="009335C8">
      <w:pPr>
        <w:tabs>
          <w:tab w:val="center" w:pos="720"/>
          <w:tab w:val="center" w:pos="2253"/>
        </w:tabs>
        <w:ind w:left="0" w:firstLine="0"/>
        <w:rPr>
          <w:rFonts w:ascii="Barlow" w:hAnsi="Barlow"/>
          <w:color w:val="7F7F7F"/>
          <w:szCs w:val="20"/>
        </w:rPr>
      </w:pPr>
      <w:r w:rsidRPr="005B0195">
        <w:rPr>
          <w:rFonts w:ascii="Barlow" w:hAnsi="Barlow"/>
          <w:color w:val="7F7F7F"/>
          <w:szCs w:val="20"/>
        </w:rPr>
        <w:tab/>
        <w:t xml:space="preserve"> </w:t>
      </w:r>
      <w:r w:rsidRPr="005B0195">
        <w:rPr>
          <w:rFonts w:ascii="Barlow" w:hAnsi="Barlow"/>
          <w:color w:val="7F7F7F"/>
          <w:szCs w:val="20"/>
        </w:rPr>
        <w:tab/>
        <w:t xml:space="preserve">Organisation name </w:t>
      </w:r>
    </w:p>
    <w:p w14:paraId="3BC660F2" w14:textId="4A2DE6FE" w:rsidR="00B11BB3" w:rsidRPr="005B0195" w:rsidRDefault="00B11BB3" w:rsidP="00B11BB3">
      <w:pPr>
        <w:tabs>
          <w:tab w:val="center" w:pos="720"/>
        </w:tabs>
        <w:ind w:left="0" w:firstLine="0"/>
        <w:rPr>
          <w:rFonts w:ascii="Barlow" w:hAnsi="Barlow"/>
          <w:color w:val="7F7F7F"/>
          <w:szCs w:val="20"/>
        </w:rPr>
      </w:pPr>
      <w:r w:rsidRPr="005B0195">
        <w:rPr>
          <w:rFonts w:ascii="Barlow" w:hAnsi="Barlow"/>
          <w:color w:val="7F7F7F"/>
          <w:szCs w:val="20"/>
        </w:rPr>
        <w:tab/>
      </w:r>
      <w:r w:rsidRPr="005B0195">
        <w:rPr>
          <w:rFonts w:ascii="Barlow" w:hAnsi="Barlow"/>
          <w:color w:val="7F7F7F"/>
          <w:szCs w:val="20"/>
        </w:rPr>
        <w:tab/>
        <w:t>Address</w:t>
      </w:r>
    </w:p>
    <w:p w14:paraId="5E03751D" w14:textId="1BA07860" w:rsidR="00B11BB3" w:rsidRPr="005B0195" w:rsidRDefault="00B11BB3" w:rsidP="00B11BB3">
      <w:pPr>
        <w:tabs>
          <w:tab w:val="center" w:pos="720"/>
        </w:tabs>
        <w:ind w:left="0" w:firstLine="0"/>
        <w:rPr>
          <w:rFonts w:ascii="Barlow" w:hAnsi="Barlow"/>
          <w:color w:val="7F7F7F"/>
          <w:szCs w:val="20"/>
        </w:rPr>
      </w:pPr>
      <w:r w:rsidRPr="005B0195">
        <w:rPr>
          <w:rFonts w:ascii="Barlow" w:hAnsi="Barlow"/>
          <w:color w:val="7F7F7F"/>
          <w:szCs w:val="20"/>
        </w:rPr>
        <w:tab/>
      </w:r>
      <w:r w:rsidRPr="005B0195">
        <w:rPr>
          <w:rFonts w:ascii="Barlow" w:hAnsi="Barlow"/>
          <w:color w:val="7F7F7F"/>
          <w:szCs w:val="20"/>
        </w:rPr>
        <w:tab/>
        <w:t>Address 2</w:t>
      </w:r>
    </w:p>
    <w:p w14:paraId="7636AE59" w14:textId="1DC9F98D" w:rsidR="00B11BB3" w:rsidRPr="005B0195" w:rsidRDefault="00B11BB3" w:rsidP="00B11BB3">
      <w:pPr>
        <w:tabs>
          <w:tab w:val="center" w:pos="720"/>
        </w:tabs>
        <w:ind w:left="0" w:firstLine="0"/>
        <w:rPr>
          <w:rFonts w:ascii="Barlow" w:hAnsi="Barlow"/>
          <w:color w:val="7F7F7F"/>
          <w:szCs w:val="20"/>
        </w:rPr>
      </w:pPr>
      <w:r w:rsidRPr="005B0195">
        <w:rPr>
          <w:rFonts w:ascii="Barlow" w:hAnsi="Barlow"/>
          <w:color w:val="7F7F7F"/>
          <w:szCs w:val="20"/>
        </w:rPr>
        <w:tab/>
      </w:r>
      <w:r w:rsidRPr="005B0195">
        <w:rPr>
          <w:rFonts w:ascii="Barlow" w:hAnsi="Barlow"/>
          <w:color w:val="7F7F7F"/>
          <w:szCs w:val="20"/>
        </w:rPr>
        <w:tab/>
        <w:t>City/Town</w:t>
      </w:r>
    </w:p>
    <w:p w14:paraId="1FDDF9A6" w14:textId="69687F51" w:rsidR="00B11BB3" w:rsidRPr="005B0195" w:rsidRDefault="00B11BB3" w:rsidP="00B11BB3">
      <w:pPr>
        <w:spacing w:after="160" w:line="259" w:lineRule="auto"/>
        <w:ind w:left="0" w:firstLine="0"/>
        <w:rPr>
          <w:rFonts w:ascii="Barlow" w:hAnsi="Barlow"/>
          <w:color w:val="7F7F7F"/>
          <w:w w:val="109"/>
          <w:szCs w:val="20"/>
        </w:rPr>
      </w:pPr>
      <w:r w:rsidRPr="005B0195">
        <w:rPr>
          <w:rFonts w:ascii="Barlow" w:hAnsi="Barlow"/>
          <w:color w:val="7F7F7F"/>
          <w:szCs w:val="20"/>
        </w:rPr>
        <w:tab/>
      </w:r>
      <w:r w:rsidRPr="005B0195">
        <w:rPr>
          <w:rFonts w:ascii="Barlow" w:hAnsi="Barlow"/>
          <w:color w:val="7F7F7F"/>
          <w:szCs w:val="20"/>
        </w:rPr>
        <w:tab/>
      </w:r>
      <w:r w:rsidRPr="005B0195">
        <w:rPr>
          <w:rFonts w:ascii="Barlow" w:hAnsi="Barlow"/>
          <w:color w:val="7F7F7F"/>
          <w:w w:val="109"/>
          <w:szCs w:val="20"/>
        </w:rPr>
        <w:t>Province</w:t>
      </w:r>
    </w:p>
    <w:p w14:paraId="37F20AA8" w14:textId="5013BB89" w:rsidR="00B11BB3" w:rsidRPr="005B0195" w:rsidRDefault="00B11BB3" w:rsidP="00B11BB3">
      <w:pPr>
        <w:spacing w:after="160" w:line="259" w:lineRule="auto"/>
        <w:ind w:left="0" w:firstLine="0"/>
        <w:rPr>
          <w:rFonts w:ascii="Barlow" w:hAnsi="Barlow"/>
          <w:color w:val="7F7F7F"/>
          <w:w w:val="109"/>
          <w:szCs w:val="20"/>
        </w:rPr>
      </w:pPr>
      <w:r w:rsidRPr="005B0195">
        <w:rPr>
          <w:rFonts w:ascii="Barlow" w:hAnsi="Barlow"/>
          <w:color w:val="7F7F7F"/>
          <w:w w:val="109"/>
          <w:szCs w:val="20"/>
        </w:rPr>
        <w:tab/>
      </w:r>
      <w:r w:rsidRPr="005B0195">
        <w:rPr>
          <w:rFonts w:ascii="Barlow" w:hAnsi="Barlow"/>
          <w:color w:val="7F7F7F"/>
          <w:w w:val="109"/>
          <w:szCs w:val="20"/>
        </w:rPr>
        <w:tab/>
        <w:t>Postal Code</w:t>
      </w:r>
    </w:p>
    <w:p w14:paraId="240BF76D" w14:textId="319852E0" w:rsidR="00B11BB3" w:rsidRPr="005B0195" w:rsidRDefault="00B11BB3" w:rsidP="00B11BB3">
      <w:pPr>
        <w:spacing w:after="160" w:line="259" w:lineRule="auto"/>
        <w:ind w:left="0" w:firstLine="0"/>
        <w:rPr>
          <w:rFonts w:ascii="Barlow" w:hAnsi="Barlow"/>
          <w:color w:val="7F7F7F"/>
          <w:w w:val="109"/>
          <w:szCs w:val="20"/>
        </w:rPr>
      </w:pPr>
      <w:r w:rsidRPr="005B0195">
        <w:rPr>
          <w:rFonts w:ascii="Barlow" w:hAnsi="Barlow"/>
          <w:color w:val="7F7F7F"/>
          <w:w w:val="109"/>
          <w:szCs w:val="20"/>
        </w:rPr>
        <w:tab/>
      </w:r>
      <w:r w:rsidRPr="005B0195">
        <w:rPr>
          <w:rFonts w:ascii="Barlow" w:hAnsi="Barlow"/>
          <w:color w:val="7F7F7F"/>
          <w:w w:val="109"/>
          <w:szCs w:val="20"/>
        </w:rPr>
        <w:tab/>
        <w:t>Role in the Organisation</w:t>
      </w:r>
    </w:p>
    <w:p w14:paraId="3BB01B84" w14:textId="153F4F0D" w:rsidR="00B11BB3" w:rsidRPr="005B0195" w:rsidRDefault="00B11BB3" w:rsidP="00B11BB3">
      <w:pPr>
        <w:spacing w:after="160" w:line="259" w:lineRule="auto"/>
        <w:ind w:left="0" w:firstLine="0"/>
        <w:rPr>
          <w:rFonts w:ascii="Barlow" w:hAnsi="Barlow"/>
          <w:color w:val="7F7F7F"/>
          <w:w w:val="109"/>
          <w:szCs w:val="20"/>
        </w:rPr>
      </w:pPr>
      <w:r w:rsidRPr="005B0195">
        <w:rPr>
          <w:rFonts w:ascii="Barlow" w:hAnsi="Barlow"/>
          <w:color w:val="7F7F7F"/>
          <w:w w:val="109"/>
          <w:szCs w:val="20"/>
        </w:rPr>
        <w:tab/>
      </w:r>
      <w:r w:rsidRPr="005B0195">
        <w:rPr>
          <w:rFonts w:ascii="Barlow" w:hAnsi="Barlow"/>
          <w:color w:val="7F7F7F"/>
          <w:w w:val="109"/>
          <w:szCs w:val="20"/>
        </w:rPr>
        <w:tab/>
        <w:t>Email Address</w:t>
      </w:r>
    </w:p>
    <w:p w14:paraId="38C85E4B" w14:textId="4C5A3B6C" w:rsidR="00B11BB3" w:rsidRPr="005B0195" w:rsidRDefault="00B11BB3" w:rsidP="00B11BB3">
      <w:pPr>
        <w:spacing w:after="160" w:line="259" w:lineRule="auto"/>
        <w:ind w:left="0" w:firstLine="0"/>
        <w:rPr>
          <w:rFonts w:ascii="Barlow" w:hAnsi="Barlow"/>
          <w:color w:val="7F7F7F"/>
          <w:w w:val="109"/>
          <w:szCs w:val="20"/>
        </w:rPr>
      </w:pPr>
      <w:r w:rsidRPr="005B0195">
        <w:rPr>
          <w:rFonts w:ascii="Barlow" w:hAnsi="Barlow"/>
          <w:color w:val="7F7F7F"/>
          <w:w w:val="109"/>
          <w:szCs w:val="20"/>
        </w:rPr>
        <w:tab/>
      </w:r>
      <w:r w:rsidRPr="005B0195">
        <w:rPr>
          <w:rFonts w:ascii="Barlow" w:hAnsi="Barlow"/>
          <w:color w:val="7F7F7F"/>
          <w:w w:val="109"/>
          <w:szCs w:val="20"/>
        </w:rPr>
        <w:tab/>
        <w:t>Phone Number</w:t>
      </w:r>
    </w:p>
    <w:p w14:paraId="13EA1280" w14:textId="6EE661D7" w:rsidR="00941C76" w:rsidRPr="005B0195" w:rsidRDefault="00B11BB3" w:rsidP="00941C76">
      <w:pPr>
        <w:pStyle w:val="ListParagraph"/>
        <w:numPr>
          <w:ilvl w:val="0"/>
          <w:numId w:val="1"/>
        </w:numPr>
        <w:tabs>
          <w:tab w:val="left" w:pos="709"/>
        </w:tabs>
        <w:spacing w:after="160" w:line="259" w:lineRule="auto"/>
        <w:ind w:left="709" w:hanging="435"/>
        <w:rPr>
          <w:rFonts w:ascii="Barlow" w:hAnsi="Barlow"/>
          <w:color w:val="7F7F7F"/>
          <w:szCs w:val="20"/>
        </w:rPr>
      </w:pPr>
      <w:r w:rsidRPr="005B0195">
        <w:rPr>
          <w:rFonts w:ascii="Barlow" w:hAnsi="Barlow"/>
          <w:color w:val="7F7F7F"/>
          <w:szCs w:val="20"/>
        </w:rPr>
        <w:t xml:space="preserve">I authorise my contact details to be added </w:t>
      </w:r>
      <w:r w:rsidR="00941C76" w:rsidRPr="005B0195">
        <w:rPr>
          <w:rFonts w:ascii="Barlow" w:hAnsi="Barlow"/>
          <w:color w:val="7F7F7F"/>
          <w:szCs w:val="20"/>
        </w:rPr>
        <w:t xml:space="preserve">to Sport NZ’s and </w:t>
      </w:r>
      <w:r w:rsidR="005B0195" w:rsidRPr="005B0195">
        <w:rPr>
          <w:rFonts w:ascii="Barlow" w:hAnsi="Barlow"/>
          <w:color w:val="7F7F7F"/>
          <w:szCs w:val="20"/>
        </w:rPr>
        <w:t>Sport Waikato</w:t>
      </w:r>
      <w:r w:rsidR="00380A47" w:rsidRPr="005B0195">
        <w:rPr>
          <w:rFonts w:ascii="Barlow" w:hAnsi="Barlow"/>
          <w:color w:val="7F7F7F"/>
          <w:szCs w:val="20"/>
        </w:rPr>
        <w:t>’s</w:t>
      </w:r>
      <w:r w:rsidR="00941C76" w:rsidRPr="005B0195">
        <w:rPr>
          <w:rFonts w:ascii="Barlow" w:hAnsi="Barlow"/>
          <w:color w:val="7F7F7F"/>
          <w:szCs w:val="20"/>
        </w:rPr>
        <w:t xml:space="preserve"> contact lists. (Your answer will have no impact on the assessment of your application.)</w:t>
      </w:r>
    </w:p>
    <w:p w14:paraId="42A35D03" w14:textId="77777777" w:rsidR="00896566" w:rsidRPr="005B0195" w:rsidRDefault="00896566" w:rsidP="00896566">
      <w:pPr>
        <w:pStyle w:val="ListParagraph"/>
        <w:tabs>
          <w:tab w:val="left" w:pos="709"/>
        </w:tabs>
        <w:spacing w:after="160" w:line="259" w:lineRule="auto"/>
        <w:ind w:left="709" w:firstLine="0"/>
        <w:rPr>
          <w:rFonts w:ascii="Barlow" w:hAnsi="Barlow"/>
          <w:color w:val="7F7F7F"/>
          <w:szCs w:val="20"/>
        </w:rPr>
      </w:pPr>
    </w:p>
    <w:p w14:paraId="4E4001BA" w14:textId="07C77347" w:rsidR="00896566" w:rsidRPr="005B0195" w:rsidRDefault="00941C76" w:rsidP="00941C76">
      <w:pPr>
        <w:pStyle w:val="ListParagraph"/>
        <w:numPr>
          <w:ilvl w:val="0"/>
          <w:numId w:val="1"/>
        </w:numPr>
        <w:tabs>
          <w:tab w:val="left" w:pos="709"/>
        </w:tabs>
        <w:spacing w:after="160" w:line="259" w:lineRule="auto"/>
        <w:ind w:left="709" w:hanging="435"/>
        <w:rPr>
          <w:rFonts w:ascii="Barlow" w:hAnsi="Barlow"/>
          <w:color w:val="7F7F7F"/>
          <w:szCs w:val="20"/>
        </w:rPr>
      </w:pPr>
      <w:r w:rsidRPr="005B0195">
        <w:rPr>
          <w:rFonts w:ascii="Barlow" w:hAnsi="Barlow"/>
          <w:color w:val="7F7F7F"/>
          <w:szCs w:val="20"/>
        </w:rPr>
        <w:t xml:space="preserve">If </w:t>
      </w:r>
      <w:r w:rsidR="00F219D6" w:rsidRPr="005B0195">
        <w:rPr>
          <w:rFonts w:ascii="Barlow" w:hAnsi="Barlow"/>
          <w:color w:val="7F7F7F"/>
          <w:szCs w:val="20"/>
        </w:rPr>
        <w:t>you're</w:t>
      </w:r>
      <w:r w:rsidRPr="005B0195">
        <w:rPr>
          <w:rFonts w:ascii="Barlow" w:hAnsi="Barlow"/>
          <w:color w:val="7F7F7F"/>
          <w:szCs w:val="20"/>
        </w:rPr>
        <w:t xml:space="preserve"> affiliated to a Sport NZ </w:t>
      </w:r>
      <w:r w:rsidR="00896566" w:rsidRPr="005B0195">
        <w:rPr>
          <w:rFonts w:ascii="Barlow" w:hAnsi="Barlow"/>
          <w:color w:val="7F7F7F"/>
          <w:szCs w:val="20"/>
        </w:rPr>
        <w:t>partner, please select the organisation from the list. If you are not affiliated to a Sport NZ partner or you are a Sports Hub, please select Other.</w:t>
      </w:r>
    </w:p>
    <w:p w14:paraId="088F11B1" w14:textId="77777777" w:rsidR="00896566" w:rsidRPr="005B0195" w:rsidRDefault="00896566" w:rsidP="00896566">
      <w:pPr>
        <w:pStyle w:val="ListParagraph"/>
        <w:rPr>
          <w:rFonts w:ascii="Barlow" w:hAnsi="Barlow"/>
          <w:color w:val="7F7F7F"/>
          <w:szCs w:val="20"/>
        </w:rPr>
      </w:pPr>
    </w:p>
    <w:p w14:paraId="0B6ACB46" w14:textId="77777777" w:rsidR="009335C8" w:rsidRPr="005B0195" w:rsidRDefault="00896566" w:rsidP="00941C76">
      <w:pPr>
        <w:pStyle w:val="ListParagraph"/>
        <w:numPr>
          <w:ilvl w:val="0"/>
          <w:numId w:val="1"/>
        </w:numPr>
        <w:tabs>
          <w:tab w:val="left" w:pos="709"/>
        </w:tabs>
        <w:spacing w:after="160" w:line="259" w:lineRule="auto"/>
        <w:ind w:left="709" w:hanging="435"/>
        <w:rPr>
          <w:rFonts w:ascii="Barlow" w:hAnsi="Barlow"/>
          <w:color w:val="7F7F7F"/>
          <w:szCs w:val="20"/>
        </w:rPr>
      </w:pPr>
      <w:r w:rsidRPr="005B0195">
        <w:rPr>
          <w:rFonts w:ascii="Barlow" w:hAnsi="Barlow"/>
          <w:color w:val="7F7F7F"/>
          <w:szCs w:val="20"/>
        </w:rPr>
        <w:t xml:space="preserve">How many annual members or participants </w:t>
      </w:r>
      <w:r w:rsidR="009335C8" w:rsidRPr="005B0195">
        <w:rPr>
          <w:rFonts w:ascii="Barlow" w:hAnsi="Barlow"/>
          <w:color w:val="7F7F7F"/>
          <w:szCs w:val="20"/>
        </w:rPr>
        <w:t>does your organisation have?</w:t>
      </w:r>
    </w:p>
    <w:p w14:paraId="1B050244" w14:textId="77777777" w:rsidR="009335C8" w:rsidRPr="005B0195" w:rsidRDefault="009335C8" w:rsidP="009335C8">
      <w:pPr>
        <w:pStyle w:val="ListParagraph"/>
        <w:rPr>
          <w:rFonts w:ascii="Barlow" w:hAnsi="Barlow"/>
          <w:color w:val="7F7F7F"/>
          <w:szCs w:val="20"/>
        </w:rPr>
      </w:pPr>
    </w:p>
    <w:p w14:paraId="286C40BE" w14:textId="77777777" w:rsidR="009335C8" w:rsidRPr="005B0195" w:rsidRDefault="009335C8" w:rsidP="00941C76">
      <w:pPr>
        <w:pStyle w:val="ListParagraph"/>
        <w:numPr>
          <w:ilvl w:val="0"/>
          <w:numId w:val="1"/>
        </w:numPr>
        <w:tabs>
          <w:tab w:val="left" w:pos="709"/>
        </w:tabs>
        <w:spacing w:after="160" w:line="259" w:lineRule="auto"/>
        <w:ind w:left="709" w:hanging="435"/>
        <w:rPr>
          <w:rFonts w:ascii="Barlow" w:hAnsi="Barlow"/>
          <w:color w:val="7F7F7F"/>
          <w:szCs w:val="20"/>
        </w:rPr>
      </w:pPr>
      <w:r w:rsidRPr="005B0195">
        <w:rPr>
          <w:rFonts w:ascii="Barlow" w:hAnsi="Barlow"/>
          <w:color w:val="7F7F7F"/>
          <w:szCs w:val="20"/>
        </w:rPr>
        <w:t>Are your members or participants individual people or organisations?</w:t>
      </w:r>
    </w:p>
    <w:p w14:paraId="5BFC8AC5" w14:textId="52C0DEC1" w:rsidR="009335C8" w:rsidRPr="005B0195" w:rsidRDefault="009335C8" w:rsidP="009335C8">
      <w:pPr>
        <w:pStyle w:val="ListParagraph"/>
        <w:rPr>
          <w:rFonts w:ascii="Barlow" w:hAnsi="Barlow"/>
          <w:color w:val="7F7F7F"/>
          <w:szCs w:val="20"/>
        </w:rPr>
      </w:pPr>
    </w:p>
    <w:p w14:paraId="4C2E8487" w14:textId="2F9F16E5" w:rsidR="009335C8" w:rsidRPr="005B0195" w:rsidRDefault="009335C8" w:rsidP="009335C8">
      <w:pPr>
        <w:pStyle w:val="ListParagraph"/>
        <w:rPr>
          <w:rFonts w:ascii="Barlow" w:hAnsi="Barlow"/>
          <w:color w:val="7F7F7F"/>
          <w:szCs w:val="20"/>
        </w:rPr>
      </w:pPr>
    </w:p>
    <w:p w14:paraId="053E1F98" w14:textId="3B4EB9E0" w:rsidR="009335C8" w:rsidRPr="005B0195" w:rsidRDefault="009335C8" w:rsidP="009335C8">
      <w:pPr>
        <w:pStyle w:val="ListParagraph"/>
        <w:rPr>
          <w:rFonts w:ascii="Barlow" w:hAnsi="Barlow"/>
          <w:color w:val="7F7F7F"/>
          <w:szCs w:val="20"/>
        </w:rPr>
      </w:pPr>
    </w:p>
    <w:p w14:paraId="563D8DEE" w14:textId="127ACF36" w:rsidR="009335C8" w:rsidRPr="005B0195" w:rsidRDefault="009335C8" w:rsidP="009335C8">
      <w:pPr>
        <w:pStyle w:val="ListParagraph"/>
        <w:rPr>
          <w:rFonts w:ascii="Barlow" w:hAnsi="Barlow"/>
          <w:color w:val="7F7F7F"/>
          <w:szCs w:val="20"/>
        </w:rPr>
      </w:pPr>
    </w:p>
    <w:p w14:paraId="0C6C05BD" w14:textId="2724E334" w:rsidR="009335C8" w:rsidRPr="005B0195" w:rsidRDefault="009335C8" w:rsidP="009335C8">
      <w:pPr>
        <w:pStyle w:val="ListParagraph"/>
        <w:rPr>
          <w:rFonts w:ascii="Barlow" w:hAnsi="Barlow"/>
          <w:color w:val="7F7F7F"/>
          <w:szCs w:val="20"/>
        </w:rPr>
      </w:pPr>
    </w:p>
    <w:p w14:paraId="4D2CF691" w14:textId="50FBE6C0" w:rsidR="009335C8" w:rsidRPr="005B0195" w:rsidRDefault="009335C8" w:rsidP="009335C8">
      <w:pPr>
        <w:pStyle w:val="ListParagraph"/>
        <w:rPr>
          <w:rFonts w:ascii="Barlow" w:hAnsi="Barlow"/>
          <w:color w:val="7F7F7F"/>
          <w:szCs w:val="20"/>
        </w:rPr>
      </w:pPr>
    </w:p>
    <w:p w14:paraId="6AD037ED" w14:textId="50FE79AE" w:rsidR="009335C8" w:rsidRPr="005B0195" w:rsidRDefault="009335C8" w:rsidP="009335C8">
      <w:pPr>
        <w:pStyle w:val="ListParagraph"/>
        <w:rPr>
          <w:rFonts w:ascii="Barlow" w:hAnsi="Barlow"/>
          <w:color w:val="7F7F7F"/>
          <w:szCs w:val="20"/>
        </w:rPr>
      </w:pPr>
    </w:p>
    <w:p w14:paraId="4D8EE858" w14:textId="7E745387" w:rsidR="009335C8" w:rsidRPr="005B0195" w:rsidRDefault="009335C8" w:rsidP="009335C8">
      <w:pPr>
        <w:pStyle w:val="ListParagraph"/>
        <w:rPr>
          <w:rFonts w:ascii="Barlow" w:hAnsi="Barlow"/>
          <w:color w:val="7F7F7F"/>
          <w:szCs w:val="20"/>
        </w:rPr>
      </w:pPr>
    </w:p>
    <w:p w14:paraId="4FB560E5" w14:textId="77777777" w:rsidR="009335C8" w:rsidRPr="005B0195" w:rsidRDefault="009335C8" w:rsidP="009335C8">
      <w:pPr>
        <w:pStyle w:val="ListParagraph"/>
        <w:rPr>
          <w:rFonts w:ascii="Barlow" w:hAnsi="Barlow"/>
          <w:color w:val="7F7F7F"/>
          <w:szCs w:val="20"/>
        </w:rPr>
      </w:pPr>
    </w:p>
    <w:p w14:paraId="4CAECF81" w14:textId="6DC8FDE3" w:rsidR="009335C8" w:rsidRPr="005B0195" w:rsidRDefault="009335C8" w:rsidP="00573B8A">
      <w:pPr>
        <w:spacing w:after="135" w:line="259" w:lineRule="auto"/>
        <w:ind w:left="-5"/>
        <w:rPr>
          <w:rFonts w:ascii="Barlow" w:hAnsi="Barlow"/>
          <w:color w:val="C00000"/>
          <w:szCs w:val="20"/>
        </w:rPr>
      </w:pPr>
      <w:r w:rsidRPr="005B0195">
        <w:rPr>
          <w:rFonts w:ascii="Barlow" w:hAnsi="Barlow"/>
          <w:color w:val="C00000"/>
          <w:szCs w:val="20"/>
        </w:rPr>
        <w:t>Organisation’s GST and Bank Account Details</w:t>
      </w:r>
    </w:p>
    <w:p w14:paraId="78AE679E" w14:textId="44F4469C" w:rsidR="009335C8" w:rsidRPr="005B0195" w:rsidRDefault="009335C8" w:rsidP="009335C8">
      <w:pPr>
        <w:pStyle w:val="ListParagraph"/>
        <w:numPr>
          <w:ilvl w:val="0"/>
          <w:numId w:val="1"/>
        </w:numPr>
        <w:spacing w:after="160" w:line="259" w:lineRule="auto"/>
        <w:ind w:left="426"/>
        <w:rPr>
          <w:rFonts w:ascii="Barlow" w:hAnsi="Barlow"/>
          <w:color w:val="7F7F7F"/>
          <w:szCs w:val="20"/>
        </w:rPr>
      </w:pPr>
      <w:r w:rsidRPr="005B0195">
        <w:rPr>
          <w:rFonts w:ascii="Barlow" w:hAnsi="Barlow"/>
          <w:color w:val="7F7F7F"/>
          <w:szCs w:val="20"/>
        </w:rPr>
        <w:t>Is your organisation registered for GST?</w:t>
      </w:r>
    </w:p>
    <w:p w14:paraId="6A4598D9" w14:textId="77777777" w:rsidR="009335C8" w:rsidRPr="005B0195" w:rsidRDefault="009335C8" w:rsidP="009335C8">
      <w:pPr>
        <w:pStyle w:val="ListParagraph"/>
        <w:spacing w:after="160" w:line="259" w:lineRule="auto"/>
        <w:ind w:left="426" w:firstLine="0"/>
        <w:rPr>
          <w:rFonts w:ascii="Barlow" w:hAnsi="Barlow"/>
          <w:color w:val="7F7F7F"/>
          <w:szCs w:val="20"/>
        </w:rPr>
      </w:pPr>
    </w:p>
    <w:p w14:paraId="75BF74CB" w14:textId="0B05B64B" w:rsidR="009335C8" w:rsidRPr="005B0195" w:rsidRDefault="009335C8" w:rsidP="009335C8">
      <w:pPr>
        <w:pStyle w:val="ListParagraph"/>
        <w:numPr>
          <w:ilvl w:val="0"/>
          <w:numId w:val="1"/>
        </w:numPr>
        <w:spacing w:after="160" w:line="259" w:lineRule="auto"/>
        <w:ind w:left="426"/>
        <w:rPr>
          <w:rFonts w:ascii="Barlow" w:hAnsi="Barlow"/>
          <w:color w:val="7F7F7F"/>
          <w:szCs w:val="20"/>
        </w:rPr>
      </w:pPr>
      <w:r w:rsidRPr="005B0195">
        <w:rPr>
          <w:rFonts w:ascii="Barlow" w:hAnsi="Barlow"/>
          <w:color w:val="7F7F7F"/>
          <w:szCs w:val="20"/>
        </w:rPr>
        <w:t>What is your organisations GST number?</w:t>
      </w:r>
    </w:p>
    <w:p w14:paraId="2BDB63C8" w14:textId="77777777" w:rsidR="009335C8" w:rsidRPr="005B0195" w:rsidRDefault="009335C8" w:rsidP="009335C8">
      <w:pPr>
        <w:pStyle w:val="ListParagraph"/>
        <w:rPr>
          <w:rFonts w:ascii="Barlow" w:hAnsi="Barlow"/>
          <w:color w:val="7F7F7F"/>
          <w:szCs w:val="20"/>
        </w:rPr>
      </w:pPr>
    </w:p>
    <w:p w14:paraId="752F1F94" w14:textId="099E108F" w:rsidR="009335C8" w:rsidRPr="005B0195" w:rsidRDefault="009335C8" w:rsidP="009335C8">
      <w:pPr>
        <w:pStyle w:val="ListParagraph"/>
        <w:numPr>
          <w:ilvl w:val="0"/>
          <w:numId w:val="1"/>
        </w:numPr>
        <w:spacing w:after="160" w:line="259" w:lineRule="auto"/>
        <w:ind w:left="426"/>
        <w:rPr>
          <w:rFonts w:ascii="Barlow" w:hAnsi="Barlow"/>
          <w:color w:val="7F7F7F"/>
          <w:szCs w:val="20"/>
        </w:rPr>
      </w:pPr>
      <w:r w:rsidRPr="005B0195">
        <w:rPr>
          <w:rFonts w:ascii="Barlow" w:hAnsi="Barlow"/>
          <w:color w:val="7F7F7F"/>
          <w:szCs w:val="20"/>
        </w:rPr>
        <w:t xml:space="preserve">What is your </w:t>
      </w:r>
      <w:r w:rsidR="001962E9" w:rsidRPr="005B0195">
        <w:rPr>
          <w:rFonts w:ascii="Barlow" w:hAnsi="Barlow"/>
          <w:color w:val="7F7F7F"/>
          <w:szCs w:val="20"/>
        </w:rPr>
        <w:t>o</w:t>
      </w:r>
      <w:r w:rsidR="00366C4C" w:rsidRPr="005B0195">
        <w:rPr>
          <w:rFonts w:ascii="Barlow" w:hAnsi="Barlow"/>
          <w:color w:val="7F7F7F"/>
          <w:szCs w:val="20"/>
        </w:rPr>
        <w:t>rganisation's</w:t>
      </w:r>
      <w:r w:rsidRPr="005B0195">
        <w:rPr>
          <w:rFonts w:ascii="Barlow" w:hAnsi="Barlow"/>
          <w:color w:val="7F7F7F"/>
          <w:szCs w:val="20"/>
        </w:rPr>
        <w:t xml:space="preserve"> bank account name?</w:t>
      </w:r>
    </w:p>
    <w:p w14:paraId="63B56970" w14:textId="448A719C" w:rsidR="00416792" w:rsidRPr="005B0195" w:rsidRDefault="00416792" w:rsidP="009335C8">
      <w:pPr>
        <w:spacing w:after="160" w:line="240" w:lineRule="auto"/>
        <w:ind w:left="416" w:firstLine="0"/>
        <w:rPr>
          <w:rFonts w:ascii="Barlow" w:hAnsi="Barlow"/>
          <w:color w:val="7F7F7F"/>
          <w:szCs w:val="20"/>
        </w:rPr>
      </w:pPr>
    </w:p>
    <w:p w14:paraId="419AD517" w14:textId="77777777" w:rsidR="00416792" w:rsidRPr="005B0195" w:rsidRDefault="009335C8">
      <w:pPr>
        <w:numPr>
          <w:ilvl w:val="0"/>
          <w:numId w:val="2"/>
        </w:numPr>
        <w:ind w:hanging="360"/>
        <w:rPr>
          <w:rFonts w:ascii="Barlow" w:hAnsi="Barlow"/>
          <w:color w:val="7F7F7F"/>
          <w:szCs w:val="20"/>
        </w:rPr>
      </w:pPr>
      <w:r w:rsidRPr="005B0195">
        <w:rPr>
          <w:rFonts w:ascii="Barlow" w:hAnsi="Barlow"/>
          <w:color w:val="7F7F7F"/>
          <w:szCs w:val="20"/>
        </w:rPr>
        <w:t xml:space="preserve">What is your organisation's bank account number? </w:t>
      </w:r>
    </w:p>
    <w:p w14:paraId="6BEDA04E" w14:textId="77777777" w:rsidR="00416792" w:rsidRPr="005B0195" w:rsidRDefault="009335C8">
      <w:pPr>
        <w:numPr>
          <w:ilvl w:val="0"/>
          <w:numId w:val="2"/>
        </w:numPr>
        <w:ind w:hanging="360"/>
        <w:rPr>
          <w:rFonts w:ascii="Barlow" w:hAnsi="Barlow"/>
          <w:color w:val="7F7F7F"/>
          <w:szCs w:val="20"/>
        </w:rPr>
      </w:pPr>
      <w:r w:rsidRPr="005B0195">
        <w:rPr>
          <w:rFonts w:ascii="Barlow" w:hAnsi="Barlow"/>
          <w:color w:val="7F7F7F"/>
          <w:szCs w:val="20"/>
        </w:rPr>
        <w:t xml:space="preserve">Please attach a photo or screenshot of your latest bank statement, with the bank account </w:t>
      </w:r>
      <w:r w:rsidRPr="005B0195">
        <w:rPr>
          <w:rFonts w:ascii="Barlow" w:hAnsi="Barlow"/>
          <w:b/>
          <w:color w:val="7F7F7F"/>
          <w:szCs w:val="20"/>
        </w:rPr>
        <w:t>name and number</w:t>
      </w:r>
      <w:r w:rsidRPr="005B0195">
        <w:rPr>
          <w:rFonts w:ascii="Barlow" w:hAnsi="Barlow"/>
          <w:color w:val="7F7F7F"/>
          <w:szCs w:val="20"/>
        </w:rPr>
        <w:t xml:space="preserve"> clearly shown.   </w:t>
      </w:r>
    </w:p>
    <w:p w14:paraId="162BBF15" w14:textId="1BF53567" w:rsidR="00416792" w:rsidRPr="005B0195" w:rsidRDefault="009335C8" w:rsidP="00C24042">
      <w:pPr>
        <w:numPr>
          <w:ilvl w:val="0"/>
          <w:numId w:val="2"/>
        </w:numPr>
        <w:ind w:hanging="360"/>
        <w:rPr>
          <w:rFonts w:ascii="Barlow" w:hAnsi="Barlow"/>
          <w:color w:val="7F7F7F"/>
          <w:szCs w:val="20"/>
        </w:rPr>
      </w:pPr>
      <w:bookmarkStart w:id="1" w:name="_Hlk94876089"/>
      <w:r w:rsidRPr="005B0195">
        <w:rPr>
          <w:rFonts w:ascii="Barlow" w:hAnsi="Barlow"/>
          <w:color w:val="7F7F7F"/>
          <w:szCs w:val="20"/>
        </w:rPr>
        <w:t xml:space="preserve">Are you applying for more than $5,000? </w:t>
      </w:r>
    </w:p>
    <w:bookmarkEnd w:id="1"/>
    <w:p w14:paraId="02168A72" w14:textId="6115BB6A" w:rsidR="00416792" w:rsidRPr="005B0195" w:rsidRDefault="009335C8" w:rsidP="00573B8A">
      <w:pPr>
        <w:spacing w:after="133" w:line="259" w:lineRule="auto"/>
        <w:rPr>
          <w:rFonts w:ascii="Barlow" w:hAnsi="Barlow"/>
          <w:color w:val="C00000"/>
          <w:szCs w:val="20"/>
        </w:rPr>
      </w:pPr>
      <w:r w:rsidRPr="005B0195">
        <w:rPr>
          <w:rFonts w:ascii="Barlow" w:hAnsi="Barlow"/>
          <w:color w:val="C00000"/>
          <w:szCs w:val="20"/>
        </w:rPr>
        <w:t xml:space="preserve">Application for Funds – Up to $5,000 Maximum </w:t>
      </w:r>
    </w:p>
    <w:p w14:paraId="5F7F3C44" w14:textId="4495DDCD" w:rsidR="00154EEC" w:rsidRPr="005B0195" w:rsidRDefault="009335C8" w:rsidP="005B0195">
      <w:pPr>
        <w:numPr>
          <w:ilvl w:val="0"/>
          <w:numId w:val="2"/>
        </w:numPr>
        <w:ind w:hanging="360"/>
        <w:rPr>
          <w:rFonts w:ascii="Barlow" w:hAnsi="Barlow"/>
          <w:color w:val="7F7F7F"/>
          <w:szCs w:val="20"/>
        </w:rPr>
      </w:pPr>
      <w:r w:rsidRPr="005B0195">
        <w:rPr>
          <w:rFonts w:ascii="Barlow" w:hAnsi="Barlow"/>
          <w:color w:val="7F7F7F"/>
          <w:szCs w:val="20"/>
        </w:rPr>
        <w:t xml:space="preserve">How much income </w:t>
      </w:r>
      <w:r w:rsidR="00AA4856" w:rsidRPr="005B0195">
        <w:rPr>
          <w:rFonts w:ascii="Barlow" w:hAnsi="Barlow"/>
          <w:color w:val="7F7F7F"/>
          <w:szCs w:val="20"/>
        </w:rPr>
        <w:t>has</w:t>
      </w:r>
      <w:r w:rsidRPr="005B0195">
        <w:rPr>
          <w:rFonts w:ascii="Barlow" w:hAnsi="Barlow"/>
          <w:color w:val="7F7F7F"/>
          <w:szCs w:val="20"/>
        </w:rPr>
        <w:t xml:space="preserve"> your organisation </w:t>
      </w:r>
      <w:r w:rsidR="008048E3" w:rsidRPr="005B0195">
        <w:rPr>
          <w:rFonts w:ascii="Barlow" w:hAnsi="Barlow"/>
          <w:color w:val="7F7F7F"/>
          <w:szCs w:val="20"/>
        </w:rPr>
        <w:t>los</w:t>
      </w:r>
      <w:r w:rsidR="00AA4856" w:rsidRPr="005B0195">
        <w:rPr>
          <w:rFonts w:ascii="Barlow" w:hAnsi="Barlow"/>
          <w:color w:val="7F7F7F"/>
          <w:szCs w:val="20"/>
        </w:rPr>
        <w:t>t</w:t>
      </w:r>
      <w:r w:rsidRPr="005B0195">
        <w:rPr>
          <w:rFonts w:ascii="Barlow" w:hAnsi="Barlow"/>
          <w:color w:val="7F7F7F"/>
          <w:szCs w:val="20"/>
        </w:rPr>
        <w:t xml:space="preserve"> as a result of time at Alert Levels 3 and 4 (</w:t>
      </w:r>
      <w:r w:rsidR="002C569D" w:rsidRPr="005B0195">
        <w:rPr>
          <w:rFonts w:ascii="Barlow" w:hAnsi="Barlow"/>
          <w:color w:val="7F7F7F"/>
          <w:szCs w:val="20"/>
        </w:rPr>
        <w:t>17</w:t>
      </w:r>
      <w:r w:rsidR="000551B1" w:rsidRPr="005B0195">
        <w:rPr>
          <w:rFonts w:ascii="Barlow" w:hAnsi="Barlow"/>
          <w:color w:val="7F7F7F"/>
          <w:szCs w:val="20"/>
        </w:rPr>
        <w:t xml:space="preserve"> </w:t>
      </w:r>
      <w:r w:rsidRPr="005B0195">
        <w:rPr>
          <w:rFonts w:ascii="Barlow" w:hAnsi="Barlow"/>
          <w:color w:val="7F7F7F"/>
          <w:szCs w:val="20"/>
        </w:rPr>
        <w:t xml:space="preserve">August – </w:t>
      </w:r>
      <w:r w:rsidR="000551B1" w:rsidRPr="005B0195">
        <w:rPr>
          <w:rFonts w:ascii="Barlow" w:hAnsi="Barlow"/>
          <w:color w:val="7F7F7F"/>
          <w:szCs w:val="20"/>
        </w:rPr>
        <w:t>3</w:t>
      </w:r>
      <w:r w:rsidR="00C24042" w:rsidRPr="005B0195">
        <w:rPr>
          <w:rFonts w:ascii="Barlow" w:hAnsi="Barlow"/>
          <w:color w:val="7F7F7F"/>
          <w:szCs w:val="20"/>
        </w:rPr>
        <w:t>1</w:t>
      </w:r>
      <w:r w:rsidR="000551B1" w:rsidRPr="005B0195">
        <w:rPr>
          <w:rFonts w:ascii="Barlow" w:hAnsi="Barlow"/>
          <w:color w:val="7F7F7F"/>
          <w:szCs w:val="20"/>
        </w:rPr>
        <w:t xml:space="preserve"> December</w:t>
      </w:r>
      <w:r w:rsidRPr="005B0195">
        <w:rPr>
          <w:rFonts w:ascii="Barlow" w:hAnsi="Barlow"/>
          <w:color w:val="7F7F7F"/>
          <w:szCs w:val="20"/>
        </w:rPr>
        <w:t xml:space="preserve"> 2021)? </w:t>
      </w:r>
    </w:p>
    <w:p w14:paraId="35C9F2D5" w14:textId="423C7A14" w:rsidR="00416792" w:rsidRPr="005B0195" w:rsidRDefault="0091771B">
      <w:pPr>
        <w:numPr>
          <w:ilvl w:val="0"/>
          <w:numId w:val="2"/>
        </w:numPr>
        <w:ind w:hanging="360"/>
        <w:rPr>
          <w:rFonts w:ascii="Barlow" w:hAnsi="Barlow"/>
          <w:color w:val="7F7F7F"/>
          <w:szCs w:val="20"/>
        </w:rPr>
      </w:pPr>
      <w:r w:rsidRPr="005B0195">
        <w:rPr>
          <w:rFonts w:ascii="Barlow" w:hAnsi="Barlow"/>
          <w:color w:val="7F7F7F"/>
          <w:szCs w:val="20"/>
        </w:rPr>
        <w:t xml:space="preserve">How much </w:t>
      </w:r>
      <w:r w:rsidR="009335C8" w:rsidRPr="005B0195">
        <w:rPr>
          <w:rFonts w:ascii="Barlow" w:hAnsi="Barlow"/>
          <w:color w:val="7F7F7F"/>
          <w:szCs w:val="20"/>
        </w:rPr>
        <w:t xml:space="preserve">government support </w:t>
      </w:r>
      <w:r w:rsidRPr="005B0195">
        <w:rPr>
          <w:rFonts w:ascii="Barlow" w:hAnsi="Barlow"/>
          <w:color w:val="7F7F7F"/>
          <w:szCs w:val="20"/>
        </w:rPr>
        <w:t xml:space="preserve">have </w:t>
      </w:r>
      <w:r w:rsidR="009335C8" w:rsidRPr="005B0195">
        <w:rPr>
          <w:rFonts w:ascii="Barlow" w:hAnsi="Barlow"/>
          <w:color w:val="7F7F7F"/>
          <w:szCs w:val="20"/>
        </w:rPr>
        <w:t xml:space="preserve">you received </w:t>
      </w:r>
      <w:r w:rsidR="00A235D8" w:rsidRPr="005B0195">
        <w:rPr>
          <w:rFonts w:ascii="Barlow" w:hAnsi="Barlow"/>
          <w:color w:val="7F7F7F"/>
          <w:szCs w:val="20"/>
        </w:rPr>
        <w:t>including</w:t>
      </w:r>
      <w:r w:rsidR="009335C8" w:rsidRPr="005B0195">
        <w:rPr>
          <w:rFonts w:ascii="Barlow" w:hAnsi="Barlow"/>
          <w:color w:val="7F7F7F"/>
          <w:szCs w:val="20"/>
        </w:rPr>
        <w:t xml:space="preserve"> Government Wage </w:t>
      </w:r>
      <w:hyperlink r:id="rId11" w:anchor="e-26972">
        <w:r w:rsidR="009335C8" w:rsidRPr="005B0195">
          <w:rPr>
            <w:rFonts w:ascii="Barlow" w:hAnsi="Barlow"/>
            <w:color w:val="7F7F7F"/>
            <w:szCs w:val="20"/>
          </w:rPr>
          <w:t>Resurgence Support Payment</w:t>
        </w:r>
      </w:hyperlink>
      <w:r w:rsidR="00661671" w:rsidRPr="005B0195">
        <w:rPr>
          <w:rFonts w:ascii="Barlow" w:hAnsi="Barlow"/>
          <w:color w:val="7F7F7F"/>
          <w:szCs w:val="20"/>
        </w:rPr>
        <w:t xml:space="preserve"> </w:t>
      </w:r>
      <w:r w:rsidR="00A235D8" w:rsidRPr="005B0195">
        <w:rPr>
          <w:rFonts w:ascii="Barlow" w:hAnsi="Barlow"/>
          <w:color w:val="7F7F7F"/>
          <w:szCs w:val="20"/>
        </w:rPr>
        <w:t>support and Business resurgence payments.</w:t>
      </w:r>
      <w:r w:rsidR="009335C8" w:rsidRPr="005B0195">
        <w:rPr>
          <w:rFonts w:ascii="Barlow" w:hAnsi="Barlow"/>
          <w:color w:val="7F7F7F"/>
          <w:szCs w:val="20"/>
        </w:rPr>
        <w:t xml:space="preserve"> </w:t>
      </w:r>
    </w:p>
    <w:p w14:paraId="2B73C9A2" w14:textId="01EF6DE3" w:rsidR="0091771B" w:rsidRPr="005B0195" w:rsidRDefault="0091771B" w:rsidP="005B0195">
      <w:pPr>
        <w:numPr>
          <w:ilvl w:val="0"/>
          <w:numId w:val="2"/>
        </w:numPr>
        <w:ind w:hanging="360"/>
        <w:rPr>
          <w:rFonts w:ascii="Barlow" w:hAnsi="Barlow"/>
          <w:color w:val="7F7F7F"/>
          <w:szCs w:val="20"/>
        </w:rPr>
      </w:pPr>
      <w:r w:rsidRPr="005B0195">
        <w:rPr>
          <w:rFonts w:ascii="Barlow" w:hAnsi="Barlow"/>
          <w:color w:val="7F7F7F"/>
          <w:szCs w:val="20"/>
        </w:rPr>
        <w:t xml:space="preserve">Have you received any other funding from </w:t>
      </w:r>
      <w:r w:rsidR="005B0195" w:rsidRPr="005B0195">
        <w:rPr>
          <w:rFonts w:ascii="Barlow" w:hAnsi="Barlow"/>
          <w:color w:val="7F7F7F"/>
          <w:szCs w:val="20"/>
        </w:rPr>
        <w:t>Sport Waikato</w:t>
      </w:r>
      <w:r w:rsidRPr="005B0195">
        <w:rPr>
          <w:rFonts w:ascii="Barlow" w:hAnsi="Barlow"/>
          <w:color w:val="7F7F7F"/>
          <w:szCs w:val="20"/>
        </w:rPr>
        <w:t xml:space="preserve"> to support your </w:t>
      </w:r>
      <w:r w:rsidR="007F1F63" w:rsidRPr="005B0195">
        <w:rPr>
          <w:rFonts w:ascii="Barlow" w:hAnsi="Barlow"/>
          <w:color w:val="7F7F7F"/>
          <w:szCs w:val="20"/>
        </w:rPr>
        <w:t>Organisation</w:t>
      </w:r>
      <w:r w:rsidRPr="005B0195">
        <w:rPr>
          <w:rFonts w:ascii="Barlow" w:hAnsi="Barlow"/>
          <w:color w:val="7F7F7F"/>
          <w:szCs w:val="20"/>
        </w:rPr>
        <w:t xml:space="preserve"> through this period</w:t>
      </w:r>
      <w:r w:rsidR="002D0839" w:rsidRPr="005B0195">
        <w:rPr>
          <w:rFonts w:ascii="Barlow" w:hAnsi="Barlow"/>
          <w:color w:val="7F7F7F"/>
          <w:szCs w:val="20"/>
        </w:rPr>
        <w:t>?</w:t>
      </w:r>
    </w:p>
    <w:p w14:paraId="1F75B0CC" w14:textId="2B7C9404" w:rsidR="00416792" w:rsidRPr="005B0195" w:rsidRDefault="009335C8">
      <w:pPr>
        <w:numPr>
          <w:ilvl w:val="0"/>
          <w:numId w:val="2"/>
        </w:numPr>
        <w:ind w:hanging="360"/>
        <w:rPr>
          <w:rFonts w:ascii="Barlow" w:hAnsi="Barlow"/>
          <w:color w:val="7F7F7F"/>
          <w:szCs w:val="20"/>
        </w:rPr>
      </w:pPr>
      <w:r w:rsidRPr="005B0195">
        <w:rPr>
          <w:rFonts w:ascii="Barlow" w:hAnsi="Barlow"/>
          <w:color w:val="7F7F7F"/>
          <w:szCs w:val="20"/>
        </w:rPr>
        <w:t>Please describe your financial hardship as a result of time at Alert Levels 3 and 4</w:t>
      </w:r>
      <w:r w:rsidR="00154EEC" w:rsidRPr="005B0195">
        <w:rPr>
          <w:rFonts w:ascii="Barlow" w:hAnsi="Barlow"/>
          <w:color w:val="7F7F7F"/>
          <w:szCs w:val="20"/>
        </w:rPr>
        <w:t>.</w:t>
      </w:r>
    </w:p>
    <w:p w14:paraId="086E550A" w14:textId="5F7ED3C3" w:rsidR="002E6175" w:rsidRPr="005B0195" w:rsidRDefault="009335C8" w:rsidP="005B0195">
      <w:pPr>
        <w:numPr>
          <w:ilvl w:val="0"/>
          <w:numId w:val="2"/>
        </w:numPr>
        <w:ind w:hanging="360"/>
        <w:rPr>
          <w:rFonts w:ascii="Barlow" w:hAnsi="Barlow"/>
          <w:color w:val="7F7F7F"/>
          <w:szCs w:val="20"/>
        </w:rPr>
      </w:pPr>
      <w:r w:rsidRPr="005B0195">
        <w:rPr>
          <w:rFonts w:ascii="Barlow" w:hAnsi="Barlow"/>
          <w:color w:val="7F7F7F"/>
          <w:szCs w:val="20"/>
        </w:rPr>
        <w:t>What changes have you made to manage the impact of time at Alert Levels 3 and 4</w:t>
      </w:r>
      <w:r w:rsidR="002E6175" w:rsidRPr="005B0195">
        <w:rPr>
          <w:rFonts w:ascii="Barlow" w:hAnsi="Barlow"/>
          <w:color w:val="7F7F7F"/>
          <w:szCs w:val="20"/>
        </w:rPr>
        <w:t>?</w:t>
      </w:r>
      <w:r w:rsidRPr="005B0195">
        <w:rPr>
          <w:rFonts w:ascii="Barlow" w:hAnsi="Barlow"/>
          <w:color w:val="7F7F7F"/>
          <w:szCs w:val="20"/>
        </w:rPr>
        <w:t xml:space="preserve"> Describe decisions and actions you have taken, when they were taken, and the result. For example, the outcome if you applied for the Government Wage Subsidy or </w:t>
      </w:r>
      <w:r w:rsidR="00661671" w:rsidRPr="005B0195">
        <w:rPr>
          <w:rFonts w:ascii="Barlow" w:hAnsi="Barlow"/>
          <w:color w:val="7F7F7F"/>
          <w:szCs w:val="20"/>
        </w:rPr>
        <w:t>Business Resurgence Payment</w:t>
      </w:r>
      <w:hyperlink r:id="rId12" w:anchor="e-26972">
        <w:r w:rsidRPr="005B0195">
          <w:rPr>
            <w:rFonts w:ascii="Barlow" w:hAnsi="Barlow"/>
            <w:color w:val="7F7F7F"/>
            <w:szCs w:val="20"/>
          </w:rPr>
          <w:t>,</w:t>
        </w:r>
      </w:hyperlink>
      <w:r w:rsidRPr="005B0195">
        <w:rPr>
          <w:rFonts w:ascii="Barlow" w:hAnsi="Barlow"/>
          <w:color w:val="7F7F7F"/>
          <w:szCs w:val="20"/>
        </w:rPr>
        <w:t xml:space="preserve"> what costs you have already reduced, how you have  used or are planning to use available cash reserves.</w:t>
      </w:r>
    </w:p>
    <w:p w14:paraId="0BC104D4" w14:textId="3EDE6C8D" w:rsidR="00B32022" w:rsidRPr="005B0195" w:rsidRDefault="007F1F63" w:rsidP="005B0195">
      <w:pPr>
        <w:numPr>
          <w:ilvl w:val="0"/>
          <w:numId w:val="2"/>
        </w:numPr>
        <w:ind w:hanging="360"/>
        <w:rPr>
          <w:rFonts w:ascii="Barlow" w:hAnsi="Barlow"/>
          <w:color w:val="7F7F7F"/>
          <w:szCs w:val="20"/>
        </w:rPr>
      </w:pPr>
      <w:r w:rsidRPr="005B0195">
        <w:rPr>
          <w:rFonts w:ascii="Barlow" w:hAnsi="Barlow"/>
          <w:color w:val="7F7F7F"/>
          <w:szCs w:val="20"/>
        </w:rPr>
        <w:t>Please describe how any support received from this fund will s</w:t>
      </w:r>
      <w:r w:rsidR="00B32022" w:rsidRPr="005B0195">
        <w:rPr>
          <w:rFonts w:ascii="Barlow" w:hAnsi="Barlow"/>
          <w:color w:val="7F7F7F"/>
          <w:szCs w:val="20"/>
        </w:rPr>
        <w:t>upport members</w:t>
      </w:r>
      <w:r w:rsidR="00661671" w:rsidRPr="005B0195">
        <w:rPr>
          <w:rFonts w:ascii="Barlow" w:hAnsi="Barlow"/>
          <w:color w:val="7F7F7F"/>
          <w:szCs w:val="20"/>
        </w:rPr>
        <w:t xml:space="preserve"> or participants</w:t>
      </w:r>
      <w:r w:rsidRPr="005B0195">
        <w:rPr>
          <w:rFonts w:ascii="Barlow" w:hAnsi="Barlow"/>
          <w:color w:val="7F7F7F"/>
          <w:szCs w:val="20"/>
        </w:rPr>
        <w:t xml:space="preserve"> return to play. </w:t>
      </w:r>
    </w:p>
    <w:p w14:paraId="06E2E23B" w14:textId="69B6F337" w:rsidR="00CA499D" w:rsidRPr="005B0195" w:rsidRDefault="00CA499D" w:rsidP="005B0195">
      <w:pPr>
        <w:numPr>
          <w:ilvl w:val="0"/>
          <w:numId w:val="2"/>
        </w:numPr>
        <w:ind w:hanging="360"/>
        <w:rPr>
          <w:rFonts w:ascii="Barlow" w:hAnsi="Barlow"/>
          <w:color w:val="7F7F7F"/>
          <w:szCs w:val="20"/>
        </w:rPr>
      </w:pPr>
      <w:r w:rsidRPr="005B0195">
        <w:rPr>
          <w:rFonts w:ascii="Barlow" w:hAnsi="Barlow"/>
          <w:color w:val="7F7F7F"/>
          <w:szCs w:val="20"/>
        </w:rPr>
        <w:t>Costs you are applying for – list each cost and amount</w:t>
      </w:r>
      <w:r w:rsidR="003476AB" w:rsidRPr="005B0195">
        <w:rPr>
          <w:rFonts w:ascii="Barlow" w:hAnsi="Barlow"/>
          <w:color w:val="7F7F7F"/>
          <w:szCs w:val="20"/>
        </w:rPr>
        <w:t xml:space="preserve"> (GST inclusive)</w:t>
      </w:r>
      <w:r w:rsidR="00447FA2" w:rsidRPr="005B0195">
        <w:rPr>
          <w:rFonts w:ascii="Barlow" w:hAnsi="Barlow"/>
          <w:color w:val="7F7F7F"/>
          <w:szCs w:val="20"/>
        </w:rPr>
        <w:t>, e.g.</w:t>
      </w:r>
      <w:r w:rsidRPr="005B0195">
        <w:rPr>
          <w:rFonts w:ascii="Barlow" w:hAnsi="Barlow"/>
          <w:color w:val="7F7F7F"/>
          <w:szCs w:val="20"/>
        </w:rPr>
        <w:t xml:space="preserve"> “Actual Electricity bills August to October $xx”, “Pro-rated insurance bill for </w:t>
      </w:r>
      <w:r w:rsidR="00661671" w:rsidRPr="005B0195">
        <w:rPr>
          <w:rFonts w:ascii="Barlow" w:hAnsi="Barlow"/>
          <w:color w:val="7F7F7F"/>
          <w:szCs w:val="20"/>
        </w:rPr>
        <w:t>three and a half</w:t>
      </w:r>
      <w:r w:rsidRPr="005B0195">
        <w:rPr>
          <w:rFonts w:ascii="Barlow" w:hAnsi="Barlow"/>
          <w:color w:val="7F7F7F"/>
          <w:szCs w:val="20"/>
        </w:rPr>
        <w:t xml:space="preserve"> months”. </w:t>
      </w:r>
      <w:r w:rsidR="00D47E38" w:rsidRPr="005B0195">
        <w:rPr>
          <w:rFonts w:ascii="Barlow" w:hAnsi="Barlow"/>
          <w:color w:val="7F7F7F"/>
          <w:szCs w:val="20"/>
        </w:rPr>
        <w:t>Please n</w:t>
      </w:r>
      <w:r w:rsidRPr="005B0195">
        <w:rPr>
          <w:rFonts w:ascii="Barlow" w:hAnsi="Barlow"/>
          <w:color w:val="7F7F7F"/>
          <w:szCs w:val="20"/>
        </w:rPr>
        <w:t xml:space="preserve">ote that we will cover fixed administration and operating costs for the period 17 August to </w:t>
      </w:r>
      <w:r w:rsidR="00C24042" w:rsidRPr="005B0195">
        <w:rPr>
          <w:rFonts w:ascii="Barlow" w:hAnsi="Barlow"/>
          <w:color w:val="7F7F7F"/>
          <w:szCs w:val="20"/>
        </w:rPr>
        <w:t>30 November</w:t>
      </w:r>
      <w:r w:rsidR="002C569D" w:rsidRPr="005B0195">
        <w:rPr>
          <w:rFonts w:ascii="Barlow" w:hAnsi="Barlow"/>
          <w:color w:val="7F7F7F"/>
          <w:szCs w:val="20"/>
        </w:rPr>
        <w:t xml:space="preserve"> 2021</w:t>
      </w:r>
      <w:r w:rsidRPr="005B0195">
        <w:rPr>
          <w:rFonts w:ascii="Barlow" w:hAnsi="Barlow"/>
          <w:color w:val="7F7F7F"/>
          <w:szCs w:val="20"/>
        </w:rPr>
        <w:t xml:space="preserve">, and up to </w:t>
      </w:r>
      <w:r w:rsidR="007F1F63" w:rsidRPr="005B0195">
        <w:rPr>
          <w:rFonts w:ascii="Barlow" w:hAnsi="Barlow"/>
          <w:color w:val="7F7F7F"/>
          <w:szCs w:val="20"/>
        </w:rPr>
        <w:t xml:space="preserve">six </w:t>
      </w:r>
      <w:r w:rsidRPr="005B0195">
        <w:rPr>
          <w:rFonts w:ascii="Barlow" w:hAnsi="Barlow"/>
          <w:color w:val="7F7F7F"/>
          <w:szCs w:val="20"/>
        </w:rPr>
        <w:t xml:space="preserve">months’ worth (pro-rated) of audit and insurance costs, only. If your costs are pro-rated, please tick the </w:t>
      </w:r>
      <w:r w:rsidR="009D016A" w:rsidRPr="005B0195">
        <w:rPr>
          <w:rFonts w:ascii="Barlow" w:hAnsi="Barlow"/>
          <w:color w:val="7F7F7F"/>
          <w:szCs w:val="20"/>
        </w:rPr>
        <w:t>p</w:t>
      </w:r>
      <w:r w:rsidRPr="005B0195">
        <w:rPr>
          <w:rFonts w:ascii="Barlow" w:hAnsi="Barlow"/>
          <w:color w:val="7F7F7F"/>
          <w:szCs w:val="20"/>
        </w:rPr>
        <w:t>ro-rated box.</w:t>
      </w:r>
    </w:p>
    <w:p w14:paraId="490DA12A" w14:textId="77777777" w:rsidR="00D12845" w:rsidRPr="005B0195" w:rsidRDefault="00D12845" w:rsidP="005B0195">
      <w:pPr>
        <w:numPr>
          <w:ilvl w:val="0"/>
          <w:numId w:val="2"/>
        </w:numPr>
        <w:ind w:hanging="360"/>
        <w:rPr>
          <w:rFonts w:ascii="Barlow" w:hAnsi="Barlow"/>
          <w:color w:val="7F7F7F"/>
          <w:szCs w:val="20"/>
        </w:rPr>
      </w:pPr>
      <w:r w:rsidRPr="005B0195">
        <w:rPr>
          <w:rFonts w:ascii="Barlow" w:hAnsi="Barlow"/>
          <w:color w:val="7F7F7F"/>
          <w:szCs w:val="20"/>
        </w:rPr>
        <w:t>If your organisation has any reserves or savings, please tell us the amount</w:t>
      </w:r>
      <w:r w:rsidR="00E05496" w:rsidRPr="005B0195">
        <w:rPr>
          <w:rFonts w:ascii="Barlow" w:hAnsi="Barlow"/>
          <w:color w:val="7F7F7F"/>
          <w:szCs w:val="20"/>
        </w:rPr>
        <w:t>.</w:t>
      </w:r>
    </w:p>
    <w:p w14:paraId="2AEC96C9" w14:textId="77777777" w:rsidR="0091771B" w:rsidRPr="005B0195" w:rsidRDefault="0091771B" w:rsidP="005B0195">
      <w:pPr>
        <w:numPr>
          <w:ilvl w:val="0"/>
          <w:numId w:val="2"/>
        </w:numPr>
        <w:ind w:hanging="360"/>
        <w:rPr>
          <w:rFonts w:ascii="Barlow" w:hAnsi="Barlow"/>
          <w:color w:val="7F7F7F"/>
          <w:szCs w:val="20"/>
        </w:rPr>
      </w:pPr>
      <w:r w:rsidRPr="005B0195">
        <w:rPr>
          <w:rFonts w:ascii="Barlow" w:hAnsi="Barlow"/>
          <w:color w:val="7F7F7F"/>
          <w:szCs w:val="20"/>
        </w:rPr>
        <w:t>Please detail any supporting information for Q2</w:t>
      </w:r>
      <w:r w:rsidR="002C569D" w:rsidRPr="005B0195">
        <w:rPr>
          <w:rFonts w:ascii="Barlow" w:hAnsi="Barlow"/>
          <w:color w:val="7F7F7F"/>
          <w:szCs w:val="20"/>
        </w:rPr>
        <w:t>3</w:t>
      </w:r>
      <w:r w:rsidRPr="005B0195">
        <w:rPr>
          <w:rFonts w:ascii="Barlow" w:hAnsi="Barlow"/>
          <w:color w:val="7F7F7F"/>
          <w:szCs w:val="20"/>
        </w:rPr>
        <w:t xml:space="preserve"> e.g</w:t>
      </w:r>
      <w:r w:rsidR="00E05496" w:rsidRPr="005B0195">
        <w:rPr>
          <w:rFonts w:ascii="Barlow" w:hAnsi="Barlow"/>
          <w:color w:val="7F7F7F"/>
          <w:szCs w:val="20"/>
        </w:rPr>
        <w:t>.</w:t>
      </w:r>
      <w:r w:rsidRPr="005B0195">
        <w:rPr>
          <w:rFonts w:ascii="Barlow" w:hAnsi="Barlow"/>
          <w:color w:val="7F7F7F"/>
          <w:szCs w:val="20"/>
        </w:rPr>
        <w:t xml:space="preserve"> amounts that are already contracted, or have been set aside for specific projects, and what they are committed/intended for</w:t>
      </w:r>
      <w:r w:rsidR="00E05496" w:rsidRPr="005B0195">
        <w:rPr>
          <w:rFonts w:ascii="Barlow" w:hAnsi="Barlow"/>
          <w:color w:val="7F7F7F"/>
          <w:szCs w:val="20"/>
        </w:rPr>
        <w:t>.</w:t>
      </w:r>
    </w:p>
    <w:p w14:paraId="51615E48" w14:textId="77777777" w:rsidR="004C048A" w:rsidRPr="005B0195" w:rsidRDefault="004C048A" w:rsidP="005B0195">
      <w:pPr>
        <w:numPr>
          <w:ilvl w:val="0"/>
          <w:numId w:val="2"/>
        </w:numPr>
        <w:ind w:hanging="360"/>
        <w:rPr>
          <w:rFonts w:ascii="Barlow" w:hAnsi="Barlow"/>
          <w:color w:val="7F7F7F"/>
          <w:szCs w:val="20"/>
        </w:rPr>
      </w:pPr>
      <w:r w:rsidRPr="005B0195">
        <w:rPr>
          <w:rFonts w:ascii="Barlow" w:hAnsi="Barlow"/>
          <w:color w:val="7F7F7F"/>
          <w:szCs w:val="20"/>
        </w:rPr>
        <w:t xml:space="preserve">Please attach a copy of your latest financial statements. These must be no more than </w:t>
      </w:r>
      <w:r w:rsidR="002C569D" w:rsidRPr="005B0195">
        <w:rPr>
          <w:rFonts w:ascii="Barlow" w:hAnsi="Barlow"/>
          <w:color w:val="7F7F7F"/>
          <w:szCs w:val="20"/>
        </w:rPr>
        <w:t>17</w:t>
      </w:r>
      <w:r w:rsidRPr="005B0195">
        <w:rPr>
          <w:rFonts w:ascii="Barlow" w:hAnsi="Barlow"/>
          <w:color w:val="7F7F7F"/>
          <w:szCs w:val="20"/>
        </w:rPr>
        <w:t xml:space="preserve"> months </w:t>
      </w:r>
      <w:r w:rsidR="001F5423" w:rsidRPr="005B0195">
        <w:rPr>
          <w:rFonts w:ascii="Barlow" w:hAnsi="Barlow"/>
          <w:color w:val="7F7F7F"/>
          <w:szCs w:val="20"/>
        </w:rPr>
        <w:t>old i.e.</w:t>
      </w:r>
      <w:r w:rsidR="008869DE" w:rsidRPr="005B0195">
        <w:rPr>
          <w:rFonts w:ascii="Barlow" w:hAnsi="Barlow"/>
          <w:color w:val="7F7F7F"/>
          <w:szCs w:val="20"/>
        </w:rPr>
        <w:t xml:space="preserve"> the end date of the financial statements must not be earlier than </w:t>
      </w:r>
      <w:r w:rsidR="00AA4856" w:rsidRPr="005B0195">
        <w:rPr>
          <w:rFonts w:ascii="Barlow" w:hAnsi="Barlow"/>
          <w:color w:val="7F7F7F"/>
          <w:szCs w:val="20"/>
        </w:rPr>
        <w:t xml:space="preserve">July </w:t>
      </w:r>
      <w:r w:rsidR="008869DE" w:rsidRPr="005B0195">
        <w:rPr>
          <w:rFonts w:ascii="Barlow" w:hAnsi="Barlow"/>
          <w:color w:val="7F7F7F"/>
          <w:szCs w:val="20"/>
        </w:rPr>
        <w:t>2020.</w:t>
      </w:r>
    </w:p>
    <w:p w14:paraId="1F6AD204" w14:textId="77777777" w:rsidR="002735D1" w:rsidRPr="005B0195" w:rsidRDefault="002735D1" w:rsidP="002735D1">
      <w:pPr>
        <w:spacing w:before="120" w:after="120" w:line="276" w:lineRule="auto"/>
        <w:rPr>
          <w:rFonts w:ascii="Barlow" w:hAnsi="Barlow" w:cs="Arial"/>
          <w:color w:val="C00000"/>
          <w:szCs w:val="20"/>
        </w:rPr>
      </w:pPr>
      <w:r w:rsidRPr="005B0195">
        <w:rPr>
          <w:rFonts w:ascii="Barlow" w:hAnsi="Barlow" w:cs="Arial"/>
          <w:color w:val="C00000"/>
          <w:szCs w:val="20"/>
        </w:rPr>
        <w:t>Application for Funds – More than $5,000 and up to $25,000 Maximum</w:t>
      </w:r>
    </w:p>
    <w:p w14:paraId="60079F78" w14:textId="02C3C157" w:rsidR="00E05496" w:rsidRPr="005B0195" w:rsidRDefault="00E05496" w:rsidP="005B0195">
      <w:pPr>
        <w:pStyle w:val="BodyText"/>
        <w:numPr>
          <w:ilvl w:val="0"/>
          <w:numId w:val="12"/>
        </w:numPr>
        <w:spacing w:before="120" w:after="120" w:line="276" w:lineRule="auto"/>
        <w:ind w:left="709"/>
        <w:rPr>
          <w:color w:val="7F7F7F"/>
          <w:lang w:val="en-NZ"/>
        </w:rPr>
      </w:pPr>
      <w:r w:rsidRPr="005B0195">
        <w:rPr>
          <w:color w:val="7F7F7F"/>
          <w:lang w:val="en-NZ"/>
        </w:rPr>
        <w:t>How much income has your organisation lost as a result of time at Alert Levels 3 and 4 (17 August – 3</w:t>
      </w:r>
      <w:r w:rsidR="00C24042" w:rsidRPr="005B0195">
        <w:rPr>
          <w:color w:val="7F7F7F"/>
          <w:lang w:val="en-NZ"/>
        </w:rPr>
        <w:t>1</w:t>
      </w:r>
      <w:r w:rsidRPr="005B0195">
        <w:rPr>
          <w:color w:val="7F7F7F"/>
          <w:lang w:val="en-NZ"/>
        </w:rPr>
        <w:t xml:space="preserve"> December 2021)? </w:t>
      </w:r>
    </w:p>
    <w:p w14:paraId="1F7DAB64" w14:textId="38CF732F" w:rsidR="002735D1" w:rsidRPr="005B0195" w:rsidRDefault="002735D1" w:rsidP="005B0195">
      <w:pPr>
        <w:pStyle w:val="BodyText"/>
        <w:numPr>
          <w:ilvl w:val="0"/>
          <w:numId w:val="12"/>
        </w:numPr>
        <w:spacing w:before="120" w:after="120" w:line="276" w:lineRule="auto"/>
        <w:ind w:left="709"/>
        <w:rPr>
          <w:color w:val="7F7F7F"/>
          <w:lang w:val="en-NZ"/>
        </w:rPr>
      </w:pPr>
      <w:r w:rsidRPr="005B0195">
        <w:rPr>
          <w:color w:val="7F7F7F"/>
          <w:lang w:val="en-NZ"/>
        </w:rPr>
        <w:t xml:space="preserve">What was your total income for your last financial year ($) including any </w:t>
      </w:r>
      <w:r w:rsidR="00AA4856" w:rsidRPr="005B0195">
        <w:rPr>
          <w:color w:val="7F7F7F"/>
          <w:lang w:val="en-NZ"/>
        </w:rPr>
        <w:t xml:space="preserve">government support </w:t>
      </w:r>
      <w:r w:rsidRPr="005B0195">
        <w:rPr>
          <w:color w:val="7F7F7F"/>
          <w:lang w:val="en-NZ"/>
        </w:rPr>
        <w:t>received?</w:t>
      </w:r>
    </w:p>
    <w:p w14:paraId="4F927F2F" w14:textId="77777777" w:rsidR="00341C7A" w:rsidRPr="005B0195" w:rsidRDefault="00341C7A" w:rsidP="005B0195">
      <w:pPr>
        <w:pStyle w:val="BodyText"/>
        <w:numPr>
          <w:ilvl w:val="0"/>
          <w:numId w:val="12"/>
        </w:numPr>
        <w:spacing w:before="120" w:after="120" w:line="276" w:lineRule="auto"/>
        <w:ind w:left="709"/>
        <w:rPr>
          <w:color w:val="808284"/>
          <w:lang w:val="en-NZ"/>
        </w:rPr>
      </w:pPr>
      <w:bookmarkStart w:id="2" w:name="_Hlk95992828"/>
      <w:r w:rsidRPr="005B0195">
        <w:rPr>
          <w:color w:val="808284"/>
          <w:lang w:val="en-NZ"/>
        </w:rPr>
        <w:lastRenderedPageBreak/>
        <w:t>How was your lost income calculated?</w:t>
      </w:r>
    </w:p>
    <w:bookmarkEnd w:id="2"/>
    <w:p w14:paraId="3324EB47" w14:textId="77777777" w:rsidR="00E05496" w:rsidRPr="005B0195" w:rsidRDefault="00E05496" w:rsidP="005B0195">
      <w:pPr>
        <w:pStyle w:val="BodyText"/>
        <w:numPr>
          <w:ilvl w:val="0"/>
          <w:numId w:val="12"/>
        </w:numPr>
        <w:spacing w:before="120" w:after="120" w:line="276" w:lineRule="auto"/>
        <w:ind w:left="709"/>
        <w:rPr>
          <w:color w:val="7F7F7F"/>
        </w:rPr>
      </w:pPr>
      <w:r w:rsidRPr="005B0195">
        <w:rPr>
          <w:color w:val="7F7F7F"/>
        </w:rPr>
        <w:t xml:space="preserve">What were </w:t>
      </w:r>
      <w:r w:rsidRPr="005B0195">
        <w:rPr>
          <w:color w:val="808284"/>
          <w:lang w:val="en-NZ"/>
        </w:rPr>
        <w:t>your</w:t>
      </w:r>
      <w:r w:rsidRPr="005B0195">
        <w:rPr>
          <w:color w:val="7F7F7F"/>
        </w:rPr>
        <w:t xml:space="preserve"> total expenses for your last financial year ($)?</w:t>
      </w:r>
    </w:p>
    <w:p w14:paraId="2A62D55E" w14:textId="77777777" w:rsidR="00E05496" w:rsidRPr="005B0195" w:rsidRDefault="00E05496" w:rsidP="005B0195">
      <w:pPr>
        <w:pStyle w:val="BodyText"/>
        <w:numPr>
          <w:ilvl w:val="0"/>
          <w:numId w:val="12"/>
        </w:numPr>
        <w:spacing w:before="120" w:after="120" w:line="276" w:lineRule="auto"/>
        <w:ind w:left="709"/>
        <w:rPr>
          <w:color w:val="7F7F7F"/>
        </w:rPr>
      </w:pPr>
      <w:r w:rsidRPr="005B0195">
        <w:rPr>
          <w:color w:val="7F7F7F"/>
        </w:rPr>
        <w:t>What were your salaries or wage costs for your last financial year?</w:t>
      </w:r>
    </w:p>
    <w:p w14:paraId="1815B719" w14:textId="40FB5E97" w:rsidR="00AA4856" w:rsidRPr="005B0195" w:rsidRDefault="00AA4856" w:rsidP="005B0195">
      <w:pPr>
        <w:pStyle w:val="BodyText"/>
        <w:numPr>
          <w:ilvl w:val="0"/>
          <w:numId w:val="12"/>
        </w:numPr>
        <w:spacing w:before="120" w:after="120" w:line="276" w:lineRule="auto"/>
        <w:ind w:left="709"/>
        <w:rPr>
          <w:color w:val="7F7F7F"/>
          <w:lang w:val="en-NZ"/>
        </w:rPr>
      </w:pPr>
      <w:r w:rsidRPr="005B0195">
        <w:rPr>
          <w:color w:val="7F7F7F"/>
          <w:lang w:val="en-NZ"/>
        </w:rPr>
        <w:t>How much government support have you received including Government wage support and Business resurgence payments</w:t>
      </w:r>
      <w:r w:rsidR="00C24042" w:rsidRPr="005B0195">
        <w:rPr>
          <w:color w:val="7F7F7F"/>
          <w:lang w:val="en-NZ"/>
        </w:rPr>
        <w:t>?</w:t>
      </w:r>
    </w:p>
    <w:p w14:paraId="141E022B" w14:textId="1ACB8625" w:rsidR="00D12845" w:rsidRPr="005B0195" w:rsidRDefault="00D12845" w:rsidP="005B0195">
      <w:pPr>
        <w:pStyle w:val="BodyText"/>
        <w:numPr>
          <w:ilvl w:val="0"/>
          <w:numId w:val="12"/>
        </w:numPr>
        <w:spacing w:before="120" w:after="120" w:line="276" w:lineRule="auto"/>
        <w:ind w:left="709"/>
        <w:rPr>
          <w:color w:val="7F7F7F"/>
          <w:lang w:val="en-NZ"/>
        </w:rPr>
      </w:pPr>
      <w:r w:rsidRPr="005B0195">
        <w:rPr>
          <w:color w:val="7F7F7F"/>
          <w:lang w:val="en-NZ"/>
        </w:rPr>
        <w:t xml:space="preserve">Have you received any other funding from </w:t>
      </w:r>
      <w:r w:rsidR="005B0195" w:rsidRPr="005B0195">
        <w:rPr>
          <w:color w:val="7F7F7F"/>
          <w:lang w:val="en-NZ"/>
        </w:rPr>
        <w:t>Sport Waikato</w:t>
      </w:r>
      <w:r w:rsidRPr="005B0195">
        <w:rPr>
          <w:color w:val="7F7F7F"/>
          <w:lang w:val="en-NZ"/>
        </w:rPr>
        <w:t xml:space="preserve"> to support your Organisation through this period?</w:t>
      </w:r>
    </w:p>
    <w:p w14:paraId="5E45D50E" w14:textId="77777777" w:rsidR="00D12845" w:rsidRPr="005B0195" w:rsidRDefault="00D12845" w:rsidP="005B0195">
      <w:pPr>
        <w:pStyle w:val="BodyText"/>
        <w:numPr>
          <w:ilvl w:val="0"/>
          <w:numId w:val="12"/>
        </w:numPr>
        <w:spacing w:before="120" w:after="120" w:line="276" w:lineRule="auto"/>
        <w:ind w:left="709"/>
        <w:rPr>
          <w:color w:val="7F7F7F"/>
          <w:lang w:val="en-NZ"/>
        </w:rPr>
      </w:pPr>
      <w:r w:rsidRPr="005B0195">
        <w:rPr>
          <w:color w:val="7F7F7F"/>
          <w:lang w:val="en-NZ"/>
        </w:rPr>
        <w:t>Please describe your financial hardship as a result of time at Alert Levels 3 and 4.</w:t>
      </w:r>
    </w:p>
    <w:p w14:paraId="123DBDC5" w14:textId="066891B6" w:rsidR="00C24042" w:rsidRPr="005B0195" w:rsidRDefault="00D12845" w:rsidP="005B0195">
      <w:pPr>
        <w:pStyle w:val="BodyText"/>
        <w:numPr>
          <w:ilvl w:val="0"/>
          <w:numId w:val="12"/>
        </w:numPr>
        <w:spacing w:before="120" w:after="120" w:line="276" w:lineRule="auto"/>
        <w:ind w:left="709"/>
        <w:rPr>
          <w:color w:val="7F7F7F"/>
        </w:rPr>
      </w:pPr>
      <w:r w:rsidRPr="005B0195">
        <w:rPr>
          <w:color w:val="7F7F7F"/>
          <w:lang w:val="en-NZ"/>
        </w:rPr>
        <w:t xml:space="preserve">What changes have you made to manage the impact of time at Alert Levels 3 and 4? Describe decisions and actions you have taken, when they were taken, and the result. For example, the outcome if you applied for the Government Wage </w:t>
      </w:r>
      <w:r w:rsidRPr="005B0195">
        <w:rPr>
          <w:color w:val="7F7F7F"/>
        </w:rPr>
        <w:t>Subsidy or Government</w:t>
      </w:r>
      <w:r w:rsidR="00C24042" w:rsidRPr="005B0195">
        <w:rPr>
          <w:color w:val="7F7F7F"/>
        </w:rPr>
        <w:t xml:space="preserve"> Business Resurgence payment</w:t>
      </w:r>
      <w:r w:rsidRPr="005B0195">
        <w:rPr>
          <w:color w:val="7F7F7F"/>
        </w:rPr>
        <w:t>, what costs you have already reduced, how you have used or are planning to use available cash reserves.</w:t>
      </w:r>
    </w:p>
    <w:p w14:paraId="010C3D4F" w14:textId="2831BF28" w:rsidR="00416792" w:rsidRPr="005B0195" w:rsidRDefault="00D12845" w:rsidP="005B0195">
      <w:pPr>
        <w:pStyle w:val="BodyText"/>
        <w:numPr>
          <w:ilvl w:val="0"/>
          <w:numId w:val="12"/>
        </w:numPr>
        <w:spacing w:before="120" w:after="120" w:line="276" w:lineRule="auto"/>
        <w:ind w:left="709"/>
        <w:rPr>
          <w:color w:val="7F7F7F"/>
        </w:rPr>
      </w:pPr>
      <w:r w:rsidRPr="005B0195">
        <w:rPr>
          <w:color w:val="7F7F7F"/>
        </w:rPr>
        <w:t>Please describe how any support received from this fund will support members return to play.</w:t>
      </w:r>
      <w:r w:rsidR="009335C8" w:rsidRPr="005B0195">
        <w:rPr>
          <w:color w:val="7F7F7F"/>
        </w:rPr>
        <w:t xml:space="preserve"> </w:t>
      </w:r>
    </w:p>
    <w:p w14:paraId="5A82FD34" w14:textId="6601BC16" w:rsidR="00416792" w:rsidRPr="005B0195" w:rsidRDefault="009335C8" w:rsidP="005B0195">
      <w:pPr>
        <w:pStyle w:val="BodyText"/>
        <w:numPr>
          <w:ilvl w:val="0"/>
          <w:numId w:val="12"/>
        </w:numPr>
        <w:spacing w:before="120" w:after="120" w:line="276" w:lineRule="auto"/>
        <w:ind w:left="709"/>
        <w:rPr>
          <w:color w:val="7F7F7F"/>
        </w:rPr>
      </w:pPr>
      <w:r w:rsidRPr="005B0195">
        <w:rPr>
          <w:color w:val="7F7F7F"/>
        </w:rPr>
        <w:t xml:space="preserve">Costs you are applying for – list each cost and amount (GST inclusive), e.g. “Actual Electricity bills August to October $xx”, “Pro-rated insurance bill for </w:t>
      </w:r>
      <w:r w:rsidR="00661671" w:rsidRPr="005B0195">
        <w:rPr>
          <w:color w:val="7F7F7F"/>
        </w:rPr>
        <w:t>three and a half</w:t>
      </w:r>
      <w:r w:rsidRPr="005B0195">
        <w:rPr>
          <w:color w:val="7F7F7F"/>
        </w:rPr>
        <w:t xml:space="preserve">”. Please note that we will cover fixed administration and operating costs for the period 17 August to </w:t>
      </w:r>
      <w:r w:rsidR="00D12845" w:rsidRPr="005B0195">
        <w:rPr>
          <w:color w:val="7F7F7F"/>
        </w:rPr>
        <w:t>3</w:t>
      </w:r>
      <w:r w:rsidR="00C24042" w:rsidRPr="005B0195">
        <w:rPr>
          <w:color w:val="7F7F7F"/>
        </w:rPr>
        <w:t>0 November 2021</w:t>
      </w:r>
      <w:r w:rsidR="00D12845" w:rsidRPr="005B0195">
        <w:rPr>
          <w:color w:val="7F7F7F"/>
        </w:rPr>
        <w:t>, and up to six</w:t>
      </w:r>
      <w:r w:rsidRPr="005B0195">
        <w:rPr>
          <w:color w:val="7F7F7F"/>
        </w:rPr>
        <w:t xml:space="preserve"> months’ worth (pro-rated) of audit and insurance costs, only</w:t>
      </w:r>
      <w:r w:rsidR="00341C7A" w:rsidRPr="005B0195">
        <w:rPr>
          <w:color w:val="7F7F7F"/>
        </w:rPr>
        <w:t xml:space="preserve">. </w:t>
      </w:r>
      <w:r w:rsidRPr="005B0195">
        <w:rPr>
          <w:color w:val="7F7F7F"/>
        </w:rPr>
        <w:t xml:space="preserve">If your costs are pro-rated, please tick the </w:t>
      </w:r>
      <w:r w:rsidR="00D12845" w:rsidRPr="005B0195">
        <w:rPr>
          <w:color w:val="7F7F7F"/>
        </w:rPr>
        <w:t>pro-rated</w:t>
      </w:r>
      <w:r w:rsidRPr="005B0195">
        <w:rPr>
          <w:color w:val="7F7F7F"/>
        </w:rPr>
        <w:t xml:space="preserve"> box. </w:t>
      </w:r>
    </w:p>
    <w:p w14:paraId="6E38A21C" w14:textId="6D6E8A6A" w:rsidR="00416792" w:rsidRPr="005B0195" w:rsidRDefault="009335C8" w:rsidP="005B0195">
      <w:pPr>
        <w:pStyle w:val="BodyText"/>
        <w:numPr>
          <w:ilvl w:val="0"/>
          <w:numId w:val="12"/>
        </w:numPr>
        <w:spacing w:before="120" w:after="120" w:line="276" w:lineRule="auto"/>
        <w:ind w:left="709"/>
        <w:rPr>
          <w:color w:val="7F7F7F"/>
        </w:rPr>
      </w:pPr>
      <w:r w:rsidRPr="005B0195">
        <w:rPr>
          <w:color w:val="7F7F7F"/>
        </w:rPr>
        <w:t xml:space="preserve">If your organisation has any reserves or savings, please tell us the amount </w:t>
      </w:r>
    </w:p>
    <w:p w14:paraId="0DAFED6F" w14:textId="6B999665" w:rsidR="00416792" w:rsidRPr="005B0195" w:rsidRDefault="009335C8" w:rsidP="005B0195">
      <w:pPr>
        <w:pStyle w:val="BodyText"/>
        <w:numPr>
          <w:ilvl w:val="0"/>
          <w:numId w:val="12"/>
        </w:numPr>
        <w:spacing w:before="120" w:after="120" w:line="276" w:lineRule="auto"/>
        <w:ind w:left="709"/>
        <w:rPr>
          <w:color w:val="7F7F7F"/>
        </w:rPr>
      </w:pPr>
      <w:r w:rsidRPr="005B0195">
        <w:rPr>
          <w:color w:val="7F7F7F"/>
        </w:rPr>
        <w:t xml:space="preserve">Please detail any supporting information for </w:t>
      </w:r>
      <w:r w:rsidR="00D12845" w:rsidRPr="005B0195">
        <w:rPr>
          <w:color w:val="7F7F7F"/>
        </w:rPr>
        <w:t>Q2</w:t>
      </w:r>
      <w:r w:rsidR="001B3E46" w:rsidRPr="005B0195">
        <w:rPr>
          <w:color w:val="7F7F7F"/>
        </w:rPr>
        <w:t>7</w:t>
      </w:r>
      <w:r w:rsidRPr="005B0195">
        <w:rPr>
          <w:color w:val="7F7F7F"/>
        </w:rPr>
        <w:t xml:space="preserve"> e.g</w:t>
      </w:r>
      <w:r w:rsidR="00D12845" w:rsidRPr="005B0195">
        <w:rPr>
          <w:color w:val="7F7F7F"/>
        </w:rPr>
        <w:t>.</w:t>
      </w:r>
      <w:r w:rsidRPr="005B0195">
        <w:rPr>
          <w:color w:val="7F7F7F"/>
        </w:rPr>
        <w:t xml:space="preserve"> amounts that are already contracted, or have been set aside for specific projects, and what they are committed/intended for </w:t>
      </w:r>
    </w:p>
    <w:p w14:paraId="3134661C" w14:textId="7B40D29A" w:rsidR="00416792" w:rsidRPr="005B0195" w:rsidRDefault="009335C8" w:rsidP="005B0195">
      <w:pPr>
        <w:pStyle w:val="BodyText"/>
        <w:numPr>
          <w:ilvl w:val="0"/>
          <w:numId w:val="12"/>
        </w:numPr>
        <w:spacing w:before="120" w:after="120" w:line="276" w:lineRule="auto"/>
        <w:ind w:left="709"/>
        <w:rPr>
          <w:color w:val="7F7F7F"/>
        </w:rPr>
      </w:pPr>
      <w:r w:rsidRPr="005B0195">
        <w:rPr>
          <w:color w:val="7F7F7F"/>
        </w:rPr>
        <w:t xml:space="preserve">Please attach a copy of your latest financial statements. These must be no more than </w:t>
      </w:r>
      <w:r w:rsidR="002C569D" w:rsidRPr="005B0195">
        <w:rPr>
          <w:color w:val="7F7F7F"/>
        </w:rPr>
        <w:t>17</w:t>
      </w:r>
      <w:r w:rsidRPr="005B0195">
        <w:rPr>
          <w:color w:val="7F7F7F"/>
        </w:rPr>
        <w:t xml:space="preserve"> months old i.e. the end date of the financial statements must not be earlier than </w:t>
      </w:r>
      <w:r w:rsidR="00D12845" w:rsidRPr="005B0195">
        <w:rPr>
          <w:color w:val="7F7F7F"/>
        </w:rPr>
        <w:t>July</w:t>
      </w:r>
      <w:r w:rsidRPr="005B0195">
        <w:rPr>
          <w:color w:val="7F7F7F"/>
        </w:rPr>
        <w:t xml:space="preserve"> 2020. </w:t>
      </w:r>
    </w:p>
    <w:p w14:paraId="61D7E983" w14:textId="02AB25D8" w:rsidR="00416792" w:rsidRPr="005B0195" w:rsidRDefault="009335C8" w:rsidP="00573B8A">
      <w:pPr>
        <w:spacing w:after="133" w:line="259" w:lineRule="auto"/>
        <w:rPr>
          <w:rFonts w:ascii="Barlow" w:hAnsi="Barlow"/>
          <w:color w:val="C00000"/>
          <w:szCs w:val="20"/>
        </w:rPr>
      </w:pPr>
      <w:r w:rsidRPr="005B0195">
        <w:rPr>
          <w:rFonts w:ascii="Barlow" w:hAnsi="Barlow"/>
          <w:color w:val="C00000"/>
          <w:szCs w:val="20"/>
        </w:rPr>
        <w:t xml:space="preserve">Conditions of application </w:t>
      </w:r>
    </w:p>
    <w:p w14:paraId="6779142D" w14:textId="77777777" w:rsidR="002D0839" w:rsidRPr="005B0195" w:rsidRDefault="002D0839" w:rsidP="00573B8A">
      <w:pPr>
        <w:numPr>
          <w:ilvl w:val="0"/>
          <w:numId w:val="4"/>
        </w:numPr>
        <w:ind w:hanging="360"/>
        <w:rPr>
          <w:rFonts w:ascii="Barlow" w:eastAsia="Arial" w:hAnsi="Barlow" w:cs="Arial"/>
          <w:color w:val="7F7F7F"/>
          <w:szCs w:val="20"/>
          <w:lang w:eastAsia="en-US" w:bidi="en-US"/>
        </w:rPr>
      </w:pPr>
      <w:bookmarkStart w:id="3" w:name="_Hlk41544225"/>
      <w:r w:rsidRPr="005B0195">
        <w:rPr>
          <w:rFonts w:ascii="Barlow" w:eastAsia="Arial" w:hAnsi="Barlow" w:cs="Arial"/>
          <w:color w:val="7F7F7F"/>
          <w:szCs w:val="20"/>
          <w:lang w:eastAsia="en-US" w:bidi="en-US"/>
        </w:rPr>
        <w:t xml:space="preserve">This application doesn’t cover costs covered by other funding </w:t>
      </w:r>
      <w:r w:rsidR="00D12845" w:rsidRPr="005B0195">
        <w:rPr>
          <w:rFonts w:ascii="Barlow" w:eastAsia="Arial" w:hAnsi="Barlow" w:cs="Arial"/>
          <w:color w:val="7F7F7F"/>
          <w:szCs w:val="20"/>
          <w:lang w:eastAsia="en-US" w:bidi="en-US"/>
        </w:rPr>
        <w:t>sources.</w:t>
      </w:r>
    </w:p>
    <w:p w14:paraId="33263616" w14:textId="77777777" w:rsidR="00416792" w:rsidRPr="005B0195" w:rsidRDefault="009335C8">
      <w:pPr>
        <w:numPr>
          <w:ilvl w:val="0"/>
          <w:numId w:val="4"/>
        </w:numPr>
        <w:ind w:hanging="360"/>
        <w:rPr>
          <w:rFonts w:ascii="Barlow" w:eastAsia="Arial" w:hAnsi="Barlow" w:cs="Arial"/>
          <w:color w:val="7F7F7F"/>
          <w:szCs w:val="20"/>
          <w:lang w:eastAsia="en-US" w:bidi="en-US"/>
        </w:rPr>
      </w:pPr>
      <w:r w:rsidRPr="005B0195">
        <w:rPr>
          <w:rFonts w:ascii="Barlow" w:eastAsia="Arial" w:hAnsi="Barlow" w:cs="Arial"/>
          <w:color w:val="7F7F7F"/>
          <w:szCs w:val="20"/>
          <w:lang w:eastAsia="en-US" w:bidi="en-US"/>
        </w:rPr>
        <w:t xml:space="preserve">I confirm that I am authorised to submit this application on behalf of the organisation, and that our directors and/or trustees and/or treasurer are aware of, and support, this submission. </w:t>
      </w:r>
    </w:p>
    <w:p w14:paraId="5BF5A842" w14:textId="77777777" w:rsidR="00416792" w:rsidRPr="005B0195" w:rsidRDefault="009335C8">
      <w:pPr>
        <w:numPr>
          <w:ilvl w:val="0"/>
          <w:numId w:val="4"/>
        </w:numPr>
        <w:ind w:hanging="360"/>
        <w:rPr>
          <w:rFonts w:ascii="Barlow" w:eastAsia="Arial" w:hAnsi="Barlow" w:cs="Arial"/>
          <w:color w:val="7F7F7F"/>
          <w:szCs w:val="20"/>
          <w:lang w:eastAsia="en-US" w:bidi="en-US"/>
        </w:rPr>
      </w:pPr>
      <w:r w:rsidRPr="005B0195">
        <w:rPr>
          <w:rFonts w:ascii="Barlow" w:eastAsia="Arial" w:hAnsi="Barlow" w:cs="Arial"/>
          <w:color w:val="7F7F7F"/>
          <w:szCs w:val="20"/>
          <w:lang w:eastAsia="en-US" w:bidi="en-US"/>
        </w:rPr>
        <w:t xml:space="preserve">I confirm that information in this application is correct.  </w:t>
      </w:r>
    </w:p>
    <w:p w14:paraId="7A44C3A4" w14:textId="56BD966E" w:rsidR="00416792" w:rsidRPr="005B0195" w:rsidRDefault="009335C8">
      <w:pPr>
        <w:numPr>
          <w:ilvl w:val="0"/>
          <w:numId w:val="4"/>
        </w:numPr>
        <w:ind w:hanging="360"/>
        <w:rPr>
          <w:rFonts w:ascii="Barlow" w:eastAsia="Arial" w:hAnsi="Barlow" w:cs="Arial"/>
          <w:color w:val="7F7F7F"/>
          <w:szCs w:val="20"/>
          <w:lang w:eastAsia="en-US" w:bidi="en-US"/>
        </w:rPr>
      </w:pPr>
      <w:r w:rsidRPr="005B0195">
        <w:rPr>
          <w:rFonts w:ascii="Barlow" w:eastAsia="Arial" w:hAnsi="Barlow" w:cs="Arial"/>
          <w:color w:val="7F7F7F"/>
          <w:szCs w:val="20"/>
          <w:lang w:eastAsia="en-US" w:bidi="en-US"/>
        </w:rPr>
        <w:t xml:space="preserve">I acknowledge that Sport NZ and </w:t>
      </w:r>
      <w:r w:rsidR="005B0195" w:rsidRPr="005B0195">
        <w:rPr>
          <w:rFonts w:ascii="Barlow" w:eastAsia="Arial" w:hAnsi="Barlow" w:cs="Arial"/>
          <w:color w:val="7F7F7F"/>
          <w:szCs w:val="20"/>
          <w:lang w:eastAsia="en-US" w:bidi="en-US"/>
        </w:rPr>
        <w:t>Sport Waikato</w:t>
      </w:r>
      <w:r w:rsidRPr="005B0195">
        <w:rPr>
          <w:rFonts w:ascii="Barlow" w:eastAsia="Arial" w:hAnsi="Barlow" w:cs="Arial"/>
          <w:color w:val="7F7F7F"/>
          <w:szCs w:val="20"/>
          <w:lang w:eastAsia="en-US" w:bidi="en-US"/>
        </w:rPr>
        <w:t xml:space="preserve"> have the right to audit the information provided in this application and the use of any funds granted. I will provide full cooperation in the event of such an audit being undertaken. </w:t>
      </w:r>
    </w:p>
    <w:p w14:paraId="3B125859" w14:textId="4C970ACF" w:rsidR="00416792" w:rsidRPr="005B0195" w:rsidRDefault="009335C8">
      <w:pPr>
        <w:numPr>
          <w:ilvl w:val="0"/>
          <w:numId w:val="4"/>
        </w:numPr>
        <w:ind w:hanging="360"/>
        <w:rPr>
          <w:rFonts w:ascii="Barlow" w:hAnsi="Barlow"/>
          <w:color w:val="7F7F7F"/>
          <w:szCs w:val="20"/>
        </w:rPr>
      </w:pPr>
      <w:r w:rsidRPr="005B0195">
        <w:rPr>
          <w:rFonts w:ascii="Barlow" w:eastAsia="Arial" w:hAnsi="Barlow" w:cs="Arial"/>
          <w:color w:val="7F7F7F"/>
          <w:szCs w:val="20"/>
          <w:lang w:eastAsia="en-US" w:bidi="en-US"/>
        </w:rPr>
        <w:t>I note the “Protecting your information” section of the “</w:t>
      </w:r>
      <w:r w:rsidR="00F749BE" w:rsidRPr="005B0195">
        <w:rPr>
          <w:rFonts w:ascii="Barlow" w:eastAsia="Arial" w:hAnsi="Barlow" w:cs="Arial"/>
          <w:color w:val="7F7F7F"/>
          <w:szCs w:val="20"/>
          <w:lang w:eastAsia="en-US" w:bidi="en-US"/>
        </w:rPr>
        <w:t xml:space="preserve">Regional </w:t>
      </w:r>
      <w:r w:rsidR="003A697E" w:rsidRPr="005B0195">
        <w:rPr>
          <w:rFonts w:ascii="Barlow" w:eastAsia="Arial" w:hAnsi="Barlow" w:cs="Arial"/>
          <w:color w:val="7F7F7F"/>
          <w:szCs w:val="20"/>
          <w:lang w:eastAsia="en-US" w:bidi="en-US"/>
        </w:rPr>
        <w:t>Covid</w:t>
      </w:r>
      <w:r w:rsidR="00F749BE" w:rsidRPr="005B0195">
        <w:rPr>
          <w:rFonts w:ascii="Barlow" w:eastAsia="Arial" w:hAnsi="Barlow" w:cs="Arial"/>
          <w:color w:val="7F7F7F"/>
          <w:szCs w:val="20"/>
          <w:lang w:eastAsia="en-US" w:bidi="en-US"/>
        </w:rPr>
        <w:t xml:space="preserve"> H</w:t>
      </w:r>
      <w:r w:rsidR="00E05496" w:rsidRPr="005B0195">
        <w:rPr>
          <w:rFonts w:ascii="Barlow" w:eastAsia="Arial" w:hAnsi="Barlow" w:cs="Arial"/>
          <w:color w:val="7F7F7F"/>
          <w:szCs w:val="20"/>
          <w:lang w:eastAsia="en-US" w:bidi="en-US"/>
        </w:rPr>
        <w:t>ardship</w:t>
      </w:r>
      <w:r w:rsidRPr="005B0195">
        <w:rPr>
          <w:rFonts w:ascii="Barlow" w:eastAsia="Arial" w:hAnsi="Barlow" w:cs="Arial"/>
          <w:color w:val="7F7F7F"/>
          <w:szCs w:val="20"/>
          <w:lang w:eastAsia="en-US" w:bidi="en-US"/>
        </w:rPr>
        <w:t xml:space="preserve"> Fund Guidelines”. We authorise Sport NZ and </w:t>
      </w:r>
      <w:r w:rsidR="005B0195" w:rsidRPr="005B0195">
        <w:rPr>
          <w:rFonts w:ascii="Barlow" w:eastAsia="Arial" w:hAnsi="Barlow" w:cs="Arial"/>
          <w:color w:val="7F7F7F"/>
          <w:szCs w:val="20"/>
          <w:lang w:eastAsia="en-US" w:bidi="en-US"/>
        </w:rPr>
        <w:t>Sport Waikato</w:t>
      </w:r>
      <w:r w:rsidRPr="005B0195">
        <w:rPr>
          <w:rFonts w:ascii="Barlow" w:eastAsia="Arial" w:hAnsi="Barlow" w:cs="Arial"/>
          <w:color w:val="7F7F7F"/>
          <w:szCs w:val="20"/>
          <w:lang w:eastAsia="en-US" w:bidi="en-US"/>
        </w:rPr>
        <w:t xml:space="preserve"> to make such enquiries as they deem fit in considering the application (including banking details) and we accept and agree that details of any grant made to our organisation will be made</w:t>
      </w:r>
      <w:r w:rsidRPr="005B0195">
        <w:rPr>
          <w:rFonts w:ascii="Barlow" w:hAnsi="Barlow"/>
          <w:color w:val="7F7F7F"/>
          <w:szCs w:val="20"/>
        </w:rPr>
        <w:t xml:space="preserve"> public.</w:t>
      </w:r>
      <w:bookmarkEnd w:id="3"/>
      <w:r w:rsidRPr="005B0195">
        <w:rPr>
          <w:rFonts w:ascii="Barlow" w:hAnsi="Barlow"/>
          <w:color w:val="7F7F7F"/>
          <w:szCs w:val="20"/>
        </w:rPr>
        <w:t xml:space="preserve"> </w:t>
      </w:r>
    </w:p>
    <w:p w14:paraId="49D42C38" w14:textId="77777777" w:rsidR="00416792" w:rsidRPr="005B0195" w:rsidRDefault="009335C8">
      <w:pPr>
        <w:spacing w:after="0" w:line="259" w:lineRule="auto"/>
        <w:ind w:left="0" w:firstLine="0"/>
        <w:rPr>
          <w:rFonts w:ascii="Barlow" w:hAnsi="Barlow"/>
          <w:color w:val="7F7F7F"/>
          <w:szCs w:val="20"/>
        </w:rPr>
      </w:pPr>
      <w:r w:rsidRPr="005B0195">
        <w:rPr>
          <w:rFonts w:ascii="Barlow" w:eastAsia="Arial" w:hAnsi="Barlow" w:cs="Arial"/>
          <w:color w:val="7F7F7F"/>
          <w:szCs w:val="20"/>
        </w:rPr>
        <w:t xml:space="preserve"> </w:t>
      </w:r>
      <w:r w:rsidRPr="005B0195">
        <w:rPr>
          <w:rFonts w:ascii="Barlow" w:eastAsia="Arial" w:hAnsi="Barlow" w:cs="Arial"/>
          <w:color w:val="7F7F7F"/>
          <w:szCs w:val="20"/>
        </w:rPr>
        <w:tab/>
      </w:r>
      <w:r w:rsidRPr="005B0195">
        <w:rPr>
          <w:rFonts w:ascii="Barlow" w:hAnsi="Barlow"/>
          <w:color w:val="7F7F7F"/>
          <w:szCs w:val="20"/>
        </w:rPr>
        <w:t xml:space="preserve"> </w:t>
      </w:r>
    </w:p>
    <w:p w14:paraId="653D1D76" w14:textId="77777777" w:rsidR="00573B8A" w:rsidRPr="005B0195" w:rsidRDefault="00573B8A">
      <w:pPr>
        <w:spacing w:after="160" w:line="259" w:lineRule="auto"/>
        <w:ind w:left="0" w:firstLine="0"/>
        <w:rPr>
          <w:rFonts w:ascii="Barlow" w:hAnsi="Barlow"/>
          <w:b/>
          <w:color w:val="C00000"/>
          <w:szCs w:val="20"/>
        </w:rPr>
      </w:pPr>
      <w:r w:rsidRPr="005B0195">
        <w:rPr>
          <w:rFonts w:ascii="Barlow" w:hAnsi="Barlow"/>
          <w:color w:val="C00000"/>
          <w:szCs w:val="20"/>
        </w:rPr>
        <w:br w:type="page"/>
      </w:r>
    </w:p>
    <w:p w14:paraId="6BB12AAC" w14:textId="00129DD1" w:rsidR="00416792" w:rsidRPr="005B0195" w:rsidRDefault="009335C8">
      <w:pPr>
        <w:pStyle w:val="Heading1"/>
        <w:ind w:left="-5"/>
        <w:rPr>
          <w:rFonts w:ascii="Barlow" w:hAnsi="Barlow"/>
          <w:color w:val="C00000"/>
          <w:sz w:val="20"/>
          <w:szCs w:val="20"/>
        </w:rPr>
      </w:pPr>
      <w:r w:rsidRPr="005B0195">
        <w:rPr>
          <w:rFonts w:ascii="Barlow" w:hAnsi="Barlow"/>
          <w:color w:val="C00000"/>
          <w:sz w:val="20"/>
          <w:szCs w:val="20"/>
        </w:rPr>
        <w:lastRenderedPageBreak/>
        <w:t xml:space="preserve">Protecting your information </w:t>
      </w:r>
    </w:p>
    <w:p w14:paraId="06BEE985" w14:textId="4E519488" w:rsidR="00416792" w:rsidRPr="005B0195" w:rsidRDefault="009335C8">
      <w:pPr>
        <w:rPr>
          <w:rFonts w:ascii="Barlow" w:hAnsi="Barlow"/>
          <w:color w:val="7F7F7F"/>
          <w:szCs w:val="20"/>
        </w:rPr>
      </w:pPr>
      <w:r w:rsidRPr="005B0195">
        <w:rPr>
          <w:rFonts w:ascii="Barlow" w:hAnsi="Barlow"/>
          <w:color w:val="7F7F7F"/>
          <w:szCs w:val="20"/>
        </w:rPr>
        <w:t xml:space="preserve">Before completing an application, please read the following information regarding Sport NZ’s obligations in relation to the information you will provide with your application. You should only proceed if you are happy to comply with these requirements. </w:t>
      </w:r>
    </w:p>
    <w:p w14:paraId="2ABC10DB" w14:textId="77777777" w:rsidR="00573B8A" w:rsidRPr="005B0195" w:rsidRDefault="00573B8A">
      <w:pPr>
        <w:rPr>
          <w:rFonts w:ascii="Barlow" w:hAnsi="Barlow"/>
          <w:color w:val="7F7F7F"/>
          <w:szCs w:val="20"/>
        </w:rPr>
      </w:pPr>
    </w:p>
    <w:p w14:paraId="64231C6A" w14:textId="3D891868" w:rsidR="00416792" w:rsidRPr="005B0195" w:rsidRDefault="009335C8" w:rsidP="00573B8A">
      <w:pPr>
        <w:spacing w:after="133" w:line="259" w:lineRule="auto"/>
        <w:ind w:left="0" w:firstLine="0"/>
        <w:rPr>
          <w:rFonts w:ascii="Barlow" w:hAnsi="Barlow"/>
          <w:color w:val="C00000"/>
          <w:szCs w:val="20"/>
        </w:rPr>
      </w:pPr>
      <w:r w:rsidRPr="005B0195">
        <w:rPr>
          <w:rFonts w:ascii="Barlow" w:hAnsi="Barlow"/>
          <w:color w:val="7F7F7F"/>
          <w:szCs w:val="20"/>
        </w:rPr>
        <w:t xml:space="preserve"> </w:t>
      </w:r>
      <w:r w:rsidRPr="005B0195">
        <w:rPr>
          <w:rFonts w:ascii="Barlow" w:hAnsi="Barlow"/>
          <w:color w:val="C00000"/>
          <w:szCs w:val="20"/>
        </w:rPr>
        <w:t xml:space="preserve">Official Information Act 1982 </w:t>
      </w:r>
    </w:p>
    <w:p w14:paraId="3205FC94" w14:textId="3CE10088" w:rsidR="00416792" w:rsidRPr="005B0195" w:rsidRDefault="009335C8">
      <w:pPr>
        <w:rPr>
          <w:rFonts w:ascii="Barlow" w:hAnsi="Barlow"/>
          <w:color w:val="7F7F7F"/>
          <w:szCs w:val="20"/>
        </w:rPr>
      </w:pPr>
      <w:r w:rsidRPr="005B0195">
        <w:rPr>
          <w:rFonts w:ascii="Barlow" w:hAnsi="Barlow"/>
          <w:color w:val="7F7F7F"/>
          <w:szCs w:val="20"/>
        </w:rPr>
        <w:t xml:space="preserve">The Official Information Act 1982 (OIA) covers how Sport NZ must handle requests for its official information.  Applications for funding are among the documents that can be requested under the OIA. The general expectation, as expressed by the Chief Ombudsman, is for official information to be released (either pro-actively or in response to a request), unless there are clear grounds to withhold it. Personal information provided with your application will not be released. </w:t>
      </w:r>
    </w:p>
    <w:p w14:paraId="1EDE3986" w14:textId="77777777" w:rsidR="00573B8A" w:rsidRPr="005B0195" w:rsidRDefault="00573B8A">
      <w:pPr>
        <w:rPr>
          <w:rFonts w:ascii="Barlow" w:hAnsi="Barlow"/>
          <w:color w:val="7F7F7F"/>
          <w:szCs w:val="20"/>
        </w:rPr>
      </w:pPr>
    </w:p>
    <w:p w14:paraId="5EAC5E3B" w14:textId="4F7A1CD4" w:rsidR="00416792" w:rsidRPr="005B0195" w:rsidRDefault="009335C8" w:rsidP="00573B8A">
      <w:pPr>
        <w:spacing w:after="133" w:line="259" w:lineRule="auto"/>
        <w:ind w:left="0" w:firstLine="0"/>
        <w:rPr>
          <w:rFonts w:ascii="Barlow" w:hAnsi="Barlow"/>
          <w:color w:val="C00000"/>
          <w:szCs w:val="20"/>
        </w:rPr>
      </w:pPr>
      <w:r w:rsidRPr="005B0195">
        <w:rPr>
          <w:rFonts w:ascii="Barlow" w:hAnsi="Barlow"/>
          <w:color w:val="7F7F7F"/>
          <w:szCs w:val="20"/>
        </w:rPr>
        <w:t xml:space="preserve"> </w:t>
      </w:r>
      <w:r w:rsidRPr="005B0195">
        <w:rPr>
          <w:rFonts w:ascii="Barlow" w:hAnsi="Barlow"/>
          <w:color w:val="C00000"/>
          <w:szCs w:val="20"/>
        </w:rPr>
        <w:t xml:space="preserve">Privacy Act 2020 </w:t>
      </w:r>
    </w:p>
    <w:p w14:paraId="15A7E417" w14:textId="641DE974" w:rsidR="00416792" w:rsidRPr="005B0195" w:rsidRDefault="009335C8">
      <w:pPr>
        <w:rPr>
          <w:rFonts w:ascii="Barlow" w:hAnsi="Barlow"/>
          <w:color w:val="7F7F7F"/>
          <w:szCs w:val="20"/>
        </w:rPr>
      </w:pPr>
      <w:r w:rsidRPr="005B0195">
        <w:rPr>
          <w:rFonts w:ascii="Barlow" w:hAnsi="Barlow"/>
          <w:color w:val="7F7F7F"/>
          <w:szCs w:val="20"/>
        </w:rPr>
        <w:t xml:space="preserve">The Privacy Act 2020 covers how Sport NZ and </w:t>
      </w:r>
      <w:r w:rsidR="005B0195" w:rsidRPr="005B0195">
        <w:rPr>
          <w:rFonts w:ascii="Barlow" w:hAnsi="Barlow" w:cs="Arial"/>
          <w:color w:val="7F7F7F"/>
          <w:szCs w:val="20"/>
        </w:rPr>
        <w:t>Sport Waikato</w:t>
      </w:r>
      <w:r w:rsidRPr="005B0195">
        <w:rPr>
          <w:rFonts w:ascii="Barlow" w:hAnsi="Barlow"/>
          <w:color w:val="7F7F7F"/>
          <w:szCs w:val="20"/>
        </w:rPr>
        <w:t xml:space="preserve"> collect and store personal information, including personal information provided with applications for funding, and what procedures are required to protect the security of that information. It also covers how long we can keep personal information, what the personal information can be used for and when it can be disclosed.   </w:t>
      </w:r>
    </w:p>
    <w:p w14:paraId="64E5F3FC" w14:textId="77777777" w:rsidR="00416792" w:rsidRPr="005B0195" w:rsidRDefault="009335C8">
      <w:pPr>
        <w:rPr>
          <w:rFonts w:ascii="Barlow" w:hAnsi="Barlow"/>
          <w:color w:val="7F7F7F"/>
          <w:szCs w:val="20"/>
        </w:rPr>
      </w:pPr>
      <w:r w:rsidRPr="005B0195">
        <w:rPr>
          <w:rFonts w:ascii="Barlow" w:hAnsi="Barlow"/>
          <w:color w:val="7F7F7F"/>
          <w:szCs w:val="20"/>
        </w:rPr>
        <w:t xml:space="preserve">We might use personal information provided by you in order to conduct appropriate identity checks.   </w:t>
      </w:r>
    </w:p>
    <w:p w14:paraId="64CDFC23" w14:textId="77777777" w:rsidR="00416792" w:rsidRPr="005B0195" w:rsidRDefault="009335C8">
      <w:pPr>
        <w:rPr>
          <w:rFonts w:ascii="Barlow" w:hAnsi="Barlow"/>
          <w:color w:val="7F7F7F"/>
          <w:szCs w:val="20"/>
        </w:rPr>
      </w:pPr>
      <w:r w:rsidRPr="005B0195">
        <w:rPr>
          <w:rFonts w:ascii="Barlow" w:hAnsi="Barlow"/>
          <w:color w:val="7F7F7F"/>
          <w:szCs w:val="20"/>
        </w:rPr>
        <w:t xml:space="preserve">Personal information can be corrected or updated by the applicant at any time once the information is submitted. </w:t>
      </w:r>
    </w:p>
    <w:p w14:paraId="4D4EB2A4" w14:textId="19E67B60" w:rsidR="00416792" w:rsidRPr="005B0195" w:rsidRDefault="009335C8" w:rsidP="00573B8A">
      <w:pPr>
        <w:rPr>
          <w:rFonts w:ascii="Barlow" w:hAnsi="Barlow"/>
          <w:color w:val="7F7F7F"/>
          <w:szCs w:val="20"/>
        </w:rPr>
      </w:pPr>
      <w:r w:rsidRPr="005B0195">
        <w:rPr>
          <w:rFonts w:ascii="Barlow" w:hAnsi="Barlow"/>
          <w:color w:val="7F7F7F"/>
          <w:szCs w:val="20"/>
        </w:rPr>
        <w:t xml:space="preserve">For further information on the Privacy Act, please refer to the following website: </w:t>
      </w:r>
      <w:hyperlink r:id="rId13">
        <w:r w:rsidRPr="005B0195">
          <w:rPr>
            <w:rFonts w:ascii="Barlow" w:hAnsi="Barlow"/>
            <w:color w:val="7F7F7F"/>
            <w:szCs w:val="20"/>
            <w:u w:val="single" w:color="C30B30"/>
          </w:rPr>
          <w:t>https://privacy.org.nz/your</w:t>
        </w:r>
      </w:hyperlink>
      <w:hyperlink r:id="rId14">
        <w:r w:rsidRPr="005B0195">
          <w:rPr>
            <w:rFonts w:ascii="Barlow" w:hAnsi="Barlow"/>
            <w:color w:val="7F7F7F"/>
            <w:szCs w:val="20"/>
            <w:u w:val="single" w:color="C30B30"/>
          </w:rPr>
          <w:t>-</w:t>
        </w:r>
      </w:hyperlink>
      <w:hyperlink r:id="rId15">
        <w:r w:rsidRPr="005B0195">
          <w:rPr>
            <w:rFonts w:ascii="Barlow" w:hAnsi="Barlow"/>
            <w:color w:val="7F7F7F"/>
            <w:szCs w:val="20"/>
            <w:u w:val="single" w:color="C30B30"/>
          </w:rPr>
          <w:t>rights/your</w:t>
        </w:r>
      </w:hyperlink>
      <w:hyperlink r:id="rId16">
        <w:r w:rsidRPr="005B0195">
          <w:rPr>
            <w:rFonts w:ascii="Barlow" w:hAnsi="Barlow"/>
            <w:color w:val="7F7F7F"/>
            <w:szCs w:val="20"/>
            <w:u w:val="single" w:color="C30B30"/>
          </w:rPr>
          <w:t>-</w:t>
        </w:r>
      </w:hyperlink>
      <w:hyperlink r:id="rId17">
        <w:r w:rsidRPr="005B0195">
          <w:rPr>
            <w:rFonts w:ascii="Barlow" w:hAnsi="Barlow"/>
            <w:color w:val="7F7F7F"/>
            <w:szCs w:val="20"/>
            <w:u w:val="single" w:color="C30B30"/>
          </w:rPr>
          <w:t>privacy</w:t>
        </w:r>
      </w:hyperlink>
      <w:hyperlink r:id="rId18">
        <w:r w:rsidRPr="005B0195">
          <w:rPr>
            <w:rFonts w:ascii="Barlow" w:hAnsi="Barlow"/>
            <w:color w:val="7F7F7F"/>
            <w:szCs w:val="20"/>
            <w:u w:val="single" w:color="C30B30"/>
          </w:rPr>
          <w:t>-</w:t>
        </w:r>
      </w:hyperlink>
      <w:hyperlink r:id="rId19">
        <w:r w:rsidRPr="005B0195">
          <w:rPr>
            <w:rFonts w:ascii="Barlow" w:hAnsi="Barlow"/>
            <w:color w:val="7F7F7F"/>
            <w:szCs w:val="20"/>
            <w:u w:val="single" w:color="C30B30"/>
          </w:rPr>
          <w:t>rights/the</w:t>
        </w:r>
      </w:hyperlink>
      <w:hyperlink r:id="rId20">
        <w:r w:rsidRPr="005B0195">
          <w:rPr>
            <w:rFonts w:ascii="Barlow" w:hAnsi="Barlow"/>
            <w:color w:val="7F7F7F"/>
            <w:szCs w:val="20"/>
            <w:u w:val="single" w:color="C30B30"/>
          </w:rPr>
          <w:t>-</w:t>
        </w:r>
      </w:hyperlink>
      <w:hyperlink r:id="rId21">
        <w:r w:rsidRPr="005B0195">
          <w:rPr>
            <w:rFonts w:ascii="Barlow" w:hAnsi="Barlow"/>
            <w:color w:val="7F7F7F"/>
            <w:szCs w:val="20"/>
            <w:u w:val="single" w:color="C30B30"/>
          </w:rPr>
          <w:t>privacy</w:t>
        </w:r>
      </w:hyperlink>
      <w:hyperlink r:id="rId22">
        <w:r w:rsidRPr="005B0195">
          <w:rPr>
            <w:rFonts w:ascii="Barlow" w:hAnsi="Barlow"/>
            <w:color w:val="7F7F7F"/>
            <w:szCs w:val="20"/>
            <w:u w:val="single" w:color="C30B30"/>
          </w:rPr>
          <w:t>-</w:t>
        </w:r>
      </w:hyperlink>
      <w:hyperlink r:id="rId23">
        <w:r w:rsidRPr="005B0195">
          <w:rPr>
            <w:rFonts w:ascii="Barlow" w:hAnsi="Barlow"/>
            <w:color w:val="7F7F7F"/>
            <w:szCs w:val="20"/>
            <w:u w:val="single" w:color="C30B30"/>
          </w:rPr>
          <w:t>principles/</w:t>
        </w:r>
      </w:hyperlink>
      <w:hyperlink r:id="rId24">
        <w:r w:rsidRPr="005B0195">
          <w:rPr>
            <w:rFonts w:ascii="Barlow" w:hAnsi="Barlow"/>
            <w:color w:val="7F7F7F"/>
            <w:szCs w:val="20"/>
          </w:rPr>
          <w:t xml:space="preserve"> </w:t>
        </w:r>
      </w:hyperlink>
    </w:p>
    <w:p w14:paraId="3A17C4AD" w14:textId="77777777" w:rsidR="00573B8A" w:rsidRPr="005B0195" w:rsidRDefault="00573B8A" w:rsidP="00573B8A">
      <w:pPr>
        <w:rPr>
          <w:rFonts w:ascii="Barlow" w:hAnsi="Barlow"/>
          <w:color w:val="7F7F7F"/>
          <w:szCs w:val="20"/>
        </w:rPr>
      </w:pPr>
    </w:p>
    <w:p w14:paraId="1FB859D0" w14:textId="1AB0E30F" w:rsidR="00416792" w:rsidRPr="005B0195" w:rsidRDefault="009335C8" w:rsidP="00573B8A">
      <w:pPr>
        <w:spacing w:after="133" w:line="259" w:lineRule="auto"/>
        <w:ind w:left="0" w:firstLine="0"/>
        <w:rPr>
          <w:rFonts w:ascii="Barlow" w:hAnsi="Barlow"/>
          <w:color w:val="C00000"/>
          <w:szCs w:val="20"/>
        </w:rPr>
      </w:pPr>
      <w:r w:rsidRPr="005B0195">
        <w:rPr>
          <w:rFonts w:ascii="Barlow" w:hAnsi="Barlow"/>
          <w:color w:val="7F7F7F"/>
          <w:szCs w:val="20"/>
        </w:rPr>
        <w:t xml:space="preserve"> </w:t>
      </w:r>
      <w:r w:rsidRPr="005B0195">
        <w:rPr>
          <w:rFonts w:ascii="Barlow" w:hAnsi="Barlow"/>
          <w:color w:val="C00000"/>
          <w:szCs w:val="20"/>
        </w:rPr>
        <w:t xml:space="preserve">Accuracy of your information </w:t>
      </w:r>
    </w:p>
    <w:p w14:paraId="7E5A487D" w14:textId="36AF8028" w:rsidR="00416792" w:rsidRPr="005B0195" w:rsidRDefault="009335C8">
      <w:pPr>
        <w:spacing w:after="28"/>
        <w:rPr>
          <w:rFonts w:ascii="Barlow" w:hAnsi="Barlow"/>
          <w:color w:val="7F7F7F"/>
          <w:szCs w:val="20"/>
        </w:rPr>
      </w:pPr>
      <w:r w:rsidRPr="005B0195">
        <w:rPr>
          <w:rFonts w:ascii="Barlow" w:hAnsi="Barlow"/>
          <w:color w:val="7F7F7F"/>
          <w:szCs w:val="20"/>
        </w:rPr>
        <w:t xml:space="preserve">It is the responsibility of the applicant to ensure that all information contained in the application is accurate. If you provide false or inaccurate information in your application or at any point in the process, and fraud is identified, we will provide details to fraud prevention agencies. You must undertake to </w:t>
      </w:r>
      <w:r w:rsidR="003E306C" w:rsidRPr="005B0195">
        <w:rPr>
          <w:rFonts w:ascii="Barlow" w:hAnsi="Barlow" w:cs="Arial"/>
          <w:color w:val="7F7F7F"/>
          <w:szCs w:val="20"/>
        </w:rPr>
        <w:t>inform</w:t>
      </w:r>
      <w:r w:rsidRPr="005B0195">
        <w:rPr>
          <w:rFonts w:ascii="Barlow" w:hAnsi="Barlow"/>
          <w:color w:val="7F7F7F"/>
          <w:szCs w:val="20"/>
        </w:rPr>
        <w:t xml:space="preserve"> all Directors, Trustees and Committee members of this notice.</w:t>
      </w:r>
      <w:r w:rsidRPr="005B0195">
        <w:rPr>
          <w:rFonts w:ascii="Barlow" w:hAnsi="Barlow"/>
          <w:b/>
          <w:color w:val="7F7F7F"/>
          <w:szCs w:val="20"/>
        </w:rPr>
        <w:t xml:space="preserve"> </w:t>
      </w:r>
    </w:p>
    <w:p w14:paraId="689BF1FF" w14:textId="77777777" w:rsidR="00416792" w:rsidRPr="005B0195" w:rsidRDefault="009335C8">
      <w:pPr>
        <w:spacing w:after="0" w:line="259" w:lineRule="auto"/>
        <w:ind w:left="0" w:firstLine="0"/>
        <w:rPr>
          <w:rFonts w:ascii="Barlow" w:hAnsi="Barlow"/>
          <w:color w:val="7F7F7F"/>
          <w:szCs w:val="20"/>
        </w:rPr>
      </w:pPr>
      <w:r w:rsidRPr="005B0195">
        <w:rPr>
          <w:rFonts w:ascii="Barlow" w:hAnsi="Barlow"/>
          <w:color w:val="7F7F7F"/>
          <w:szCs w:val="20"/>
        </w:rPr>
        <w:t xml:space="preserve"> </w:t>
      </w:r>
    </w:p>
    <w:sectPr w:rsidR="00416792" w:rsidRPr="005B0195">
      <w:headerReference w:type="even" r:id="rId25"/>
      <w:headerReference w:type="default" r:id="rId26"/>
      <w:footerReference w:type="even" r:id="rId27"/>
      <w:footerReference w:type="default" r:id="rId28"/>
      <w:headerReference w:type="first" r:id="rId29"/>
      <w:footerReference w:type="first" r:id="rId30"/>
      <w:pgSz w:w="11906" w:h="16838"/>
      <w:pgMar w:top="851" w:right="1145" w:bottom="567" w:left="1133"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14435" w14:textId="77777777" w:rsidR="00C87BB0" w:rsidRDefault="00C87BB0">
      <w:pPr>
        <w:spacing w:after="0" w:line="240" w:lineRule="auto"/>
      </w:pPr>
      <w:r>
        <w:separator/>
      </w:r>
    </w:p>
  </w:endnote>
  <w:endnote w:type="continuationSeparator" w:id="0">
    <w:p w14:paraId="1C62873E" w14:textId="77777777" w:rsidR="00C87BB0" w:rsidRDefault="00C87B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rlow">
    <w:altName w:val="Calibri"/>
    <w:panose1 w:val="020B0604020202020204"/>
    <w:charset w:val="00"/>
    <w:family w:val="auto"/>
    <w:pitch w:val="variable"/>
    <w:sig w:usb0="20000007" w:usb1="00000000" w:usb2="00000000" w:usb3="00000000" w:csb0="00000193"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578FB" w14:textId="77777777" w:rsidR="00416792" w:rsidRDefault="009335C8">
    <w:pPr>
      <w:spacing w:after="0" w:line="259" w:lineRule="auto"/>
      <w:ind w:left="0" w:right="1141" w:firstLine="0"/>
      <w:jc w:val="right"/>
    </w:pPr>
    <w:r>
      <w:rPr>
        <w:noProof/>
        <w:color w:val="000000"/>
        <w:sz w:val="22"/>
      </w:rPr>
      <mc:AlternateContent>
        <mc:Choice Requires="wpg">
          <w:drawing>
            <wp:anchor distT="0" distB="0" distL="114300" distR="114300" simplePos="0" relativeHeight="251660288" behindDoc="0" locked="0" layoutInCell="1" allowOverlap="1" wp14:anchorId="69F5C823" wp14:editId="150BC461">
              <wp:simplePos x="0" y="0"/>
              <wp:positionH relativeFrom="page">
                <wp:posOffset>719633</wp:posOffset>
              </wp:positionH>
              <wp:positionV relativeFrom="page">
                <wp:posOffset>9457639</wp:posOffset>
              </wp:positionV>
              <wp:extent cx="6121921" cy="483108"/>
              <wp:effectExtent l="0" t="0" r="0" b="0"/>
              <wp:wrapSquare wrapText="bothSides"/>
              <wp:docPr id="5435" name="Group 5435"/>
              <wp:cNvGraphicFramePr/>
              <a:graphic xmlns:a="http://schemas.openxmlformats.org/drawingml/2006/main">
                <a:graphicData uri="http://schemas.microsoft.com/office/word/2010/wordprocessingGroup">
                  <wpg:wgp>
                    <wpg:cNvGrpSpPr/>
                    <wpg:grpSpPr>
                      <a:xfrm>
                        <a:off x="0" y="0"/>
                        <a:ext cx="6121921" cy="483108"/>
                        <a:chOff x="0" y="0"/>
                        <a:chExt cx="6121921" cy="483108"/>
                      </a:xfrm>
                    </wpg:grpSpPr>
                    <wps:wsp>
                      <wps:cNvPr id="5445" name="Rectangle 5445"/>
                      <wps:cNvSpPr/>
                      <wps:spPr>
                        <a:xfrm>
                          <a:off x="787857" y="345948"/>
                          <a:ext cx="30404" cy="182423"/>
                        </a:xfrm>
                        <a:prstGeom prst="rect">
                          <a:avLst/>
                        </a:prstGeom>
                        <a:ln>
                          <a:noFill/>
                        </a:ln>
                      </wps:spPr>
                      <wps:txbx>
                        <w:txbxContent>
                          <w:p w14:paraId="62845C4B" w14:textId="77777777" w:rsidR="00416792" w:rsidRDefault="009335C8">
                            <w:pPr>
                              <w:spacing w:after="160" w:line="259" w:lineRule="auto"/>
                              <w:ind w:left="0" w:firstLine="0"/>
                            </w:pPr>
                            <w:r>
                              <w:rPr>
                                <w:b/>
                                <w:color w:val="BE1D37"/>
                                <w:sz w:val="18"/>
                              </w:rPr>
                              <w:t xml:space="preserve"> </w:t>
                            </w:r>
                          </w:p>
                        </w:txbxContent>
                      </wps:txbx>
                      <wps:bodyPr horzOverflow="overflow" vert="horz" lIns="0" tIns="0" rIns="0" bIns="0" rtlCol="0">
                        <a:noAutofit/>
                      </wps:bodyPr>
                    </wps:wsp>
                    <wps:wsp>
                      <wps:cNvPr id="5440" name="Rectangle 5440"/>
                      <wps:cNvSpPr/>
                      <wps:spPr>
                        <a:xfrm>
                          <a:off x="3335096" y="245364"/>
                          <a:ext cx="2657749" cy="182423"/>
                        </a:xfrm>
                        <a:prstGeom prst="rect">
                          <a:avLst/>
                        </a:prstGeom>
                        <a:ln>
                          <a:noFill/>
                        </a:ln>
                      </wps:spPr>
                      <wps:txbx>
                        <w:txbxContent>
                          <w:p w14:paraId="3E433B72" w14:textId="77777777" w:rsidR="00416792" w:rsidRDefault="009335C8">
                            <w:pPr>
                              <w:spacing w:after="160" w:line="259" w:lineRule="auto"/>
                              <w:ind w:left="0" w:firstLine="0"/>
                            </w:pPr>
                            <w:r>
                              <w:rPr>
                                <w:color w:val="808285"/>
                                <w:sz w:val="18"/>
                              </w:rPr>
                              <w:t>Tāmaki</w:t>
                            </w:r>
                            <w:r>
                              <w:rPr>
                                <w:color w:val="808285"/>
                                <w:spacing w:val="2"/>
                                <w:sz w:val="18"/>
                              </w:rPr>
                              <w:t xml:space="preserve"> </w:t>
                            </w:r>
                            <w:r>
                              <w:rPr>
                                <w:color w:val="808285"/>
                                <w:sz w:val="18"/>
                              </w:rPr>
                              <w:t>Makaurau</w:t>
                            </w:r>
                            <w:r>
                              <w:rPr>
                                <w:color w:val="808285"/>
                                <w:spacing w:val="2"/>
                                <w:sz w:val="18"/>
                              </w:rPr>
                              <w:t xml:space="preserve"> </w:t>
                            </w:r>
                            <w:r>
                              <w:rPr>
                                <w:color w:val="808285"/>
                                <w:sz w:val="18"/>
                              </w:rPr>
                              <w:t>Sector</w:t>
                            </w:r>
                            <w:r>
                              <w:rPr>
                                <w:color w:val="808285"/>
                                <w:spacing w:val="1"/>
                                <w:sz w:val="18"/>
                              </w:rPr>
                              <w:t xml:space="preserve"> </w:t>
                            </w:r>
                            <w:r>
                              <w:rPr>
                                <w:color w:val="808285"/>
                                <w:sz w:val="18"/>
                              </w:rPr>
                              <w:t>Support</w:t>
                            </w:r>
                            <w:r>
                              <w:rPr>
                                <w:color w:val="808285"/>
                                <w:spacing w:val="1"/>
                                <w:sz w:val="18"/>
                              </w:rPr>
                              <w:t xml:space="preserve"> </w:t>
                            </w:r>
                            <w:r>
                              <w:rPr>
                                <w:color w:val="808285"/>
                                <w:sz w:val="18"/>
                              </w:rPr>
                              <w:t>Fund</w:t>
                            </w:r>
                          </w:p>
                        </w:txbxContent>
                      </wps:txbx>
                      <wps:bodyPr horzOverflow="overflow" vert="horz" lIns="0" tIns="0" rIns="0" bIns="0" rtlCol="0">
                        <a:noAutofit/>
                      </wps:bodyPr>
                    </wps:wsp>
                    <wps:wsp>
                      <wps:cNvPr id="5441" name="Rectangle 5441"/>
                      <wps:cNvSpPr/>
                      <wps:spPr>
                        <a:xfrm>
                          <a:off x="5341061" y="245364"/>
                          <a:ext cx="30404" cy="182423"/>
                        </a:xfrm>
                        <a:prstGeom prst="rect">
                          <a:avLst/>
                        </a:prstGeom>
                        <a:ln>
                          <a:noFill/>
                        </a:ln>
                      </wps:spPr>
                      <wps:txbx>
                        <w:txbxContent>
                          <w:p w14:paraId="71051291" w14:textId="77777777" w:rsidR="00416792" w:rsidRDefault="009335C8">
                            <w:pPr>
                              <w:spacing w:after="160" w:line="259" w:lineRule="auto"/>
                              <w:ind w:left="0" w:firstLine="0"/>
                            </w:pPr>
                            <w:r>
                              <w:rPr>
                                <w:color w:val="808285"/>
                                <w:sz w:val="18"/>
                              </w:rPr>
                              <w:t xml:space="preserve"> </w:t>
                            </w:r>
                          </w:p>
                        </w:txbxContent>
                      </wps:txbx>
                      <wps:bodyPr horzOverflow="overflow" vert="horz" lIns="0" tIns="0" rIns="0" bIns="0" rtlCol="0">
                        <a:noAutofit/>
                      </wps:bodyPr>
                    </wps:wsp>
                    <wps:wsp>
                      <wps:cNvPr id="5442" name="Rectangle 5442"/>
                      <wps:cNvSpPr/>
                      <wps:spPr>
                        <a:xfrm>
                          <a:off x="5365446" y="245364"/>
                          <a:ext cx="68408" cy="182423"/>
                        </a:xfrm>
                        <a:prstGeom prst="rect">
                          <a:avLst/>
                        </a:prstGeom>
                        <a:ln>
                          <a:noFill/>
                        </a:ln>
                      </wps:spPr>
                      <wps:txbx>
                        <w:txbxContent>
                          <w:p w14:paraId="06236F48" w14:textId="77777777" w:rsidR="00416792" w:rsidRDefault="009335C8">
                            <w:pPr>
                              <w:spacing w:after="160" w:line="259" w:lineRule="auto"/>
                              <w:ind w:left="0" w:firstLine="0"/>
                            </w:pPr>
                            <w:r>
                              <w:rPr>
                                <w:color w:val="808285"/>
                                <w:sz w:val="18"/>
                              </w:rPr>
                              <w:t>–</w:t>
                            </w:r>
                          </w:p>
                        </w:txbxContent>
                      </wps:txbx>
                      <wps:bodyPr horzOverflow="overflow" vert="horz" lIns="0" tIns="0" rIns="0" bIns="0" rtlCol="0">
                        <a:noAutofit/>
                      </wps:bodyPr>
                    </wps:wsp>
                    <wps:wsp>
                      <wps:cNvPr id="5443" name="Rectangle 5443"/>
                      <wps:cNvSpPr/>
                      <wps:spPr>
                        <a:xfrm>
                          <a:off x="5420309" y="245364"/>
                          <a:ext cx="30404" cy="182423"/>
                        </a:xfrm>
                        <a:prstGeom prst="rect">
                          <a:avLst/>
                        </a:prstGeom>
                        <a:ln>
                          <a:noFill/>
                        </a:ln>
                      </wps:spPr>
                      <wps:txbx>
                        <w:txbxContent>
                          <w:p w14:paraId="3B6543FF" w14:textId="77777777" w:rsidR="00416792" w:rsidRDefault="009335C8">
                            <w:pPr>
                              <w:spacing w:after="160" w:line="259" w:lineRule="auto"/>
                              <w:ind w:left="0" w:firstLine="0"/>
                            </w:pPr>
                            <w:r>
                              <w:rPr>
                                <w:color w:val="808285"/>
                                <w:sz w:val="18"/>
                              </w:rPr>
                              <w:t xml:space="preserve"> </w:t>
                            </w:r>
                          </w:p>
                        </w:txbxContent>
                      </wps:txbx>
                      <wps:bodyPr horzOverflow="overflow" vert="horz" lIns="0" tIns="0" rIns="0" bIns="0" rtlCol="0">
                        <a:noAutofit/>
                      </wps:bodyPr>
                    </wps:wsp>
                    <wps:wsp>
                      <wps:cNvPr id="5444" name="Rectangle 5444"/>
                      <wps:cNvSpPr/>
                      <wps:spPr>
                        <a:xfrm>
                          <a:off x="5444693" y="245364"/>
                          <a:ext cx="900713" cy="182423"/>
                        </a:xfrm>
                        <a:prstGeom prst="rect">
                          <a:avLst/>
                        </a:prstGeom>
                        <a:ln>
                          <a:noFill/>
                        </a:ln>
                      </wps:spPr>
                      <wps:txbx>
                        <w:txbxContent>
                          <w:p w14:paraId="7454D5DC" w14:textId="77777777" w:rsidR="00416792" w:rsidRDefault="009335C8">
                            <w:pPr>
                              <w:spacing w:after="160" w:line="259" w:lineRule="auto"/>
                              <w:ind w:left="0" w:firstLine="0"/>
                            </w:pPr>
                            <w:r>
                              <w:rPr>
                                <w:color w:val="808285"/>
                                <w:sz w:val="18"/>
                              </w:rPr>
                              <w:t>October</w:t>
                            </w:r>
                            <w:r>
                              <w:rPr>
                                <w:color w:val="808285"/>
                                <w:spacing w:val="1"/>
                                <w:sz w:val="18"/>
                              </w:rPr>
                              <w:t xml:space="preserve"> </w:t>
                            </w:r>
                            <w:r>
                              <w:rPr>
                                <w:color w:val="808285"/>
                                <w:sz w:val="18"/>
                              </w:rPr>
                              <w:t>2021</w:t>
                            </w:r>
                          </w:p>
                        </w:txbxContent>
                      </wps:txbx>
                      <wps:bodyPr horzOverflow="overflow" vert="horz" lIns="0" tIns="0" rIns="0" bIns="0" rtlCol="0">
                        <a:noAutofit/>
                      </wps:bodyPr>
                    </wps:wsp>
                    <wps:wsp>
                      <wps:cNvPr id="6194" name="Shape 6194"/>
                      <wps:cNvSpPr/>
                      <wps:spPr>
                        <a:xfrm>
                          <a:off x="0" y="0"/>
                          <a:ext cx="1530350" cy="18288"/>
                        </a:xfrm>
                        <a:custGeom>
                          <a:avLst/>
                          <a:gdLst/>
                          <a:ahLst/>
                          <a:cxnLst/>
                          <a:rect l="0" t="0" r="0" b="0"/>
                          <a:pathLst>
                            <a:path w="1530350" h="18288">
                              <a:moveTo>
                                <a:pt x="0" y="0"/>
                              </a:moveTo>
                              <a:lnTo>
                                <a:pt x="1530350" y="0"/>
                              </a:lnTo>
                              <a:lnTo>
                                <a:pt x="1530350" y="18288"/>
                              </a:lnTo>
                              <a:lnTo>
                                <a:pt x="0" y="18288"/>
                              </a:lnTo>
                              <a:lnTo>
                                <a:pt x="0" y="0"/>
                              </a:lnTo>
                            </a:path>
                          </a:pathLst>
                        </a:custGeom>
                        <a:ln w="0" cap="flat">
                          <a:miter lim="127000"/>
                        </a:ln>
                      </wps:spPr>
                      <wps:style>
                        <a:lnRef idx="0">
                          <a:srgbClr val="000000">
                            <a:alpha val="0"/>
                          </a:srgbClr>
                        </a:lnRef>
                        <a:fillRef idx="1">
                          <a:srgbClr val="DC911B"/>
                        </a:fillRef>
                        <a:effectRef idx="0">
                          <a:scrgbClr r="0" g="0" b="0"/>
                        </a:effectRef>
                        <a:fontRef idx="none"/>
                      </wps:style>
                      <wps:bodyPr/>
                    </wps:wsp>
                    <wps:wsp>
                      <wps:cNvPr id="6195" name="Shape 6195"/>
                      <wps:cNvSpPr/>
                      <wps:spPr>
                        <a:xfrm>
                          <a:off x="1530426"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DC911B"/>
                        </a:fillRef>
                        <a:effectRef idx="0">
                          <a:scrgbClr r="0" g="0" b="0"/>
                        </a:effectRef>
                        <a:fontRef idx="none"/>
                      </wps:style>
                      <wps:bodyPr/>
                    </wps:wsp>
                    <wps:wsp>
                      <wps:cNvPr id="6196" name="Shape 6196"/>
                      <wps:cNvSpPr/>
                      <wps:spPr>
                        <a:xfrm>
                          <a:off x="1548714" y="0"/>
                          <a:ext cx="4572889" cy="18288"/>
                        </a:xfrm>
                        <a:custGeom>
                          <a:avLst/>
                          <a:gdLst/>
                          <a:ahLst/>
                          <a:cxnLst/>
                          <a:rect l="0" t="0" r="0" b="0"/>
                          <a:pathLst>
                            <a:path w="4572889" h="18288">
                              <a:moveTo>
                                <a:pt x="0" y="0"/>
                              </a:moveTo>
                              <a:lnTo>
                                <a:pt x="4572889" y="0"/>
                              </a:lnTo>
                              <a:lnTo>
                                <a:pt x="4572889" y="18288"/>
                              </a:lnTo>
                              <a:lnTo>
                                <a:pt x="0" y="18288"/>
                              </a:lnTo>
                              <a:lnTo>
                                <a:pt x="0" y="0"/>
                              </a:lnTo>
                            </a:path>
                          </a:pathLst>
                        </a:custGeom>
                        <a:ln w="0" cap="flat">
                          <a:miter lim="127000"/>
                        </a:ln>
                      </wps:spPr>
                      <wps:style>
                        <a:lnRef idx="0">
                          <a:srgbClr val="000000">
                            <a:alpha val="0"/>
                          </a:srgbClr>
                        </a:lnRef>
                        <a:fillRef idx="1">
                          <a:srgbClr val="DC911B"/>
                        </a:fillRef>
                        <a:effectRef idx="0">
                          <a:scrgbClr r="0" g="0" b="0"/>
                        </a:effectRef>
                        <a:fontRef idx="none"/>
                      </wps:style>
                      <wps:bodyPr/>
                    </wps:wsp>
                    <pic:pic xmlns:pic="http://schemas.openxmlformats.org/drawingml/2006/picture">
                      <pic:nvPicPr>
                        <pic:cNvPr id="5439" name="Picture 5439"/>
                        <pic:cNvPicPr/>
                      </pic:nvPicPr>
                      <pic:blipFill>
                        <a:blip r:embed="rId1"/>
                        <a:stretch>
                          <a:fillRect/>
                        </a:stretch>
                      </pic:blipFill>
                      <pic:spPr>
                        <a:xfrm>
                          <a:off x="457" y="106985"/>
                          <a:ext cx="788670" cy="350520"/>
                        </a:xfrm>
                        <a:prstGeom prst="rect">
                          <a:avLst/>
                        </a:prstGeom>
                      </pic:spPr>
                    </pic:pic>
                  </wpg:wgp>
                </a:graphicData>
              </a:graphic>
            </wp:anchor>
          </w:drawing>
        </mc:Choice>
        <mc:Fallback>
          <w:pict>
            <v:group w14:anchorId="69F5C823" id="Group 5435" o:spid="_x0000_s1026" style="position:absolute;left:0;text-align:left;margin-left:56.65pt;margin-top:744.7pt;width:482.05pt;height:38.05pt;z-index:251660288;mso-position-horizontal-relative:page;mso-position-vertical-relative:page" coordsize="61219,4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">
              <v:rect id="Rectangle 5445" o:spid="_x0000_s1027" style="position:absolute;left:7878;top:3459;width:304;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" filled="f" stroked="f">
                <v:textbox inset="0,0,0,0">
                  <w:txbxContent>
                    <w:p w14:paraId="62845C4B" w14:textId="77777777" w:rsidR="00416792" w:rsidRDefault="009335C8">
                      <w:pPr>
                        <w:spacing w:after="160" w:line="259" w:lineRule="auto"/>
                        <w:ind w:left="0" w:firstLine="0"/>
                      </w:pPr>
                      <w:r>
                        <w:rPr>
                          <w:b/>
                          <w:color w:val="BE1D37"/>
                          <w:sz w:val="18"/>
                        </w:rPr>
                        <w:t xml:space="preserve"> </w:t>
                      </w:r>
                    </w:p>
                  </w:txbxContent>
                </v:textbox>
              </v:rect>
              <v:rect id="Rectangle 5440" o:spid="_x0000_s1028" style="position:absolute;left:33350;top:2453;width:26578;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" filled="f" stroked="f">
                <v:textbox inset="0,0,0,0">
                  <w:txbxContent>
                    <w:p w14:paraId="3E433B72" w14:textId="77777777" w:rsidR="00416792" w:rsidRDefault="009335C8">
                      <w:pPr>
                        <w:spacing w:after="160" w:line="259" w:lineRule="auto"/>
                        <w:ind w:left="0" w:firstLine="0"/>
                      </w:pPr>
                      <w:r>
                        <w:rPr>
                          <w:color w:val="808285"/>
                          <w:sz w:val="18"/>
                        </w:rPr>
                        <w:t>Tāmaki</w:t>
                      </w:r>
                      <w:r>
                        <w:rPr>
                          <w:color w:val="808285"/>
                          <w:spacing w:val="2"/>
                          <w:sz w:val="18"/>
                        </w:rPr>
                        <w:t xml:space="preserve"> </w:t>
                      </w:r>
                      <w:r>
                        <w:rPr>
                          <w:color w:val="808285"/>
                          <w:sz w:val="18"/>
                        </w:rPr>
                        <w:t>Makaurau</w:t>
                      </w:r>
                      <w:r>
                        <w:rPr>
                          <w:color w:val="808285"/>
                          <w:spacing w:val="2"/>
                          <w:sz w:val="18"/>
                        </w:rPr>
                        <w:t xml:space="preserve"> </w:t>
                      </w:r>
                      <w:r>
                        <w:rPr>
                          <w:color w:val="808285"/>
                          <w:sz w:val="18"/>
                        </w:rPr>
                        <w:t>Sector</w:t>
                      </w:r>
                      <w:r>
                        <w:rPr>
                          <w:color w:val="808285"/>
                          <w:spacing w:val="1"/>
                          <w:sz w:val="18"/>
                        </w:rPr>
                        <w:t xml:space="preserve"> </w:t>
                      </w:r>
                      <w:r>
                        <w:rPr>
                          <w:color w:val="808285"/>
                          <w:sz w:val="18"/>
                        </w:rPr>
                        <w:t>Support</w:t>
                      </w:r>
                      <w:r>
                        <w:rPr>
                          <w:color w:val="808285"/>
                          <w:spacing w:val="1"/>
                          <w:sz w:val="18"/>
                        </w:rPr>
                        <w:t xml:space="preserve"> </w:t>
                      </w:r>
                      <w:r>
                        <w:rPr>
                          <w:color w:val="808285"/>
                          <w:sz w:val="18"/>
                        </w:rPr>
                        <w:t>Fund</w:t>
                      </w:r>
                    </w:p>
                  </w:txbxContent>
                </v:textbox>
              </v:rect>
              <v:rect id="Rectangle 5441" o:spid="_x0000_s1029" style="position:absolute;left:53410;top:2453;width:304;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" filled="f" stroked="f">
                <v:textbox inset="0,0,0,0">
                  <w:txbxContent>
                    <w:p w14:paraId="71051291" w14:textId="77777777" w:rsidR="00416792" w:rsidRDefault="009335C8">
                      <w:pPr>
                        <w:spacing w:after="160" w:line="259" w:lineRule="auto"/>
                        <w:ind w:left="0" w:firstLine="0"/>
                      </w:pPr>
                      <w:r>
                        <w:rPr>
                          <w:color w:val="808285"/>
                          <w:sz w:val="18"/>
                        </w:rPr>
                        <w:t xml:space="preserve"> </w:t>
                      </w:r>
                    </w:p>
                  </w:txbxContent>
                </v:textbox>
              </v:rect>
              <v:rect id="Rectangle 5442" o:spid="_x0000_s1030" style="position:absolute;left:53654;top:2453;width:684;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" filled="f" stroked="f">
                <v:textbox inset="0,0,0,0">
                  <w:txbxContent>
                    <w:p w14:paraId="06236F48" w14:textId="77777777" w:rsidR="00416792" w:rsidRDefault="009335C8">
                      <w:pPr>
                        <w:spacing w:after="160" w:line="259" w:lineRule="auto"/>
                        <w:ind w:left="0" w:firstLine="0"/>
                      </w:pPr>
                      <w:r>
                        <w:rPr>
                          <w:color w:val="808285"/>
                          <w:sz w:val="18"/>
                        </w:rPr>
                        <w:t>–</w:t>
                      </w:r>
                    </w:p>
                  </w:txbxContent>
                </v:textbox>
              </v:rect>
              <v:rect id="Rectangle 5443" o:spid="_x0000_s1031" style="position:absolute;left:54203;top:2453;width:304;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" filled="f" stroked="f">
                <v:textbox inset="0,0,0,0">
                  <w:txbxContent>
                    <w:p w14:paraId="3B6543FF" w14:textId="77777777" w:rsidR="00416792" w:rsidRDefault="009335C8">
                      <w:pPr>
                        <w:spacing w:after="160" w:line="259" w:lineRule="auto"/>
                        <w:ind w:left="0" w:firstLine="0"/>
                      </w:pPr>
                      <w:r>
                        <w:rPr>
                          <w:color w:val="808285"/>
                          <w:sz w:val="18"/>
                        </w:rPr>
                        <w:t xml:space="preserve"> </w:t>
                      </w:r>
                    </w:p>
                  </w:txbxContent>
                </v:textbox>
              </v:rect>
              <v:rect id="Rectangle 5444" o:spid="_x0000_s1032" style="position:absolute;left:54446;top:2453;width:9008;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" filled="f" stroked="f">
                <v:textbox inset="0,0,0,0">
                  <w:txbxContent>
                    <w:p w14:paraId="7454D5DC" w14:textId="77777777" w:rsidR="00416792" w:rsidRDefault="009335C8">
                      <w:pPr>
                        <w:spacing w:after="160" w:line="259" w:lineRule="auto"/>
                        <w:ind w:left="0" w:firstLine="0"/>
                      </w:pPr>
                      <w:r>
                        <w:rPr>
                          <w:color w:val="808285"/>
                          <w:sz w:val="18"/>
                        </w:rPr>
                        <w:t>October</w:t>
                      </w:r>
                      <w:r>
                        <w:rPr>
                          <w:color w:val="808285"/>
                          <w:spacing w:val="1"/>
                          <w:sz w:val="18"/>
                        </w:rPr>
                        <w:t xml:space="preserve"> </w:t>
                      </w:r>
                      <w:r>
                        <w:rPr>
                          <w:color w:val="808285"/>
                          <w:sz w:val="18"/>
                        </w:rPr>
                        <w:t>2021</w:t>
                      </w:r>
                    </w:p>
                  </w:txbxContent>
                </v:textbox>
              </v:rect>
              <v:shape id="Shape 6194" o:spid="_x0000_s1033" style="position:absolute;width:15303;height:182;visibility:visible;mso-wrap-style:square;v-text-anchor:top" coordsize="153035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" path="m,l1530350,r,18288l,18288,,e" fillcolor="#dc911b" stroked="f" strokeweight="0">
                <v:stroke miterlimit="83231f" joinstyle="miter"/>
                <v:path arrowok="t" textboxrect="0,0,1530350,18288"/>
              </v:shape>
              <v:shape id="Shape 6195" o:spid="_x0000_s1034" style="position:absolute;left:15304;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" path="m,l18288,r,18288l,18288,,e" fillcolor="#dc911b" stroked="f" strokeweight="0">
                <v:stroke miterlimit="83231f" joinstyle="miter"/>
                <v:path arrowok="t" textboxrect="0,0,18288,18288"/>
              </v:shape>
              <v:shape id="Shape 6196" o:spid="_x0000_s1035" style="position:absolute;left:15487;width:45729;height:182;visibility:visible;mso-wrap-style:square;v-text-anchor:top" coordsize="4572889,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" path="m,l4572889,r,18288l,18288,,e" fillcolor="#dc911b" stroked="f" strokeweight="0">
                <v:stroke miterlimit="83231f" joinstyle="miter"/>
                <v:path arrowok="t" textboxrect="0,0,4572889,18288"/>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439" o:spid="_x0000_s1036" type="#_x0000_t75" style="position:absolute;left:4;top:1069;width:7887;height:3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">
                <v:imagedata r:id="rId2" o:title=""/>
              </v:shape>
              <w10:wrap type="square" anchorx="page" anchory="page"/>
            </v:group>
          </w:pict>
        </mc:Fallback>
      </mc:AlternateContent>
    </w:r>
    <w:r>
      <w:rPr>
        <w:color w:val="808285"/>
        <w:sz w:val="18"/>
      </w:rPr>
      <w:t xml:space="preserve"> </w:t>
    </w:r>
  </w:p>
  <w:p w14:paraId="56FF3622" w14:textId="77777777" w:rsidR="00416792" w:rsidRDefault="009335C8">
    <w:pPr>
      <w:spacing w:after="24" w:line="259" w:lineRule="auto"/>
      <w:ind w:left="0" w:firstLine="0"/>
    </w:pPr>
    <w:r>
      <w:rPr>
        <w:b/>
        <w:color w:val="BE1D37"/>
        <w:sz w:val="18"/>
      </w:rPr>
      <w:t xml:space="preserve"> </w:t>
    </w:r>
  </w:p>
  <w:p w14:paraId="17CCA76C" w14:textId="77777777" w:rsidR="00416792" w:rsidRDefault="009335C8">
    <w:pPr>
      <w:spacing w:after="0" w:line="259" w:lineRule="auto"/>
      <w:ind w:left="0" w:firstLine="0"/>
    </w:pPr>
    <w:r>
      <w:rPr>
        <w:color w:val="868686"/>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92A74" w14:textId="77777777" w:rsidR="00416792" w:rsidRDefault="009335C8">
    <w:pPr>
      <w:spacing w:after="0" w:line="259" w:lineRule="auto"/>
      <w:ind w:left="0" w:right="1141" w:firstLine="0"/>
      <w:jc w:val="right"/>
    </w:pPr>
    <w:r>
      <w:rPr>
        <w:noProof/>
        <w:color w:val="000000"/>
        <w:sz w:val="22"/>
      </w:rPr>
      <mc:AlternateContent>
        <mc:Choice Requires="wpg">
          <w:drawing>
            <wp:anchor distT="0" distB="0" distL="114300" distR="114300" simplePos="0" relativeHeight="251661312" behindDoc="0" locked="0" layoutInCell="1" allowOverlap="1" wp14:anchorId="7F7972A9" wp14:editId="7130AACA">
              <wp:simplePos x="0" y="0"/>
              <wp:positionH relativeFrom="page">
                <wp:posOffset>719633</wp:posOffset>
              </wp:positionH>
              <wp:positionV relativeFrom="page">
                <wp:posOffset>9457639</wp:posOffset>
              </wp:positionV>
              <wp:extent cx="6121921" cy="483108"/>
              <wp:effectExtent l="0" t="0" r="0" b="0"/>
              <wp:wrapSquare wrapText="bothSides"/>
              <wp:docPr id="5403" name="Group 5403"/>
              <wp:cNvGraphicFramePr/>
              <a:graphic xmlns:a="http://schemas.openxmlformats.org/drawingml/2006/main">
                <a:graphicData uri="http://schemas.microsoft.com/office/word/2010/wordprocessingGroup">
                  <wpg:wgp>
                    <wpg:cNvGrpSpPr/>
                    <wpg:grpSpPr>
                      <a:xfrm>
                        <a:off x="0" y="0"/>
                        <a:ext cx="6121921" cy="483108"/>
                        <a:chOff x="0" y="0"/>
                        <a:chExt cx="6121921" cy="483108"/>
                      </a:xfrm>
                    </wpg:grpSpPr>
                    <wps:wsp>
                      <wps:cNvPr id="5413" name="Rectangle 5413"/>
                      <wps:cNvSpPr/>
                      <wps:spPr>
                        <a:xfrm>
                          <a:off x="787857" y="345948"/>
                          <a:ext cx="30404" cy="182423"/>
                        </a:xfrm>
                        <a:prstGeom prst="rect">
                          <a:avLst/>
                        </a:prstGeom>
                        <a:ln>
                          <a:noFill/>
                        </a:ln>
                      </wps:spPr>
                      <wps:txbx>
                        <w:txbxContent>
                          <w:p w14:paraId="2D1B38DC" w14:textId="77777777" w:rsidR="00416792" w:rsidRDefault="009335C8">
                            <w:pPr>
                              <w:spacing w:after="160" w:line="259" w:lineRule="auto"/>
                              <w:ind w:left="0" w:firstLine="0"/>
                            </w:pPr>
                            <w:r>
                              <w:rPr>
                                <w:b/>
                                <w:color w:val="BE1D37"/>
                                <w:sz w:val="18"/>
                              </w:rPr>
                              <w:t xml:space="preserve"> </w:t>
                            </w:r>
                          </w:p>
                        </w:txbxContent>
                      </wps:txbx>
                      <wps:bodyPr horzOverflow="overflow" vert="horz" lIns="0" tIns="0" rIns="0" bIns="0" rtlCol="0">
                        <a:noAutofit/>
                      </wps:bodyPr>
                    </wps:wsp>
                    <wps:wsp>
                      <wps:cNvPr id="5408" name="Rectangle 5408"/>
                      <wps:cNvSpPr/>
                      <wps:spPr>
                        <a:xfrm>
                          <a:off x="3335096" y="245364"/>
                          <a:ext cx="2657749" cy="182423"/>
                        </a:xfrm>
                        <a:prstGeom prst="rect">
                          <a:avLst/>
                        </a:prstGeom>
                        <a:ln>
                          <a:noFill/>
                        </a:ln>
                      </wps:spPr>
                      <wps:txbx>
                        <w:txbxContent>
                          <w:p w14:paraId="0E47A0A9" w14:textId="733AD51C" w:rsidR="00416792" w:rsidRDefault="00BF4E7C">
                            <w:pPr>
                              <w:spacing w:after="160" w:line="259" w:lineRule="auto"/>
                              <w:ind w:left="0" w:firstLine="0"/>
                            </w:pPr>
                            <w:r>
                              <w:rPr>
                                <w:color w:val="808285"/>
                                <w:sz w:val="18"/>
                              </w:rPr>
                              <w:t xml:space="preserve">Regional Covid Hardship </w:t>
                            </w:r>
                            <w:r w:rsidR="009335C8">
                              <w:rPr>
                                <w:color w:val="808285"/>
                                <w:sz w:val="18"/>
                              </w:rPr>
                              <w:t>Fund</w:t>
                            </w:r>
                          </w:p>
                        </w:txbxContent>
                      </wps:txbx>
                      <wps:bodyPr horzOverflow="overflow" vert="horz" lIns="0" tIns="0" rIns="0" bIns="0" rtlCol="0">
                        <a:noAutofit/>
                      </wps:bodyPr>
                    </wps:wsp>
                    <wps:wsp>
                      <wps:cNvPr id="5409" name="Rectangle 5409"/>
                      <wps:cNvSpPr/>
                      <wps:spPr>
                        <a:xfrm>
                          <a:off x="5341061" y="245364"/>
                          <a:ext cx="30404" cy="182423"/>
                        </a:xfrm>
                        <a:prstGeom prst="rect">
                          <a:avLst/>
                        </a:prstGeom>
                        <a:ln>
                          <a:noFill/>
                        </a:ln>
                      </wps:spPr>
                      <wps:txbx>
                        <w:txbxContent>
                          <w:p w14:paraId="1325575C" w14:textId="77777777" w:rsidR="00416792" w:rsidRDefault="009335C8">
                            <w:pPr>
                              <w:spacing w:after="160" w:line="259" w:lineRule="auto"/>
                              <w:ind w:left="0" w:firstLine="0"/>
                            </w:pPr>
                            <w:r>
                              <w:rPr>
                                <w:color w:val="808285"/>
                                <w:sz w:val="18"/>
                              </w:rPr>
                              <w:t xml:space="preserve"> </w:t>
                            </w:r>
                          </w:p>
                        </w:txbxContent>
                      </wps:txbx>
                      <wps:bodyPr horzOverflow="overflow" vert="horz" lIns="0" tIns="0" rIns="0" bIns="0" rtlCol="0">
                        <a:noAutofit/>
                      </wps:bodyPr>
                    </wps:wsp>
                    <wps:wsp>
                      <wps:cNvPr id="5410" name="Rectangle 5410"/>
                      <wps:cNvSpPr/>
                      <wps:spPr>
                        <a:xfrm>
                          <a:off x="5365446" y="245364"/>
                          <a:ext cx="68408" cy="182423"/>
                        </a:xfrm>
                        <a:prstGeom prst="rect">
                          <a:avLst/>
                        </a:prstGeom>
                        <a:ln>
                          <a:noFill/>
                        </a:ln>
                      </wps:spPr>
                      <wps:txbx>
                        <w:txbxContent>
                          <w:p w14:paraId="67B98215" w14:textId="77777777" w:rsidR="00416792" w:rsidRDefault="009335C8">
                            <w:pPr>
                              <w:spacing w:after="160" w:line="259" w:lineRule="auto"/>
                              <w:ind w:left="0" w:firstLine="0"/>
                            </w:pPr>
                            <w:r>
                              <w:rPr>
                                <w:color w:val="808285"/>
                                <w:sz w:val="18"/>
                              </w:rPr>
                              <w:t>–</w:t>
                            </w:r>
                          </w:p>
                        </w:txbxContent>
                      </wps:txbx>
                      <wps:bodyPr horzOverflow="overflow" vert="horz" lIns="0" tIns="0" rIns="0" bIns="0" rtlCol="0">
                        <a:noAutofit/>
                      </wps:bodyPr>
                    </wps:wsp>
                    <wps:wsp>
                      <wps:cNvPr id="5411" name="Rectangle 5411"/>
                      <wps:cNvSpPr/>
                      <wps:spPr>
                        <a:xfrm>
                          <a:off x="5420309" y="245364"/>
                          <a:ext cx="30404" cy="182423"/>
                        </a:xfrm>
                        <a:prstGeom prst="rect">
                          <a:avLst/>
                        </a:prstGeom>
                        <a:ln>
                          <a:noFill/>
                        </a:ln>
                      </wps:spPr>
                      <wps:txbx>
                        <w:txbxContent>
                          <w:p w14:paraId="370718A0" w14:textId="77777777" w:rsidR="00416792" w:rsidRDefault="009335C8">
                            <w:pPr>
                              <w:spacing w:after="160" w:line="259" w:lineRule="auto"/>
                              <w:ind w:left="0" w:firstLine="0"/>
                            </w:pPr>
                            <w:r>
                              <w:rPr>
                                <w:color w:val="808285"/>
                                <w:sz w:val="18"/>
                              </w:rPr>
                              <w:t xml:space="preserve"> </w:t>
                            </w:r>
                          </w:p>
                        </w:txbxContent>
                      </wps:txbx>
                      <wps:bodyPr horzOverflow="overflow" vert="horz" lIns="0" tIns="0" rIns="0" bIns="0" rtlCol="0">
                        <a:noAutofit/>
                      </wps:bodyPr>
                    </wps:wsp>
                    <wps:wsp>
                      <wps:cNvPr id="5412" name="Rectangle 5412"/>
                      <wps:cNvSpPr/>
                      <wps:spPr>
                        <a:xfrm>
                          <a:off x="5444693" y="245364"/>
                          <a:ext cx="900713" cy="182423"/>
                        </a:xfrm>
                        <a:prstGeom prst="rect">
                          <a:avLst/>
                        </a:prstGeom>
                        <a:ln>
                          <a:noFill/>
                        </a:ln>
                      </wps:spPr>
                      <wps:txbx>
                        <w:txbxContent>
                          <w:p w14:paraId="44B8FC3C" w14:textId="3D1866B7" w:rsidR="00416792" w:rsidRDefault="00BF28CA">
                            <w:pPr>
                              <w:spacing w:after="160" w:line="259" w:lineRule="auto"/>
                              <w:ind w:left="0" w:firstLine="0"/>
                            </w:pPr>
                            <w:r>
                              <w:rPr>
                                <w:color w:val="808285"/>
                                <w:sz w:val="18"/>
                              </w:rPr>
                              <w:t>February</w:t>
                            </w:r>
                            <w:r w:rsidR="009335C8">
                              <w:rPr>
                                <w:color w:val="808285"/>
                                <w:spacing w:val="1"/>
                                <w:sz w:val="18"/>
                              </w:rPr>
                              <w:t xml:space="preserve"> </w:t>
                            </w:r>
                            <w:r w:rsidR="009335C8">
                              <w:rPr>
                                <w:color w:val="808285"/>
                                <w:sz w:val="18"/>
                              </w:rPr>
                              <w:t>202</w:t>
                            </w:r>
                            <w:r w:rsidR="00BF4E7C">
                              <w:rPr>
                                <w:color w:val="808285"/>
                                <w:sz w:val="18"/>
                              </w:rPr>
                              <w:t>2</w:t>
                            </w:r>
                          </w:p>
                        </w:txbxContent>
                      </wps:txbx>
                      <wps:bodyPr horzOverflow="overflow" vert="horz" lIns="0" tIns="0" rIns="0" bIns="0" rtlCol="0">
                        <a:noAutofit/>
                      </wps:bodyPr>
                    </wps:wsp>
                    <wps:wsp>
                      <wps:cNvPr id="6160" name="Shape 6160"/>
                      <wps:cNvSpPr/>
                      <wps:spPr>
                        <a:xfrm>
                          <a:off x="0" y="0"/>
                          <a:ext cx="1530350" cy="18288"/>
                        </a:xfrm>
                        <a:custGeom>
                          <a:avLst/>
                          <a:gdLst/>
                          <a:ahLst/>
                          <a:cxnLst/>
                          <a:rect l="0" t="0" r="0" b="0"/>
                          <a:pathLst>
                            <a:path w="1530350" h="18288">
                              <a:moveTo>
                                <a:pt x="0" y="0"/>
                              </a:moveTo>
                              <a:lnTo>
                                <a:pt x="1530350" y="0"/>
                              </a:lnTo>
                              <a:lnTo>
                                <a:pt x="1530350" y="18288"/>
                              </a:lnTo>
                              <a:lnTo>
                                <a:pt x="0" y="18288"/>
                              </a:lnTo>
                              <a:lnTo>
                                <a:pt x="0" y="0"/>
                              </a:lnTo>
                            </a:path>
                          </a:pathLst>
                        </a:custGeom>
                        <a:ln w="0" cap="flat">
                          <a:miter lim="127000"/>
                        </a:ln>
                      </wps:spPr>
                      <wps:style>
                        <a:lnRef idx="0">
                          <a:srgbClr val="000000">
                            <a:alpha val="0"/>
                          </a:srgbClr>
                        </a:lnRef>
                        <a:fillRef idx="1">
                          <a:srgbClr val="DC911B"/>
                        </a:fillRef>
                        <a:effectRef idx="0">
                          <a:scrgbClr r="0" g="0" b="0"/>
                        </a:effectRef>
                        <a:fontRef idx="none"/>
                      </wps:style>
                      <wps:bodyPr/>
                    </wps:wsp>
                    <wps:wsp>
                      <wps:cNvPr id="6161" name="Shape 6161"/>
                      <wps:cNvSpPr/>
                      <wps:spPr>
                        <a:xfrm>
                          <a:off x="1530426"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DC911B"/>
                        </a:fillRef>
                        <a:effectRef idx="0">
                          <a:scrgbClr r="0" g="0" b="0"/>
                        </a:effectRef>
                        <a:fontRef idx="none"/>
                      </wps:style>
                      <wps:bodyPr/>
                    </wps:wsp>
                    <wps:wsp>
                      <wps:cNvPr id="6162" name="Shape 6162"/>
                      <wps:cNvSpPr/>
                      <wps:spPr>
                        <a:xfrm>
                          <a:off x="1548714" y="0"/>
                          <a:ext cx="4572889" cy="18288"/>
                        </a:xfrm>
                        <a:custGeom>
                          <a:avLst/>
                          <a:gdLst/>
                          <a:ahLst/>
                          <a:cxnLst/>
                          <a:rect l="0" t="0" r="0" b="0"/>
                          <a:pathLst>
                            <a:path w="4572889" h="18288">
                              <a:moveTo>
                                <a:pt x="0" y="0"/>
                              </a:moveTo>
                              <a:lnTo>
                                <a:pt x="4572889" y="0"/>
                              </a:lnTo>
                              <a:lnTo>
                                <a:pt x="4572889" y="18288"/>
                              </a:lnTo>
                              <a:lnTo>
                                <a:pt x="0" y="18288"/>
                              </a:lnTo>
                              <a:lnTo>
                                <a:pt x="0" y="0"/>
                              </a:lnTo>
                            </a:path>
                          </a:pathLst>
                        </a:custGeom>
                        <a:ln w="0" cap="flat">
                          <a:miter lim="127000"/>
                        </a:ln>
                      </wps:spPr>
                      <wps:style>
                        <a:lnRef idx="0">
                          <a:srgbClr val="000000">
                            <a:alpha val="0"/>
                          </a:srgbClr>
                        </a:lnRef>
                        <a:fillRef idx="1">
                          <a:srgbClr val="DC911B"/>
                        </a:fillRef>
                        <a:effectRef idx="0">
                          <a:scrgbClr r="0" g="0" b="0"/>
                        </a:effectRef>
                        <a:fontRef idx="none"/>
                      </wps:style>
                      <wps:bodyPr/>
                    </wps:wsp>
                    <pic:pic xmlns:pic="http://schemas.openxmlformats.org/drawingml/2006/picture">
                      <pic:nvPicPr>
                        <pic:cNvPr id="5407" name="Picture 5407"/>
                        <pic:cNvPicPr/>
                      </pic:nvPicPr>
                      <pic:blipFill>
                        <a:blip r:embed="rId1"/>
                        <a:stretch>
                          <a:fillRect/>
                        </a:stretch>
                      </pic:blipFill>
                      <pic:spPr>
                        <a:xfrm>
                          <a:off x="457" y="106985"/>
                          <a:ext cx="788670" cy="350520"/>
                        </a:xfrm>
                        <a:prstGeom prst="rect">
                          <a:avLst/>
                        </a:prstGeom>
                      </pic:spPr>
                    </pic:pic>
                  </wpg:wgp>
                </a:graphicData>
              </a:graphic>
            </wp:anchor>
          </w:drawing>
        </mc:Choice>
        <mc:Fallback>
          <w:pict>
            <v:group w14:anchorId="7F7972A9" id="Group 5403" o:spid="_x0000_s1037" style="position:absolute;left:0;text-align:left;margin-left:56.65pt;margin-top:744.7pt;width:482.05pt;height:38.05pt;z-index:251661312;mso-position-horizontal-relative:page;mso-position-vertical-relative:page" coordsize="61219,4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">
              <v:rect id="Rectangle 5413" o:spid="_x0000_s1038" style="position:absolute;left:7878;top:3459;width:304;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" filled="f" stroked="f">
                <v:textbox inset="0,0,0,0">
                  <w:txbxContent>
                    <w:p w14:paraId="2D1B38DC" w14:textId="77777777" w:rsidR="00416792" w:rsidRDefault="009335C8">
                      <w:pPr>
                        <w:spacing w:after="160" w:line="259" w:lineRule="auto"/>
                        <w:ind w:left="0" w:firstLine="0"/>
                      </w:pPr>
                      <w:r>
                        <w:rPr>
                          <w:b/>
                          <w:color w:val="BE1D37"/>
                          <w:sz w:val="18"/>
                        </w:rPr>
                        <w:t xml:space="preserve"> </w:t>
                      </w:r>
                    </w:p>
                  </w:txbxContent>
                </v:textbox>
              </v:rect>
              <v:rect id="Rectangle 5408" o:spid="_x0000_s1039" style="position:absolute;left:33350;top:2453;width:26578;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" filled="f" stroked="f">
                <v:textbox inset="0,0,0,0">
                  <w:txbxContent>
                    <w:p w14:paraId="0E47A0A9" w14:textId="733AD51C" w:rsidR="00416792" w:rsidRDefault="00BF4E7C">
                      <w:pPr>
                        <w:spacing w:after="160" w:line="259" w:lineRule="auto"/>
                        <w:ind w:left="0" w:firstLine="0"/>
                      </w:pPr>
                      <w:r>
                        <w:rPr>
                          <w:color w:val="808285"/>
                          <w:sz w:val="18"/>
                        </w:rPr>
                        <w:t xml:space="preserve">Regional Covid Hardship </w:t>
                      </w:r>
                      <w:r w:rsidR="009335C8">
                        <w:rPr>
                          <w:color w:val="808285"/>
                          <w:sz w:val="18"/>
                        </w:rPr>
                        <w:t>Fund</w:t>
                      </w:r>
                    </w:p>
                  </w:txbxContent>
                </v:textbox>
              </v:rect>
              <v:rect id="Rectangle 5409" o:spid="_x0000_s1040" style="position:absolute;left:53410;top:2453;width:304;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" filled="f" stroked="f">
                <v:textbox inset="0,0,0,0">
                  <w:txbxContent>
                    <w:p w14:paraId="1325575C" w14:textId="77777777" w:rsidR="00416792" w:rsidRDefault="009335C8">
                      <w:pPr>
                        <w:spacing w:after="160" w:line="259" w:lineRule="auto"/>
                        <w:ind w:left="0" w:firstLine="0"/>
                      </w:pPr>
                      <w:r>
                        <w:rPr>
                          <w:color w:val="808285"/>
                          <w:sz w:val="18"/>
                        </w:rPr>
                        <w:t xml:space="preserve"> </w:t>
                      </w:r>
                    </w:p>
                  </w:txbxContent>
                </v:textbox>
              </v:rect>
              <v:rect id="Rectangle 5410" o:spid="_x0000_s1041" style="position:absolute;left:53654;top:2453;width:684;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" filled="f" stroked="f">
                <v:textbox inset="0,0,0,0">
                  <w:txbxContent>
                    <w:p w14:paraId="67B98215" w14:textId="77777777" w:rsidR="00416792" w:rsidRDefault="009335C8">
                      <w:pPr>
                        <w:spacing w:after="160" w:line="259" w:lineRule="auto"/>
                        <w:ind w:left="0" w:firstLine="0"/>
                      </w:pPr>
                      <w:r>
                        <w:rPr>
                          <w:color w:val="808285"/>
                          <w:sz w:val="18"/>
                        </w:rPr>
                        <w:t>–</w:t>
                      </w:r>
                    </w:p>
                  </w:txbxContent>
                </v:textbox>
              </v:rect>
              <v:rect id="Rectangle 5411" o:spid="_x0000_s1042" style="position:absolute;left:54203;top:2453;width:304;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" filled="f" stroked="f">
                <v:textbox inset="0,0,0,0">
                  <w:txbxContent>
                    <w:p w14:paraId="370718A0" w14:textId="77777777" w:rsidR="00416792" w:rsidRDefault="009335C8">
                      <w:pPr>
                        <w:spacing w:after="160" w:line="259" w:lineRule="auto"/>
                        <w:ind w:left="0" w:firstLine="0"/>
                      </w:pPr>
                      <w:r>
                        <w:rPr>
                          <w:color w:val="808285"/>
                          <w:sz w:val="18"/>
                        </w:rPr>
                        <w:t xml:space="preserve"> </w:t>
                      </w:r>
                    </w:p>
                  </w:txbxContent>
                </v:textbox>
              </v:rect>
              <v:rect id="Rectangle 5412" o:spid="_x0000_s1043" style="position:absolute;left:54446;top:2453;width:9008;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" filled="f" stroked="f">
                <v:textbox inset="0,0,0,0">
                  <w:txbxContent>
                    <w:p w14:paraId="44B8FC3C" w14:textId="3D1866B7" w:rsidR="00416792" w:rsidRDefault="00BF28CA">
                      <w:pPr>
                        <w:spacing w:after="160" w:line="259" w:lineRule="auto"/>
                        <w:ind w:left="0" w:firstLine="0"/>
                      </w:pPr>
                      <w:r>
                        <w:rPr>
                          <w:color w:val="808285"/>
                          <w:sz w:val="18"/>
                        </w:rPr>
                        <w:t>February</w:t>
                      </w:r>
                      <w:r w:rsidR="009335C8">
                        <w:rPr>
                          <w:color w:val="808285"/>
                          <w:spacing w:val="1"/>
                          <w:sz w:val="18"/>
                        </w:rPr>
                        <w:t xml:space="preserve"> </w:t>
                      </w:r>
                      <w:r w:rsidR="009335C8">
                        <w:rPr>
                          <w:color w:val="808285"/>
                          <w:sz w:val="18"/>
                        </w:rPr>
                        <w:t>202</w:t>
                      </w:r>
                      <w:r w:rsidR="00BF4E7C">
                        <w:rPr>
                          <w:color w:val="808285"/>
                          <w:sz w:val="18"/>
                        </w:rPr>
                        <w:t>2</w:t>
                      </w:r>
                    </w:p>
                  </w:txbxContent>
                </v:textbox>
              </v:rect>
              <v:shape id="Shape 6160" o:spid="_x0000_s1044" style="position:absolute;width:15303;height:182;visibility:visible;mso-wrap-style:square;v-text-anchor:top" coordsize="153035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" path="m,l1530350,r,18288l,18288,,e" fillcolor="#dc911b" stroked="f" strokeweight="0">
                <v:stroke miterlimit="83231f" joinstyle="miter"/>
                <v:path arrowok="t" textboxrect="0,0,1530350,18288"/>
              </v:shape>
              <v:shape id="Shape 6161" o:spid="_x0000_s1045" style="position:absolute;left:15304;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" path="m,l18288,r,18288l,18288,,e" fillcolor="#dc911b" stroked="f" strokeweight="0">
                <v:stroke miterlimit="83231f" joinstyle="miter"/>
                <v:path arrowok="t" textboxrect="0,0,18288,18288"/>
              </v:shape>
              <v:shape id="Shape 6162" o:spid="_x0000_s1046" style="position:absolute;left:15487;width:45729;height:182;visibility:visible;mso-wrap-style:square;v-text-anchor:top" coordsize="4572889,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" path="m,l4572889,r,18288l,18288,,e" fillcolor="#dc911b" stroked="f" strokeweight="0">
                <v:stroke miterlimit="83231f" joinstyle="miter"/>
                <v:path arrowok="t" textboxrect="0,0,4572889,18288"/>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407" o:spid="_x0000_s1047" type="#_x0000_t75" style="position:absolute;left:4;top:1069;width:7887;height:3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">
                <v:imagedata r:id="rId2" o:title=""/>
              </v:shape>
              <w10:wrap type="square" anchorx="page" anchory="page"/>
            </v:group>
          </w:pict>
        </mc:Fallback>
      </mc:AlternateContent>
    </w:r>
    <w:r>
      <w:rPr>
        <w:color w:val="808285"/>
        <w:sz w:val="18"/>
      </w:rPr>
      <w:t xml:space="preserve"> </w:t>
    </w:r>
  </w:p>
  <w:p w14:paraId="409E736A" w14:textId="77777777" w:rsidR="00416792" w:rsidRDefault="009335C8">
    <w:pPr>
      <w:spacing w:after="24" w:line="259" w:lineRule="auto"/>
      <w:ind w:left="0" w:firstLine="0"/>
    </w:pPr>
    <w:r>
      <w:rPr>
        <w:b/>
        <w:color w:val="BE1D37"/>
        <w:sz w:val="18"/>
      </w:rPr>
      <w:t xml:space="preserve"> </w:t>
    </w:r>
  </w:p>
  <w:p w14:paraId="19BE8A18" w14:textId="77777777" w:rsidR="00416792" w:rsidRDefault="009335C8">
    <w:pPr>
      <w:spacing w:after="0" w:line="259" w:lineRule="auto"/>
      <w:ind w:left="0" w:firstLine="0"/>
    </w:pPr>
    <w:r>
      <w:rPr>
        <w:color w:val="868686"/>
        <w:sz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21092" w14:textId="77777777" w:rsidR="00416792" w:rsidRDefault="00416792">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84B10" w14:textId="77777777" w:rsidR="00C87BB0" w:rsidRDefault="00C87BB0">
      <w:pPr>
        <w:spacing w:after="0" w:line="240" w:lineRule="auto"/>
      </w:pPr>
      <w:r>
        <w:separator/>
      </w:r>
    </w:p>
  </w:footnote>
  <w:footnote w:type="continuationSeparator" w:id="0">
    <w:p w14:paraId="33E5AD03" w14:textId="77777777" w:rsidR="00C87BB0" w:rsidRDefault="00C87B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772BD" w14:textId="77777777" w:rsidR="00416792" w:rsidRDefault="009335C8">
    <w:pPr>
      <w:spacing w:after="0" w:line="259" w:lineRule="auto"/>
      <w:ind w:left="0" w:right="1003" w:firstLine="0"/>
      <w:jc w:val="right"/>
    </w:pPr>
    <w:r>
      <w:rPr>
        <w:noProof/>
      </w:rPr>
      <w:drawing>
        <wp:anchor distT="0" distB="0" distL="114300" distR="114300" simplePos="0" relativeHeight="251658240" behindDoc="0" locked="0" layoutInCell="1" allowOverlap="0" wp14:anchorId="121C35DD" wp14:editId="5F4B2112">
          <wp:simplePos x="0" y="0"/>
          <wp:positionH relativeFrom="page">
            <wp:posOffset>1361948</wp:posOffset>
          </wp:positionH>
          <wp:positionV relativeFrom="page">
            <wp:posOffset>540385</wp:posOffset>
          </wp:positionV>
          <wp:extent cx="4764405" cy="647700"/>
          <wp:effectExtent l="0" t="0" r="0" b="0"/>
          <wp:wrapSquare wrapText="bothSides"/>
          <wp:docPr id="257" name="Picture 257"/>
          <wp:cNvGraphicFramePr/>
          <a:graphic xmlns:a="http://schemas.openxmlformats.org/drawingml/2006/main">
            <a:graphicData uri="http://schemas.openxmlformats.org/drawingml/2006/picture">
              <pic:pic xmlns:pic="http://schemas.openxmlformats.org/drawingml/2006/picture">
                <pic:nvPicPr>
                  <pic:cNvPr id="257" name="Picture 257"/>
                  <pic:cNvPicPr/>
                </pic:nvPicPr>
                <pic:blipFill>
                  <a:blip r:embed="rId1"/>
                  <a:stretch>
                    <a:fillRect/>
                  </a:stretch>
                </pic:blipFill>
                <pic:spPr>
                  <a:xfrm>
                    <a:off x="0" y="0"/>
                    <a:ext cx="4764405" cy="647700"/>
                  </a:xfrm>
                  <a:prstGeom prst="rect">
                    <a:avLst/>
                  </a:prstGeom>
                </pic:spPr>
              </pic:pic>
            </a:graphicData>
          </a:graphic>
        </wp:anchor>
      </w:drawing>
    </w:r>
    <w:r>
      <w:fldChar w:fldCharType="begin"/>
    </w:r>
    <w:r>
      <w:instrText xml:space="preserve"> PAGE   \* MERGEFORMAT </w:instrText>
    </w:r>
    <w:r>
      <w:fldChar w:fldCharType="separate"/>
    </w:r>
    <w:r>
      <w:rPr>
        <w:rFonts w:ascii="Arial" w:eastAsia="Arial" w:hAnsi="Arial" w:cs="Arial"/>
        <w:color w:val="BE1D37"/>
      </w:rPr>
      <w:t>2</w:t>
    </w:r>
    <w:r>
      <w:rPr>
        <w:rFonts w:ascii="Arial" w:eastAsia="Arial" w:hAnsi="Arial" w:cs="Arial"/>
        <w:color w:val="BE1D37"/>
      </w:rPr>
      <w:fldChar w:fldCharType="end"/>
    </w:r>
    <w:r>
      <w:rPr>
        <w:rFonts w:ascii="Arial" w:eastAsia="Arial" w:hAnsi="Arial" w:cs="Arial"/>
        <w:color w:val="BE1D37"/>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808FA" w14:textId="78ADC657" w:rsidR="00416792" w:rsidRDefault="009335C8">
    <w:pPr>
      <w:spacing w:after="0" w:line="259" w:lineRule="auto"/>
      <w:ind w:left="0" w:right="1003" w:firstLine="0"/>
      <w:jc w:val="right"/>
    </w:pPr>
    <w:r>
      <w:fldChar w:fldCharType="begin"/>
    </w:r>
    <w:r>
      <w:instrText xml:space="preserve"> PAGE   \* MERGEFORMAT </w:instrText>
    </w:r>
    <w:r>
      <w:fldChar w:fldCharType="separate"/>
    </w:r>
    <w:r>
      <w:rPr>
        <w:rFonts w:ascii="Arial" w:eastAsia="Arial" w:hAnsi="Arial" w:cs="Arial"/>
        <w:color w:val="BE1D37"/>
      </w:rPr>
      <w:t>2</w:t>
    </w:r>
    <w:r>
      <w:rPr>
        <w:rFonts w:ascii="Arial" w:eastAsia="Arial" w:hAnsi="Arial" w:cs="Arial"/>
        <w:color w:val="BE1D37"/>
      </w:rPr>
      <w:fldChar w:fldCharType="end"/>
    </w:r>
    <w:r>
      <w:rPr>
        <w:rFonts w:ascii="Arial" w:eastAsia="Arial" w:hAnsi="Arial" w:cs="Arial"/>
        <w:color w:val="BE1D37"/>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A9CEA" w14:textId="77777777" w:rsidR="00416792" w:rsidRDefault="00416792">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49EA"/>
    <w:multiLevelType w:val="hybridMultilevel"/>
    <w:tmpl w:val="59488780"/>
    <w:lvl w:ilvl="0" w:tplc="23002A0C">
      <w:start w:val="16"/>
      <w:numFmt w:val="decimal"/>
      <w:lvlText w:val="%1."/>
      <w:lvlJc w:val="left"/>
      <w:pPr>
        <w:ind w:left="644" w:hanging="360"/>
      </w:pPr>
      <w:rPr>
        <w:rFonts w:hint="default"/>
      </w:r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abstractNum w:abstractNumId="1" w15:restartNumberingAfterBreak="0">
    <w:nsid w:val="051A7154"/>
    <w:multiLevelType w:val="hybridMultilevel"/>
    <w:tmpl w:val="FE7C7630"/>
    <w:lvl w:ilvl="0" w:tplc="55DEBD5C">
      <w:start w:val="16"/>
      <w:numFmt w:val="decimal"/>
      <w:lvlText w:val="%1."/>
      <w:lvlJc w:val="left"/>
      <w:pPr>
        <w:ind w:left="1065" w:hanging="360"/>
      </w:pPr>
      <w:rPr>
        <w:rFonts w:ascii="Barlow" w:hAnsi="Barlow" w:cs="Arial" w:hint="default"/>
        <w:spacing w:val="-3"/>
        <w:w w:val="100"/>
        <w:sz w:val="20"/>
        <w:szCs w:val="2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64F27B4"/>
    <w:multiLevelType w:val="multilevel"/>
    <w:tmpl w:val="67661CA8"/>
    <w:lvl w:ilvl="0">
      <w:start w:val="1"/>
      <w:numFmt w:val="bullet"/>
      <w:pStyle w:val="ListBullet"/>
      <w:lvlText w:val=""/>
      <w:lvlJc w:val="left"/>
      <w:pPr>
        <w:ind w:left="170" w:hanging="170"/>
      </w:pPr>
      <w:rPr>
        <w:rFonts w:ascii="Symbol" w:hAnsi="Symbol" w:hint="default"/>
        <w:color w:val="auto"/>
      </w:rPr>
    </w:lvl>
    <w:lvl w:ilvl="1">
      <w:start w:val="1"/>
      <w:numFmt w:val="bullet"/>
      <w:pStyle w:val="ListBullet2"/>
      <w:lvlText w:val=""/>
      <w:lvlJc w:val="left"/>
      <w:pPr>
        <w:ind w:left="340" w:hanging="170"/>
      </w:pPr>
      <w:rPr>
        <w:rFonts w:ascii="Symbol" w:hAnsi="Symbol" w:hint="default"/>
        <w:color w:val="auto"/>
      </w:rPr>
    </w:lvl>
    <w:lvl w:ilvl="2">
      <w:start w:val="1"/>
      <w:numFmt w:val="decimal"/>
      <w:pStyle w:val="ListNumber"/>
      <w:lvlText w:val="%3."/>
      <w:lvlJc w:val="left"/>
      <w:pPr>
        <w:ind w:left="170" w:hanging="17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D99618D"/>
    <w:multiLevelType w:val="hybridMultilevel"/>
    <w:tmpl w:val="34A4C242"/>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 w15:restartNumberingAfterBreak="0">
    <w:nsid w:val="1880179C"/>
    <w:multiLevelType w:val="hybridMultilevel"/>
    <w:tmpl w:val="C80A9C90"/>
    <w:lvl w:ilvl="0" w:tplc="C5EA5464">
      <w:start w:val="1"/>
      <w:numFmt w:val="bullet"/>
      <w:lvlText w:val="•"/>
      <w:lvlJc w:val="left"/>
      <w:pPr>
        <w:ind w:left="705"/>
      </w:pPr>
      <w:rPr>
        <w:rFonts w:ascii="Arial" w:eastAsia="Arial" w:hAnsi="Arial" w:cs="Arial"/>
        <w:b w:val="0"/>
        <w:i w:val="0"/>
        <w:strike w:val="0"/>
        <w:dstrike w:val="0"/>
        <w:color w:val="808284"/>
        <w:sz w:val="20"/>
        <w:szCs w:val="20"/>
        <w:u w:val="none" w:color="000000"/>
        <w:bdr w:val="none" w:sz="0" w:space="0" w:color="auto"/>
        <w:shd w:val="clear" w:color="auto" w:fill="auto"/>
        <w:vertAlign w:val="baseline"/>
      </w:rPr>
    </w:lvl>
    <w:lvl w:ilvl="1" w:tplc="005C3E24">
      <w:start w:val="1"/>
      <w:numFmt w:val="bullet"/>
      <w:lvlText w:val="o"/>
      <w:lvlJc w:val="left"/>
      <w:pPr>
        <w:ind w:left="1428"/>
      </w:pPr>
      <w:rPr>
        <w:rFonts w:ascii="Segoe UI Symbol" w:eastAsia="Segoe UI Symbol" w:hAnsi="Segoe UI Symbol" w:cs="Segoe UI Symbol"/>
        <w:b w:val="0"/>
        <w:i w:val="0"/>
        <w:strike w:val="0"/>
        <w:dstrike w:val="0"/>
        <w:color w:val="808284"/>
        <w:sz w:val="20"/>
        <w:szCs w:val="20"/>
        <w:u w:val="none" w:color="000000"/>
        <w:bdr w:val="none" w:sz="0" w:space="0" w:color="auto"/>
        <w:shd w:val="clear" w:color="auto" w:fill="auto"/>
        <w:vertAlign w:val="baseline"/>
      </w:rPr>
    </w:lvl>
    <w:lvl w:ilvl="2" w:tplc="599AFE40">
      <w:start w:val="1"/>
      <w:numFmt w:val="bullet"/>
      <w:lvlText w:val="▪"/>
      <w:lvlJc w:val="left"/>
      <w:pPr>
        <w:ind w:left="2148"/>
      </w:pPr>
      <w:rPr>
        <w:rFonts w:ascii="Segoe UI Symbol" w:eastAsia="Segoe UI Symbol" w:hAnsi="Segoe UI Symbol" w:cs="Segoe UI Symbol"/>
        <w:b w:val="0"/>
        <w:i w:val="0"/>
        <w:strike w:val="0"/>
        <w:dstrike w:val="0"/>
        <w:color w:val="808284"/>
        <w:sz w:val="20"/>
        <w:szCs w:val="20"/>
        <w:u w:val="none" w:color="000000"/>
        <w:bdr w:val="none" w:sz="0" w:space="0" w:color="auto"/>
        <w:shd w:val="clear" w:color="auto" w:fill="auto"/>
        <w:vertAlign w:val="baseline"/>
      </w:rPr>
    </w:lvl>
    <w:lvl w:ilvl="3" w:tplc="9AB0DB9C">
      <w:start w:val="1"/>
      <w:numFmt w:val="bullet"/>
      <w:lvlText w:val="•"/>
      <w:lvlJc w:val="left"/>
      <w:pPr>
        <w:ind w:left="2868"/>
      </w:pPr>
      <w:rPr>
        <w:rFonts w:ascii="Arial" w:eastAsia="Arial" w:hAnsi="Arial" w:cs="Arial"/>
        <w:b w:val="0"/>
        <w:i w:val="0"/>
        <w:strike w:val="0"/>
        <w:dstrike w:val="0"/>
        <w:color w:val="808284"/>
        <w:sz w:val="20"/>
        <w:szCs w:val="20"/>
        <w:u w:val="none" w:color="000000"/>
        <w:bdr w:val="none" w:sz="0" w:space="0" w:color="auto"/>
        <w:shd w:val="clear" w:color="auto" w:fill="auto"/>
        <w:vertAlign w:val="baseline"/>
      </w:rPr>
    </w:lvl>
    <w:lvl w:ilvl="4" w:tplc="945C1BFE">
      <w:start w:val="1"/>
      <w:numFmt w:val="bullet"/>
      <w:lvlText w:val="o"/>
      <w:lvlJc w:val="left"/>
      <w:pPr>
        <w:ind w:left="3588"/>
      </w:pPr>
      <w:rPr>
        <w:rFonts w:ascii="Segoe UI Symbol" w:eastAsia="Segoe UI Symbol" w:hAnsi="Segoe UI Symbol" w:cs="Segoe UI Symbol"/>
        <w:b w:val="0"/>
        <w:i w:val="0"/>
        <w:strike w:val="0"/>
        <w:dstrike w:val="0"/>
        <w:color w:val="808284"/>
        <w:sz w:val="20"/>
        <w:szCs w:val="20"/>
        <w:u w:val="none" w:color="000000"/>
        <w:bdr w:val="none" w:sz="0" w:space="0" w:color="auto"/>
        <w:shd w:val="clear" w:color="auto" w:fill="auto"/>
        <w:vertAlign w:val="baseline"/>
      </w:rPr>
    </w:lvl>
    <w:lvl w:ilvl="5" w:tplc="51906484">
      <w:start w:val="1"/>
      <w:numFmt w:val="bullet"/>
      <w:lvlText w:val="▪"/>
      <w:lvlJc w:val="left"/>
      <w:pPr>
        <w:ind w:left="4308"/>
      </w:pPr>
      <w:rPr>
        <w:rFonts w:ascii="Segoe UI Symbol" w:eastAsia="Segoe UI Symbol" w:hAnsi="Segoe UI Symbol" w:cs="Segoe UI Symbol"/>
        <w:b w:val="0"/>
        <w:i w:val="0"/>
        <w:strike w:val="0"/>
        <w:dstrike w:val="0"/>
        <w:color w:val="808284"/>
        <w:sz w:val="20"/>
        <w:szCs w:val="20"/>
        <w:u w:val="none" w:color="000000"/>
        <w:bdr w:val="none" w:sz="0" w:space="0" w:color="auto"/>
        <w:shd w:val="clear" w:color="auto" w:fill="auto"/>
        <w:vertAlign w:val="baseline"/>
      </w:rPr>
    </w:lvl>
    <w:lvl w:ilvl="6" w:tplc="8454EBA4">
      <w:start w:val="1"/>
      <w:numFmt w:val="bullet"/>
      <w:lvlText w:val="•"/>
      <w:lvlJc w:val="left"/>
      <w:pPr>
        <w:ind w:left="5028"/>
      </w:pPr>
      <w:rPr>
        <w:rFonts w:ascii="Arial" w:eastAsia="Arial" w:hAnsi="Arial" w:cs="Arial"/>
        <w:b w:val="0"/>
        <w:i w:val="0"/>
        <w:strike w:val="0"/>
        <w:dstrike w:val="0"/>
        <w:color w:val="808284"/>
        <w:sz w:val="20"/>
        <w:szCs w:val="20"/>
        <w:u w:val="none" w:color="000000"/>
        <w:bdr w:val="none" w:sz="0" w:space="0" w:color="auto"/>
        <w:shd w:val="clear" w:color="auto" w:fill="auto"/>
        <w:vertAlign w:val="baseline"/>
      </w:rPr>
    </w:lvl>
    <w:lvl w:ilvl="7" w:tplc="AE2A2E90">
      <w:start w:val="1"/>
      <w:numFmt w:val="bullet"/>
      <w:lvlText w:val="o"/>
      <w:lvlJc w:val="left"/>
      <w:pPr>
        <w:ind w:left="5748"/>
      </w:pPr>
      <w:rPr>
        <w:rFonts w:ascii="Segoe UI Symbol" w:eastAsia="Segoe UI Symbol" w:hAnsi="Segoe UI Symbol" w:cs="Segoe UI Symbol"/>
        <w:b w:val="0"/>
        <w:i w:val="0"/>
        <w:strike w:val="0"/>
        <w:dstrike w:val="0"/>
        <w:color w:val="808284"/>
        <w:sz w:val="20"/>
        <w:szCs w:val="20"/>
        <w:u w:val="none" w:color="000000"/>
        <w:bdr w:val="none" w:sz="0" w:space="0" w:color="auto"/>
        <w:shd w:val="clear" w:color="auto" w:fill="auto"/>
        <w:vertAlign w:val="baseline"/>
      </w:rPr>
    </w:lvl>
    <w:lvl w:ilvl="8" w:tplc="8FD216BE">
      <w:start w:val="1"/>
      <w:numFmt w:val="bullet"/>
      <w:lvlText w:val="▪"/>
      <w:lvlJc w:val="left"/>
      <w:pPr>
        <w:ind w:left="6468"/>
      </w:pPr>
      <w:rPr>
        <w:rFonts w:ascii="Segoe UI Symbol" w:eastAsia="Segoe UI Symbol" w:hAnsi="Segoe UI Symbol" w:cs="Segoe UI Symbol"/>
        <w:b w:val="0"/>
        <w:i w:val="0"/>
        <w:strike w:val="0"/>
        <w:dstrike w:val="0"/>
        <w:color w:val="808284"/>
        <w:sz w:val="20"/>
        <w:szCs w:val="20"/>
        <w:u w:val="none" w:color="000000"/>
        <w:bdr w:val="none" w:sz="0" w:space="0" w:color="auto"/>
        <w:shd w:val="clear" w:color="auto" w:fill="auto"/>
        <w:vertAlign w:val="baseline"/>
      </w:rPr>
    </w:lvl>
  </w:abstractNum>
  <w:abstractNum w:abstractNumId="5" w15:restartNumberingAfterBreak="0">
    <w:nsid w:val="201D39A5"/>
    <w:multiLevelType w:val="hybridMultilevel"/>
    <w:tmpl w:val="7944C260"/>
    <w:lvl w:ilvl="0" w:tplc="5FDCD0EA">
      <w:start w:val="16"/>
      <w:numFmt w:val="decimal"/>
      <w:lvlText w:val="%1."/>
      <w:lvlJc w:val="left"/>
      <w:pPr>
        <w:ind w:left="705"/>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1" w:tplc="53CE95AE">
      <w:start w:val="1"/>
      <w:numFmt w:val="lowerLetter"/>
      <w:lvlText w:val="%2"/>
      <w:lvlJc w:val="left"/>
      <w:pPr>
        <w:ind w:left="144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2" w:tplc="B5B43FCA">
      <w:start w:val="1"/>
      <w:numFmt w:val="lowerRoman"/>
      <w:lvlText w:val="%3"/>
      <w:lvlJc w:val="left"/>
      <w:pPr>
        <w:ind w:left="216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3" w:tplc="960A77AC">
      <w:start w:val="1"/>
      <w:numFmt w:val="decimal"/>
      <w:lvlText w:val="%4"/>
      <w:lvlJc w:val="left"/>
      <w:pPr>
        <w:ind w:left="288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4" w:tplc="86BE92F8">
      <w:start w:val="1"/>
      <w:numFmt w:val="lowerLetter"/>
      <w:lvlText w:val="%5"/>
      <w:lvlJc w:val="left"/>
      <w:pPr>
        <w:ind w:left="360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5" w:tplc="ACB41958">
      <w:start w:val="1"/>
      <w:numFmt w:val="lowerRoman"/>
      <w:lvlText w:val="%6"/>
      <w:lvlJc w:val="left"/>
      <w:pPr>
        <w:ind w:left="432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6" w:tplc="B41C04A0">
      <w:start w:val="1"/>
      <w:numFmt w:val="decimal"/>
      <w:lvlText w:val="%7"/>
      <w:lvlJc w:val="left"/>
      <w:pPr>
        <w:ind w:left="504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7" w:tplc="D2826250">
      <w:start w:val="1"/>
      <w:numFmt w:val="lowerLetter"/>
      <w:lvlText w:val="%8"/>
      <w:lvlJc w:val="left"/>
      <w:pPr>
        <w:ind w:left="576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8" w:tplc="19DEDEEA">
      <w:start w:val="1"/>
      <w:numFmt w:val="lowerRoman"/>
      <w:lvlText w:val="%9"/>
      <w:lvlJc w:val="left"/>
      <w:pPr>
        <w:ind w:left="648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abstractNum>
  <w:abstractNum w:abstractNumId="6" w15:restartNumberingAfterBreak="0">
    <w:nsid w:val="21C0011B"/>
    <w:multiLevelType w:val="hybridMultilevel"/>
    <w:tmpl w:val="51C4643A"/>
    <w:lvl w:ilvl="0" w:tplc="9E42C698">
      <w:start w:val="16"/>
      <w:numFmt w:val="decimal"/>
      <w:lvlText w:val="%1."/>
      <w:lvlJc w:val="left"/>
      <w:pPr>
        <w:ind w:left="720" w:hanging="360"/>
      </w:pPr>
      <w:rPr>
        <w:rFonts w:ascii="Barlow" w:hAnsi="Barlow" w:cs="Arial" w:hint="default"/>
        <w:spacing w:val="-3"/>
        <w:w w:val="100"/>
        <w:sz w:val="20"/>
        <w:szCs w:val="2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3BD63AF9"/>
    <w:multiLevelType w:val="hybridMultilevel"/>
    <w:tmpl w:val="335A4936"/>
    <w:lvl w:ilvl="0" w:tplc="F836F5FC">
      <w:start w:val="13"/>
      <w:numFmt w:val="decimal"/>
      <w:lvlText w:val="%1."/>
      <w:lvlJc w:val="left"/>
      <w:pPr>
        <w:ind w:left="705"/>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1" w:tplc="6930E486">
      <w:start w:val="1"/>
      <w:numFmt w:val="lowerLetter"/>
      <w:lvlText w:val="%2"/>
      <w:lvlJc w:val="left"/>
      <w:pPr>
        <w:ind w:left="144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2" w:tplc="80ACEFC4">
      <w:start w:val="1"/>
      <w:numFmt w:val="lowerRoman"/>
      <w:lvlText w:val="%3"/>
      <w:lvlJc w:val="left"/>
      <w:pPr>
        <w:ind w:left="216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3" w:tplc="C27A5732">
      <w:start w:val="1"/>
      <w:numFmt w:val="decimal"/>
      <w:lvlText w:val="%4"/>
      <w:lvlJc w:val="left"/>
      <w:pPr>
        <w:ind w:left="288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4" w:tplc="828CB0C6">
      <w:start w:val="1"/>
      <w:numFmt w:val="lowerLetter"/>
      <w:lvlText w:val="%5"/>
      <w:lvlJc w:val="left"/>
      <w:pPr>
        <w:ind w:left="360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5" w:tplc="0A5A5C9A">
      <w:start w:val="1"/>
      <w:numFmt w:val="lowerRoman"/>
      <w:lvlText w:val="%6"/>
      <w:lvlJc w:val="left"/>
      <w:pPr>
        <w:ind w:left="432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6" w:tplc="E4FE7D24">
      <w:start w:val="1"/>
      <w:numFmt w:val="decimal"/>
      <w:lvlText w:val="%7"/>
      <w:lvlJc w:val="left"/>
      <w:pPr>
        <w:ind w:left="504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7" w:tplc="2B524166">
      <w:start w:val="1"/>
      <w:numFmt w:val="lowerLetter"/>
      <w:lvlText w:val="%8"/>
      <w:lvlJc w:val="left"/>
      <w:pPr>
        <w:ind w:left="576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8" w:tplc="5D5C2C3C">
      <w:start w:val="1"/>
      <w:numFmt w:val="lowerRoman"/>
      <w:lvlText w:val="%9"/>
      <w:lvlJc w:val="left"/>
      <w:pPr>
        <w:ind w:left="648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abstractNum>
  <w:abstractNum w:abstractNumId="8" w15:restartNumberingAfterBreak="0">
    <w:nsid w:val="3CE3003C"/>
    <w:multiLevelType w:val="hybridMultilevel"/>
    <w:tmpl w:val="4EF0BECE"/>
    <w:lvl w:ilvl="0" w:tplc="678A7A76">
      <w:start w:val="1"/>
      <w:numFmt w:val="decimal"/>
      <w:lvlText w:val="%1."/>
      <w:lvlJc w:val="left"/>
      <w:pPr>
        <w:ind w:left="705"/>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1" w:tplc="8DC2B974">
      <w:start w:val="1"/>
      <w:numFmt w:val="lowerLetter"/>
      <w:lvlText w:val="%2"/>
      <w:lvlJc w:val="left"/>
      <w:pPr>
        <w:ind w:left="144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2" w:tplc="1234B0D0">
      <w:start w:val="1"/>
      <w:numFmt w:val="lowerRoman"/>
      <w:lvlText w:val="%3"/>
      <w:lvlJc w:val="left"/>
      <w:pPr>
        <w:ind w:left="216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3" w:tplc="8D3831CA">
      <w:start w:val="1"/>
      <w:numFmt w:val="decimal"/>
      <w:lvlText w:val="%4"/>
      <w:lvlJc w:val="left"/>
      <w:pPr>
        <w:ind w:left="288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4" w:tplc="6394B1DA">
      <w:start w:val="1"/>
      <w:numFmt w:val="lowerLetter"/>
      <w:lvlText w:val="%5"/>
      <w:lvlJc w:val="left"/>
      <w:pPr>
        <w:ind w:left="360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5" w:tplc="6A1406DC">
      <w:start w:val="1"/>
      <w:numFmt w:val="lowerRoman"/>
      <w:lvlText w:val="%6"/>
      <w:lvlJc w:val="left"/>
      <w:pPr>
        <w:ind w:left="432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6" w:tplc="66427EC8">
      <w:start w:val="1"/>
      <w:numFmt w:val="decimal"/>
      <w:lvlText w:val="%7"/>
      <w:lvlJc w:val="left"/>
      <w:pPr>
        <w:ind w:left="504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7" w:tplc="4036A638">
      <w:start w:val="1"/>
      <w:numFmt w:val="lowerLetter"/>
      <w:lvlText w:val="%8"/>
      <w:lvlJc w:val="left"/>
      <w:pPr>
        <w:ind w:left="576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lvl w:ilvl="8" w:tplc="5D5AA30C">
      <w:start w:val="1"/>
      <w:numFmt w:val="lowerRoman"/>
      <w:lvlText w:val="%9"/>
      <w:lvlJc w:val="left"/>
      <w:pPr>
        <w:ind w:left="6480"/>
      </w:pPr>
      <w:rPr>
        <w:rFonts w:ascii="Calibri" w:eastAsia="Calibri" w:hAnsi="Calibri" w:cs="Calibri"/>
        <w:b w:val="0"/>
        <w:i w:val="0"/>
        <w:strike w:val="0"/>
        <w:dstrike w:val="0"/>
        <w:color w:val="808284"/>
        <w:sz w:val="20"/>
        <w:szCs w:val="20"/>
        <w:u w:val="none" w:color="000000"/>
        <w:bdr w:val="none" w:sz="0" w:space="0" w:color="auto"/>
        <w:shd w:val="clear" w:color="auto" w:fill="auto"/>
        <w:vertAlign w:val="baseline"/>
      </w:rPr>
    </w:lvl>
  </w:abstractNum>
  <w:abstractNum w:abstractNumId="9" w15:restartNumberingAfterBreak="0">
    <w:nsid w:val="57BA52F1"/>
    <w:multiLevelType w:val="hybridMultilevel"/>
    <w:tmpl w:val="5CA216B8"/>
    <w:lvl w:ilvl="0" w:tplc="ED046F5C">
      <w:start w:val="15"/>
      <w:numFmt w:val="decimal"/>
      <w:lvlText w:val="%1."/>
      <w:lvlJc w:val="left"/>
      <w:pPr>
        <w:ind w:left="1065" w:hanging="360"/>
      </w:pPr>
      <w:rPr>
        <w:rFonts w:ascii="Barlow" w:hAnsi="Barlow" w:cs="Arial" w:hint="default"/>
        <w:spacing w:val="-3"/>
        <w:w w:val="100"/>
        <w:sz w:val="20"/>
        <w:szCs w:val="2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740A745E"/>
    <w:multiLevelType w:val="hybridMultilevel"/>
    <w:tmpl w:val="9564C648"/>
    <w:lvl w:ilvl="0" w:tplc="3C9CB364">
      <w:start w:val="1"/>
      <w:numFmt w:val="decimal"/>
      <w:lvlText w:val="%1."/>
      <w:lvlJc w:val="left"/>
      <w:pPr>
        <w:ind w:left="720" w:hanging="360"/>
      </w:pPr>
      <w:rPr>
        <w:rFonts w:ascii="Barlow" w:hAnsi="Barlow" w:cs="Arial" w:hint="default"/>
        <w:spacing w:val="-3"/>
        <w:w w:val="100"/>
        <w:sz w:val="20"/>
        <w:szCs w:val="2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7"/>
  </w:num>
  <w:num w:numId="3">
    <w:abstractNumId w:val="5"/>
  </w:num>
  <w:num w:numId="4">
    <w:abstractNumId w:val="4"/>
  </w:num>
  <w:num w:numId="5">
    <w:abstractNumId w:val="0"/>
  </w:num>
  <w:num w:numId="6">
    <w:abstractNumId w:val="2"/>
  </w:num>
  <w:num w:numId="7">
    <w:abstractNumId w:val="2"/>
    <w:lvlOverride w:ilvl="0">
      <w:lvl w:ilvl="0">
        <w:start w:val="1"/>
        <w:numFmt w:val="bullet"/>
        <w:pStyle w:val="ListBullet"/>
        <w:lvlText w:val=""/>
        <w:lvlJc w:val="left"/>
        <w:pPr>
          <w:ind w:left="170" w:hanging="170"/>
        </w:pPr>
        <w:rPr>
          <w:rFonts w:ascii="Symbol" w:hAnsi="Symbol" w:hint="default"/>
          <w:color w:val="auto"/>
        </w:rPr>
      </w:lvl>
    </w:lvlOverride>
    <w:lvlOverride w:ilvl="1">
      <w:lvl w:ilvl="1">
        <w:start w:val="1"/>
        <w:numFmt w:val="bullet"/>
        <w:pStyle w:val="ListBullet2"/>
        <w:lvlText w:val=""/>
        <w:lvlJc w:val="left"/>
        <w:pPr>
          <w:ind w:left="340" w:hanging="170"/>
        </w:pPr>
        <w:rPr>
          <w:rFonts w:ascii="Symbol" w:hAnsi="Symbol" w:hint="default"/>
          <w:color w:val="auto"/>
        </w:rPr>
      </w:lvl>
    </w:lvlOverride>
    <w:lvlOverride w:ilvl="2">
      <w:lvl w:ilvl="2">
        <w:start w:val="1"/>
        <w:numFmt w:val="decimal"/>
        <w:pStyle w:val="ListNumber"/>
        <w:lvlText w:val="%3."/>
        <w:lvlJc w:val="left"/>
        <w:pPr>
          <w:ind w:left="227" w:hanging="227"/>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10"/>
  </w:num>
  <w:num w:numId="9">
    <w:abstractNumId w:val="6"/>
  </w:num>
  <w:num w:numId="10">
    <w:abstractNumId w:val="3"/>
  </w:num>
  <w:num w:numId="11">
    <w:abstractNumId w:val="9"/>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9"/>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MDQzMLW0NDQ3sDRR0lEKTi0uzszPAykwrgUAcfx4YiwAAAA="/>
  </w:docVars>
  <w:rsids>
    <w:rsidRoot w:val="00416792"/>
    <w:rsid w:val="00001210"/>
    <w:rsid w:val="000019AA"/>
    <w:rsid w:val="00001CC4"/>
    <w:rsid w:val="00004804"/>
    <w:rsid w:val="000048F3"/>
    <w:rsid w:val="00005E7A"/>
    <w:rsid w:val="00010396"/>
    <w:rsid w:val="00011CE6"/>
    <w:rsid w:val="000129E4"/>
    <w:rsid w:val="0001428C"/>
    <w:rsid w:val="000159EE"/>
    <w:rsid w:val="00020645"/>
    <w:rsid w:val="00022C05"/>
    <w:rsid w:val="0002361C"/>
    <w:rsid w:val="00024421"/>
    <w:rsid w:val="00026808"/>
    <w:rsid w:val="000333B7"/>
    <w:rsid w:val="000365E9"/>
    <w:rsid w:val="00040923"/>
    <w:rsid w:val="000437C8"/>
    <w:rsid w:val="00045024"/>
    <w:rsid w:val="00053925"/>
    <w:rsid w:val="000551B1"/>
    <w:rsid w:val="0005741A"/>
    <w:rsid w:val="00060259"/>
    <w:rsid w:val="00060C72"/>
    <w:rsid w:val="00061936"/>
    <w:rsid w:val="00063196"/>
    <w:rsid w:val="00063CC3"/>
    <w:rsid w:val="00063D35"/>
    <w:rsid w:val="000667C5"/>
    <w:rsid w:val="000673F9"/>
    <w:rsid w:val="0006763D"/>
    <w:rsid w:val="00067CCC"/>
    <w:rsid w:val="00072D61"/>
    <w:rsid w:val="00072E20"/>
    <w:rsid w:val="0007473C"/>
    <w:rsid w:val="00076C6B"/>
    <w:rsid w:val="00080E30"/>
    <w:rsid w:val="00083B95"/>
    <w:rsid w:val="00084427"/>
    <w:rsid w:val="00086C57"/>
    <w:rsid w:val="00087BB9"/>
    <w:rsid w:val="00094A80"/>
    <w:rsid w:val="000957E2"/>
    <w:rsid w:val="000965C1"/>
    <w:rsid w:val="000A2347"/>
    <w:rsid w:val="000A503F"/>
    <w:rsid w:val="000A75AA"/>
    <w:rsid w:val="000A77AE"/>
    <w:rsid w:val="000A7920"/>
    <w:rsid w:val="000B02B9"/>
    <w:rsid w:val="000B3E50"/>
    <w:rsid w:val="000B3F08"/>
    <w:rsid w:val="000B703B"/>
    <w:rsid w:val="000B7367"/>
    <w:rsid w:val="000C4A70"/>
    <w:rsid w:val="000C60F6"/>
    <w:rsid w:val="000C6DF7"/>
    <w:rsid w:val="000C76BD"/>
    <w:rsid w:val="000D1930"/>
    <w:rsid w:val="000D5246"/>
    <w:rsid w:val="000E2F95"/>
    <w:rsid w:val="000E3574"/>
    <w:rsid w:val="000E799B"/>
    <w:rsid w:val="000E7C8C"/>
    <w:rsid w:val="000F29C9"/>
    <w:rsid w:val="000F442E"/>
    <w:rsid w:val="000F5532"/>
    <w:rsid w:val="000F658A"/>
    <w:rsid w:val="000F7B2D"/>
    <w:rsid w:val="00100339"/>
    <w:rsid w:val="001007FB"/>
    <w:rsid w:val="00103068"/>
    <w:rsid w:val="00104F07"/>
    <w:rsid w:val="00110C85"/>
    <w:rsid w:val="00112A99"/>
    <w:rsid w:val="00116363"/>
    <w:rsid w:val="0011772E"/>
    <w:rsid w:val="00117753"/>
    <w:rsid w:val="00117C85"/>
    <w:rsid w:val="0012021C"/>
    <w:rsid w:val="00121963"/>
    <w:rsid w:val="00122EC7"/>
    <w:rsid w:val="00123813"/>
    <w:rsid w:val="0012484A"/>
    <w:rsid w:val="001261C6"/>
    <w:rsid w:val="00126244"/>
    <w:rsid w:val="00126E45"/>
    <w:rsid w:val="00127E3F"/>
    <w:rsid w:val="001312F0"/>
    <w:rsid w:val="00132C84"/>
    <w:rsid w:val="0013408E"/>
    <w:rsid w:val="001343A1"/>
    <w:rsid w:val="001405B0"/>
    <w:rsid w:val="001473D9"/>
    <w:rsid w:val="00153837"/>
    <w:rsid w:val="00154EEC"/>
    <w:rsid w:val="0015613A"/>
    <w:rsid w:val="0015636E"/>
    <w:rsid w:val="00156C7D"/>
    <w:rsid w:val="0016210A"/>
    <w:rsid w:val="00162B65"/>
    <w:rsid w:val="00164412"/>
    <w:rsid w:val="0017425F"/>
    <w:rsid w:val="0018167A"/>
    <w:rsid w:val="0018307E"/>
    <w:rsid w:val="001861F2"/>
    <w:rsid w:val="001962E9"/>
    <w:rsid w:val="001A4328"/>
    <w:rsid w:val="001A69CC"/>
    <w:rsid w:val="001A6B85"/>
    <w:rsid w:val="001B1BA7"/>
    <w:rsid w:val="001B3E46"/>
    <w:rsid w:val="001C1002"/>
    <w:rsid w:val="001C15CB"/>
    <w:rsid w:val="001D14BE"/>
    <w:rsid w:val="001D1561"/>
    <w:rsid w:val="001E2832"/>
    <w:rsid w:val="001E343A"/>
    <w:rsid w:val="001E55F6"/>
    <w:rsid w:val="001E6B6A"/>
    <w:rsid w:val="001F1978"/>
    <w:rsid w:val="001F2B48"/>
    <w:rsid w:val="001F369B"/>
    <w:rsid w:val="001F5423"/>
    <w:rsid w:val="001F669D"/>
    <w:rsid w:val="001F77F3"/>
    <w:rsid w:val="001F7CDE"/>
    <w:rsid w:val="00200491"/>
    <w:rsid w:val="00200EF7"/>
    <w:rsid w:val="00201530"/>
    <w:rsid w:val="002078DC"/>
    <w:rsid w:val="00214EBB"/>
    <w:rsid w:val="00222454"/>
    <w:rsid w:val="00222E16"/>
    <w:rsid w:val="00226008"/>
    <w:rsid w:val="002323A1"/>
    <w:rsid w:val="00235EE4"/>
    <w:rsid w:val="00236CE7"/>
    <w:rsid w:val="00237F6B"/>
    <w:rsid w:val="00243E5E"/>
    <w:rsid w:val="00245587"/>
    <w:rsid w:val="00250C05"/>
    <w:rsid w:val="002528E9"/>
    <w:rsid w:val="002531BB"/>
    <w:rsid w:val="00257D6B"/>
    <w:rsid w:val="0026100D"/>
    <w:rsid w:val="00261E33"/>
    <w:rsid w:val="00263E47"/>
    <w:rsid w:val="00265AE2"/>
    <w:rsid w:val="002665FE"/>
    <w:rsid w:val="002668C6"/>
    <w:rsid w:val="00271EAC"/>
    <w:rsid w:val="002729CD"/>
    <w:rsid w:val="002735D1"/>
    <w:rsid w:val="002778A5"/>
    <w:rsid w:val="00280796"/>
    <w:rsid w:val="00280A2A"/>
    <w:rsid w:val="00281A5B"/>
    <w:rsid w:val="0028290F"/>
    <w:rsid w:val="00283899"/>
    <w:rsid w:val="002849FC"/>
    <w:rsid w:val="002854D3"/>
    <w:rsid w:val="00286AB2"/>
    <w:rsid w:val="00291F85"/>
    <w:rsid w:val="002971E3"/>
    <w:rsid w:val="002A07CE"/>
    <w:rsid w:val="002A149A"/>
    <w:rsid w:val="002A1DC9"/>
    <w:rsid w:val="002A3B1B"/>
    <w:rsid w:val="002A5829"/>
    <w:rsid w:val="002A7ACB"/>
    <w:rsid w:val="002B3667"/>
    <w:rsid w:val="002B51C7"/>
    <w:rsid w:val="002B5366"/>
    <w:rsid w:val="002C03D2"/>
    <w:rsid w:val="002C0B42"/>
    <w:rsid w:val="002C322A"/>
    <w:rsid w:val="002C569D"/>
    <w:rsid w:val="002C62AC"/>
    <w:rsid w:val="002D0839"/>
    <w:rsid w:val="002E6175"/>
    <w:rsid w:val="002E64F4"/>
    <w:rsid w:val="002F273D"/>
    <w:rsid w:val="002F52B4"/>
    <w:rsid w:val="002F5685"/>
    <w:rsid w:val="002F6779"/>
    <w:rsid w:val="002F6FD4"/>
    <w:rsid w:val="002F746B"/>
    <w:rsid w:val="003005A6"/>
    <w:rsid w:val="00301A42"/>
    <w:rsid w:val="0030219A"/>
    <w:rsid w:val="00306DB6"/>
    <w:rsid w:val="00307006"/>
    <w:rsid w:val="00310E78"/>
    <w:rsid w:val="003123F5"/>
    <w:rsid w:val="00313D91"/>
    <w:rsid w:val="00314D22"/>
    <w:rsid w:val="00326B4D"/>
    <w:rsid w:val="00331514"/>
    <w:rsid w:val="003340CD"/>
    <w:rsid w:val="0033446C"/>
    <w:rsid w:val="00335CAF"/>
    <w:rsid w:val="00341C7A"/>
    <w:rsid w:val="00342A1C"/>
    <w:rsid w:val="00342B38"/>
    <w:rsid w:val="00344DE1"/>
    <w:rsid w:val="00345BC7"/>
    <w:rsid w:val="00347586"/>
    <w:rsid w:val="003476AB"/>
    <w:rsid w:val="0035185F"/>
    <w:rsid w:val="00351A18"/>
    <w:rsid w:val="00353153"/>
    <w:rsid w:val="00355523"/>
    <w:rsid w:val="003559C0"/>
    <w:rsid w:val="00357218"/>
    <w:rsid w:val="00360C91"/>
    <w:rsid w:val="0036164F"/>
    <w:rsid w:val="0036265D"/>
    <w:rsid w:val="00363BDE"/>
    <w:rsid w:val="0036574F"/>
    <w:rsid w:val="00365B4E"/>
    <w:rsid w:val="00366C4C"/>
    <w:rsid w:val="003674E8"/>
    <w:rsid w:val="00371367"/>
    <w:rsid w:val="00375053"/>
    <w:rsid w:val="00376365"/>
    <w:rsid w:val="003807F9"/>
    <w:rsid w:val="00380A47"/>
    <w:rsid w:val="00381BEB"/>
    <w:rsid w:val="00384F06"/>
    <w:rsid w:val="00391930"/>
    <w:rsid w:val="0039366A"/>
    <w:rsid w:val="00394DC8"/>
    <w:rsid w:val="003959B5"/>
    <w:rsid w:val="003A697E"/>
    <w:rsid w:val="003B1D8C"/>
    <w:rsid w:val="003B2492"/>
    <w:rsid w:val="003B291E"/>
    <w:rsid w:val="003B3A9A"/>
    <w:rsid w:val="003B405A"/>
    <w:rsid w:val="003B74EB"/>
    <w:rsid w:val="003C1053"/>
    <w:rsid w:val="003C2496"/>
    <w:rsid w:val="003C2537"/>
    <w:rsid w:val="003C4717"/>
    <w:rsid w:val="003D2480"/>
    <w:rsid w:val="003D31D6"/>
    <w:rsid w:val="003D7806"/>
    <w:rsid w:val="003E0D20"/>
    <w:rsid w:val="003E1D6D"/>
    <w:rsid w:val="003E306C"/>
    <w:rsid w:val="003E43B8"/>
    <w:rsid w:val="003F344E"/>
    <w:rsid w:val="003F5B42"/>
    <w:rsid w:val="0040070F"/>
    <w:rsid w:val="00400F0E"/>
    <w:rsid w:val="00402A36"/>
    <w:rsid w:val="00404862"/>
    <w:rsid w:val="00404FCC"/>
    <w:rsid w:val="00410E8F"/>
    <w:rsid w:val="0041214D"/>
    <w:rsid w:val="00412570"/>
    <w:rsid w:val="0041326A"/>
    <w:rsid w:val="004148DC"/>
    <w:rsid w:val="00416792"/>
    <w:rsid w:val="00417EAE"/>
    <w:rsid w:val="0042112D"/>
    <w:rsid w:val="004233DA"/>
    <w:rsid w:val="004240A1"/>
    <w:rsid w:val="004251BD"/>
    <w:rsid w:val="004302EA"/>
    <w:rsid w:val="00430A33"/>
    <w:rsid w:val="00432A45"/>
    <w:rsid w:val="00433403"/>
    <w:rsid w:val="00446284"/>
    <w:rsid w:val="00447FA2"/>
    <w:rsid w:val="004503E1"/>
    <w:rsid w:val="00453181"/>
    <w:rsid w:val="00457500"/>
    <w:rsid w:val="00460E58"/>
    <w:rsid w:val="00461406"/>
    <w:rsid w:val="004641B8"/>
    <w:rsid w:val="004643A2"/>
    <w:rsid w:val="0047338B"/>
    <w:rsid w:val="00477E63"/>
    <w:rsid w:val="00480916"/>
    <w:rsid w:val="00480943"/>
    <w:rsid w:val="0048257A"/>
    <w:rsid w:val="00493993"/>
    <w:rsid w:val="0049455C"/>
    <w:rsid w:val="004A0BFE"/>
    <w:rsid w:val="004A2361"/>
    <w:rsid w:val="004A4526"/>
    <w:rsid w:val="004A4BC1"/>
    <w:rsid w:val="004A77AB"/>
    <w:rsid w:val="004B412E"/>
    <w:rsid w:val="004C048A"/>
    <w:rsid w:val="004C2C4E"/>
    <w:rsid w:val="004D25F9"/>
    <w:rsid w:val="004D375C"/>
    <w:rsid w:val="004D60FD"/>
    <w:rsid w:val="004D6EEB"/>
    <w:rsid w:val="004E00FB"/>
    <w:rsid w:val="004E037D"/>
    <w:rsid w:val="004E3626"/>
    <w:rsid w:val="004E77FC"/>
    <w:rsid w:val="004E7E72"/>
    <w:rsid w:val="004F03E7"/>
    <w:rsid w:val="004F24B9"/>
    <w:rsid w:val="004F2E01"/>
    <w:rsid w:val="004F4664"/>
    <w:rsid w:val="00500526"/>
    <w:rsid w:val="00501484"/>
    <w:rsid w:val="0050265C"/>
    <w:rsid w:val="00506031"/>
    <w:rsid w:val="00507855"/>
    <w:rsid w:val="00513532"/>
    <w:rsid w:val="00521024"/>
    <w:rsid w:val="0052220A"/>
    <w:rsid w:val="005227F6"/>
    <w:rsid w:val="00522E4B"/>
    <w:rsid w:val="00524164"/>
    <w:rsid w:val="005256B6"/>
    <w:rsid w:val="005279F7"/>
    <w:rsid w:val="00527D87"/>
    <w:rsid w:val="00531F0E"/>
    <w:rsid w:val="00536477"/>
    <w:rsid w:val="00536A07"/>
    <w:rsid w:val="00536BE4"/>
    <w:rsid w:val="00540D62"/>
    <w:rsid w:val="005422FC"/>
    <w:rsid w:val="005426CC"/>
    <w:rsid w:val="00545798"/>
    <w:rsid w:val="005553E4"/>
    <w:rsid w:val="00555F2B"/>
    <w:rsid w:val="00557F95"/>
    <w:rsid w:val="005605B7"/>
    <w:rsid w:val="00564FA5"/>
    <w:rsid w:val="00565364"/>
    <w:rsid w:val="00565F49"/>
    <w:rsid w:val="00566340"/>
    <w:rsid w:val="00566D21"/>
    <w:rsid w:val="00567719"/>
    <w:rsid w:val="00571787"/>
    <w:rsid w:val="005735FB"/>
    <w:rsid w:val="00573B8A"/>
    <w:rsid w:val="005800A8"/>
    <w:rsid w:val="0058279A"/>
    <w:rsid w:val="0058299B"/>
    <w:rsid w:val="0058528B"/>
    <w:rsid w:val="0058533F"/>
    <w:rsid w:val="005857B3"/>
    <w:rsid w:val="0058675E"/>
    <w:rsid w:val="00590649"/>
    <w:rsid w:val="00592000"/>
    <w:rsid w:val="00595463"/>
    <w:rsid w:val="005965BC"/>
    <w:rsid w:val="005A0B4F"/>
    <w:rsid w:val="005A3655"/>
    <w:rsid w:val="005A5D2B"/>
    <w:rsid w:val="005A66D8"/>
    <w:rsid w:val="005A7D45"/>
    <w:rsid w:val="005B0195"/>
    <w:rsid w:val="005B0BD5"/>
    <w:rsid w:val="005B17DB"/>
    <w:rsid w:val="005C15F1"/>
    <w:rsid w:val="005C1798"/>
    <w:rsid w:val="005C7192"/>
    <w:rsid w:val="005D084D"/>
    <w:rsid w:val="005D3C83"/>
    <w:rsid w:val="005D5639"/>
    <w:rsid w:val="005E0489"/>
    <w:rsid w:val="005E10D1"/>
    <w:rsid w:val="005E1D68"/>
    <w:rsid w:val="005E402F"/>
    <w:rsid w:val="005E5B55"/>
    <w:rsid w:val="005F53E1"/>
    <w:rsid w:val="0060304B"/>
    <w:rsid w:val="00611E22"/>
    <w:rsid w:val="00613250"/>
    <w:rsid w:val="00620A1C"/>
    <w:rsid w:val="00620CAC"/>
    <w:rsid w:val="00621424"/>
    <w:rsid w:val="0062195D"/>
    <w:rsid w:val="0062407E"/>
    <w:rsid w:val="0062686D"/>
    <w:rsid w:val="006306C8"/>
    <w:rsid w:val="006321D7"/>
    <w:rsid w:val="00633906"/>
    <w:rsid w:val="006418EF"/>
    <w:rsid w:val="00642CE0"/>
    <w:rsid w:val="00642F5B"/>
    <w:rsid w:val="006503B5"/>
    <w:rsid w:val="0065169F"/>
    <w:rsid w:val="00653B65"/>
    <w:rsid w:val="006540EC"/>
    <w:rsid w:val="00657C67"/>
    <w:rsid w:val="00657CCA"/>
    <w:rsid w:val="00661671"/>
    <w:rsid w:val="00662E18"/>
    <w:rsid w:val="006645F1"/>
    <w:rsid w:val="006652E8"/>
    <w:rsid w:val="006654AE"/>
    <w:rsid w:val="00671896"/>
    <w:rsid w:val="0067210C"/>
    <w:rsid w:val="006728E1"/>
    <w:rsid w:val="00672D53"/>
    <w:rsid w:val="00675C10"/>
    <w:rsid w:val="006806BE"/>
    <w:rsid w:val="0068497D"/>
    <w:rsid w:val="00685C4B"/>
    <w:rsid w:val="00687BF7"/>
    <w:rsid w:val="0069105D"/>
    <w:rsid w:val="006913D2"/>
    <w:rsid w:val="006934AF"/>
    <w:rsid w:val="00694D00"/>
    <w:rsid w:val="00697660"/>
    <w:rsid w:val="006A0F5E"/>
    <w:rsid w:val="006A53EB"/>
    <w:rsid w:val="006A5839"/>
    <w:rsid w:val="006A6B28"/>
    <w:rsid w:val="006A6B79"/>
    <w:rsid w:val="006A6CF4"/>
    <w:rsid w:val="006A6DAC"/>
    <w:rsid w:val="006B2627"/>
    <w:rsid w:val="006B346A"/>
    <w:rsid w:val="006C0F89"/>
    <w:rsid w:val="006C23D3"/>
    <w:rsid w:val="006C4D91"/>
    <w:rsid w:val="006C65A2"/>
    <w:rsid w:val="006D054F"/>
    <w:rsid w:val="006D1187"/>
    <w:rsid w:val="006D2786"/>
    <w:rsid w:val="006D2EB8"/>
    <w:rsid w:val="006D45EE"/>
    <w:rsid w:val="006D48ED"/>
    <w:rsid w:val="006D53FA"/>
    <w:rsid w:val="006D6A5D"/>
    <w:rsid w:val="006D7CDB"/>
    <w:rsid w:val="006D7F98"/>
    <w:rsid w:val="006E0503"/>
    <w:rsid w:val="006E2914"/>
    <w:rsid w:val="006E2BA8"/>
    <w:rsid w:val="006E4117"/>
    <w:rsid w:val="006F2475"/>
    <w:rsid w:val="006F3BB5"/>
    <w:rsid w:val="006F3BBB"/>
    <w:rsid w:val="006F44D4"/>
    <w:rsid w:val="006F5C2B"/>
    <w:rsid w:val="00700934"/>
    <w:rsid w:val="00703FB9"/>
    <w:rsid w:val="007040DE"/>
    <w:rsid w:val="00707532"/>
    <w:rsid w:val="00711102"/>
    <w:rsid w:val="00716AEC"/>
    <w:rsid w:val="00721E04"/>
    <w:rsid w:val="00722C6C"/>
    <w:rsid w:val="00723443"/>
    <w:rsid w:val="007244FD"/>
    <w:rsid w:val="00725961"/>
    <w:rsid w:val="00730694"/>
    <w:rsid w:val="00730F9F"/>
    <w:rsid w:val="007448C1"/>
    <w:rsid w:val="00745E86"/>
    <w:rsid w:val="007466A0"/>
    <w:rsid w:val="00750F05"/>
    <w:rsid w:val="00752A3E"/>
    <w:rsid w:val="00753318"/>
    <w:rsid w:val="0075493C"/>
    <w:rsid w:val="00755B3B"/>
    <w:rsid w:val="0075633B"/>
    <w:rsid w:val="00761121"/>
    <w:rsid w:val="00761FEA"/>
    <w:rsid w:val="0076221B"/>
    <w:rsid w:val="00765243"/>
    <w:rsid w:val="007656FC"/>
    <w:rsid w:val="00770440"/>
    <w:rsid w:val="00770A61"/>
    <w:rsid w:val="00774BAA"/>
    <w:rsid w:val="007752E4"/>
    <w:rsid w:val="00781856"/>
    <w:rsid w:val="007877B8"/>
    <w:rsid w:val="00790659"/>
    <w:rsid w:val="007907A5"/>
    <w:rsid w:val="007935A0"/>
    <w:rsid w:val="00797A4C"/>
    <w:rsid w:val="007A3030"/>
    <w:rsid w:val="007A3A02"/>
    <w:rsid w:val="007A44BE"/>
    <w:rsid w:val="007A4E3D"/>
    <w:rsid w:val="007A693E"/>
    <w:rsid w:val="007B2545"/>
    <w:rsid w:val="007B477C"/>
    <w:rsid w:val="007B553A"/>
    <w:rsid w:val="007B5882"/>
    <w:rsid w:val="007B5F11"/>
    <w:rsid w:val="007B5FDA"/>
    <w:rsid w:val="007C0136"/>
    <w:rsid w:val="007C48A1"/>
    <w:rsid w:val="007C6B09"/>
    <w:rsid w:val="007C761C"/>
    <w:rsid w:val="007D1AC4"/>
    <w:rsid w:val="007D473E"/>
    <w:rsid w:val="007D590F"/>
    <w:rsid w:val="007D6336"/>
    <w:rsid w:val="007D748E"/>
    <w:rsid w:val="007E0AAE"/>
    <w:rsid w:val="007F1F63"/>
    <w:rsid w:val="007F2F24"/>
    <w:rsid w:val="008048E3"/>
    <w:rsid w:val="008159B3"/>
    <w:rsid w:val="00816C07"/>
    <w:rsid w:val="0081767D"/>
    <w:rsid w:val="008210FF"/>
    <w:rsid w:val="00825C2B"/>
    <w:rsid w:val="00825FFF"/>
    <w:rsid w:val="00832D59"/>
    <w:rsid w:val="00833150"/>
    <w:rsid w:val="00833246"/>
    <w:rsid w:val="008369D0"/>
    <w:rsid w:val="00836E5F"/>
    <w:rsid w:val="00836F4D"/>
    <w:rsid w:val="00836F56"/>
    <w:rsid w:val="008373E5"/>
    <w:rsid w:val="00837CAB"/>
    <w:rsid w:val="00846DA2"/>
    <w:rsid w:val="00847BCB"/>
    <w:rsid w:val="00850654"/>
    <w:rsid w:val="00853353"/>
    <w:rsid w:val="00855990"/>
    <w:rsid w:val="008643EC"/>
    <w:rsid w:val="00872C82"/>
    <w:rsid w:val="00876760"/>
    <w:rsid w:val="008771E0"/>
    <w:rsid w:val="00882C1F"/>
    <w:rsid w:val="00884633"/>
    <w:rsid w:val="00885D54"/>
    <w:rsid w:val="008869DE"/>
    <w:rsid w:val="00886B38"/>
    <w:rsid w:val="0089265A"/>
    <w:rsid w:val="00892B66"/>
    <w:rsid w:val="008933AB"/>
    <w:rsid w:val="00893A2B"/>
    <w:rsid w:val="008946EC"/>
    <w:rsid w:val="00894D4A"/>
    <w:rsid w:val="0089525B"/>
    <w:rsid w:val="00896566"/>
    <w:rsid w:val="0089754D"/>
    <w:rsid w:val="008A6358"/>
    <w:rsid w:val="008A7891"/>
    <w:rsid w:val="008B3C62"/>
    <w:rsid w:val="008C1F37"/>
    <w:rsid w:val="008C2C1C"/>
    <w:rsid w:val="008C3507"/>
    <w:rsid w:val="008C43D3"/>
    <w:rsid w:val="008D4AAB"/>
    <w:rsid w:val="008D52D6"/>
    <w:rsid w:val="008D5A3B"/>
    <w:rsid w:val="008D5ED9"/>
    <w:rsid w:val="008D6750"/>
    <w:rsid w:val="008D7E21"/>
    <w:rsid w:val="008E0330"/>
    <w:rsid w:val="008E336B"/>
    <w:rsid w:val="008E4DE6"/>
    <w:rsid w:val="008E644E"/>
    <w:rsid w:val="008E6936"/>
    <w:rsid w:val="008E7EE0"/>
    <w:rsid w:val="008F14FF"/>
    <w:rsid w:val="008F2597"/>
    <w:rsid w:val="009001B5"/>
    <w:rsid w:val="00905476"/>
    <w:rsid w:val="00911F44"/>
    <w:rsid w:val="009127CB"/>
    <w:rsid w:val="00912858"/>
    <w:rsid w:val="00917071"/>
    <w:rsid w:val="0091771B"/>
    <w:rsid w:val="00923036"/>
    <w:rsid w:val="00926FFA"/>
    <w:rsid w:val="00930418"/>
    <w:rsid w:val="009305E1"/>
    <w:rsid w:val="00931028"/>
    <w:rsid w:val="0093324F"/>
    <w:rsid w:val="009335C8"/>
    <w:rsid w:val="00933C85"/>
    <w:rsid w:val="00934F3E"/>
    <w:rsid w:val="00937EED"/>
    <w:rsid w:val="00941C76"/>
    <w:rsid w:val="00942591"/>
    <w:rsid w:val="00945420"/>
    <w:rsid w:val="00947530"/>
    <w:rsid w:val="009529D8"/>
    <w:rsid w:val="00955C1B"/>
    <w:rsid w:val="009564D1"/>
    <w:rsid w:val="00956FF0"/>
    <w:rsid w:val="00960909"/>
    <w:rsid w:val="009616EC"/>
    <w:rsid w:val="009649BC"/>
    <w:rsid w:val="00964AEF"/>
    <w:rsid w:val="00964E19"/>
    <w:rsid w:val="00972890"/>
    <w:rsid w:val="00976C7B"/>
    <w:rsid w:val="00983496"/>
    <w:rsid w:val="0098394D"/>
    <w:rsid w:val="0098709F"/>
    <w:rsid w:val="00990267"/>
    <w:rsid w:val="009915D8"/>
    <w:rsid w:val="00995075"/>
    <w:rsid w:val="00997826"/>
    <w:rsid w:val="00997C6F"/>
    <w:rsid w:val="009B0D97"/>
    <w:rsid w:val="009C2DEA"/>
    <w:rsid w:val="009C3BAB"/>
    <w:rsid w:val="009C4208"/>
    <w:rsid w:val="009C471E"/>
    <w:rsid w:val="009C58A5"/>
    <w:rsid w:val="009C732E"/>
    <w:rsid w:val="009D016A"/>
    <w:rsid w:val="009D0947"/>
    <w:rsid w:val="009D16F1"/>
    <w:rsid w:val="009E0A38"/>
    <w:rsid w:val="009E35D1"/>
    <w:rsid w:val="009E42DE"/>
    <w:rsid w:val="009E4C3B"/>
    <w:rsid w:val="009E5503"/>
    <w:rsid w:val="009E6B12"/>
    <w:rsid w:val="009E6C03"/>
    <w:rsid w:val="009F4DF5"/>
    <w:rsid w:val="00A00E70"/>
    <w:rsid w:val="00A0645F"/>
    <w:rsid w:val="00A15A01"/>
    <w:rsid w:val="00A16BA9"/>
    <w:rsid w:val="00A177FF"/>
    <w:rsid w:val="00A20BCE"/>
    <w:rsid w:val="00A223CC"/>
    <w:rsid w:val="00A235D8"/>
    <w:rsid w:val="00A25C1A"/>
    <w:rsid w:val="00A269D3"/>
    <w:rsid w:val="00A272C5"/>
    <w:rsid w:val="00A33B41"/>
    <w:rsid w:val="00A42206"/>
    <w:rsid w:val="00A42314"/>
    <w:rsid w:val="00A4273F"/>
    <w:rsid w:val="00A43DAE"/>
    <w:rsid w:val="00A51BE2"/>
    <w:rsid w:val="00A547CD"/>
    <w:rsid w:val="00A550DC"/>
    <w:rsid w:val="00A5669E"/>
    <w:rsid w:val="00A57FF3"/>
    <w:rsid w:val="00A621C8"/>
    <w:rsid w:val="00A62D16"/>
    <w:rsid w:val="00A6368D"/>
    <w:rsid w:val="00A64FF1"/>
    <w:rsid w:val="00A71DF7"/>
    <w:rsid w:val="00A74927"/>
    <w:rsid w:val="00A76D97"/>
    <w:rsid w:val="00A76DC4"/>
    <w:rsid w:val="00A804E4"/>
    <w:rsid w:val="00A82394"/>
    <w:rsid w:val="00A841EF"/>
    <w:rsid w:val="00A8462E"/>
    <w:rsid w:val="00A84F1D"/>
    <w:rsid w:val="00A96987"/>
    <w:rsid w:val="00A977EE"/>
    <w:rsid w:val="00A97DCB"/>
    <w:rsid w:val="00AA2E23"/>
    <w:rsid w:val="00AA4856"/>
    <w:rsid w:val="00AB27ED"/>
    <w:rsid w:val="00AB3849"/>
    <w:rsid w:val="00AB3E75"/>
    <w:rsid w:val="00AB48B5"/>
    <w:rsid w:val="00AB68F3"/>
    <w:rsid w:val="00AB6B09"/>
    <w:rsid w:val="00AC08CE"/>
    <w:rsid w:val="00AC471D"/>
    <w:rsid w:val="00AC558E"/>
    <w:rsid w:val="00AD1AB2"/>
    <w:rsid w:val="00AD515B"/>
    <w:rsid w:val="00AE379B"/>
    <w:rsid w:val="00AF24B7"/>
    <w:rsid w:val="00AF6585"/>
    <w:rsid w:val="00B019DC"/>
    <w:rsid w:val="00B02131"/>
    <w:rsid w:val="00B024D8"/>
    <w:rsid w:val="00B033EE"/>
    <w:rsid w:val="00B05C5F"/>
    <w:rsid w:val="00B110D6"/>
    <w:rsid w:val="00B11BB3"/>
    <w:rsid w:val="00B12A4F"/>
    <w:rsid w:val="00B14EDA"/>
    <w:rsid w:val="00B15A89"/>
    <w:rsid w:val="00B15D38"/>
    <w:rsid w:val="00B21060"/>
    <w:rsid w:val="00B22591"/>
    <w:rsid w:val="00B26485"/>
    <w:rsid w:val="00B26C36"/>
    <w:rsid w:val="00B274D1"/>
    <w:rsid w:val="00B31129"/>
    <w:rsid w:val="00B31A3D"/>
    <w:rsid w:val="00B32022"/>
    <w:rsid w:val="00B3293C"/>
    <w:rsid w:val="00B33DDB"/>
    <w:rsid w:val="00B3659E"/>
    <w:rsid w:val="00B42CA5"/>
    <w:rsid w:val="00B46034"/>
    <w:rsid w:val="00B46C86"/>
    <w:rsid w:val="00B56011"/>
    <w:rsid w:val="00B563CA"/>
    <w:rsid w:val="00B60AC7"/>
    <w:rsid w:val="00B62892"/>
    <w:rsid w:val="00B66088"/>
    <w:rsid w:val="00B70ED6"/>
    <w:rsid w:val="00B72CB1"/>
    <w:rsid w:val="00B84802"/>
    <w:rsid w:val="00B84DD8"/>
    <w:rsid w:val="00B85E5D"/>
    <w:rsid w:val="00B90A16"/>
    <w:rsid w:val="00B90F3E"/>
    <w:rsid w:val="00B92520"/>
    <w:rsid w:val="00B94343"/>
    <w:rsid w:val="00B971C9"/>
    <w:rsid w:val="00BA0CE7"/>
    <w:rsid w:val="00BA0E27"/>
    <w:rsid w:val="00BB1726"/>
    <w:rsid w:val="00BB3FF5"/>
    <w:rsid w:val="00BB45C5"/>
    <w:rsid w:val="00BB4A55"/>
    <w:rsid w:val="00BB62DC"/>
    <w:rsid w:val="00BC0A32"/>
    <w:rsid w:val="00BC31E8"/>
    <w:rsid w:val="00BD1AF9"/>
    <w:rsid w:val="00BD21CC"/>
    <w:rsid w:val="00BD26BF"/>
    <w:rsid w:val="00BD6E8D"/>
    <w:rsid w:val="00BD7067"/>
    <w:rsid w:val="00BD7D7A"/>
    <w:rsid w:val="00BE3C41"/>
    <w:rsid w:val="00BE3CCC"/>
    <w:rsid w:val="00BE6BBB"/>
    <w:rsid w:val="00BF28CA"/>
    <w:rsid w:val="00BF4E7C"/>
    <w:rsid w:val="00BF505A"/>
    <w:rsid w:val="00BF5A22"/>
    <w:rsid w:val="00BF67A4"/>
    <w:rsid w:val="00C02D0A"/>
    <w:rsid w:val="00C031A7"/>
    <w:rsid w:val="00C04233"/>
    <w:rsid w:val="00C05805"/>
    <w:rsid w:val="00C0586F"/>
    <w:rsid w:val="00C07DF3"/>
    <w:rsid w:val="00C1651A"/>
    <w:rsid w:val="00C17399"/>
    <w:rsid w:val="00C20412"/>
    <w:rsid w:val="00C24042"/>
    <w:rsid w:val="00C26BA6"/>
    <w:rsid w:val="00C30AE8"/>
    <w:rsid w:val="00C319D5"/>
    <w:rsid w:val="00C3592D"/>
    <w:rsid w:val="00C35F58"/>
    <w:rsid w:val="00C36892"/>
    <w:rsid w:val="00C408F6"/>
    <w:rsid w:val="00C41121"/>
    <w:rsid w:val="00C4196F"/>
    <w:rsid w:val="00C4591C"/>
    <w:rsid w:val="00C572D2"/>
    <w:rsid w:val="00C601CE"/>
    <w:rsid w:val="00C642EA"/>
    <w:rsid w:val="00C6620C"/>
    <w:rsid w:val="00C7047D"/>
    <w:rsid w:val="00C70C5A"/>
    <w:rsid w:val="00C71029"/>
    <w:rsid w:val="00C73208"/>
    <w:rsid w:val="00C77A24"/>
    <w:rsid w:val="00C80206"/>
    <w:rsid w:val="00C8027F"/>
    <w:rsid w:val="00C8231F"/>
    <w:rsid w:val="00C87BB0"/>
    <w:rsid w:val="00C94DC1"/>
    <w:rsid w:val="00C96A03"/>
    <w:rsid w:val="00C9704C"/>
    <w:rsid w:val="00CA2722"/>
    <w:rsid w:val="00CA2CCC"/>
    <w:rsid w:val="00CA499D"/>
    <w:rsid w:val="00CA5A8A"/>
    <w:rsid w:val="00CA5B3A"/>
    <w:rsid w:val="00CA7ECE"/>
    <w:rsid w:val="00CB07FA"/>
    <w:rsid w:val="00CB32C4"/>
    <w:rsid w:val="00CB36F6"/>
    <w:rsid w:val="00CB685F"/>
    <w:rsid w:val="00CC6985"/>
    <w:rsid w:val="00CD2D89"/>
    <w:rsid w:val="00CE132F"/>
    <w:rsid w:val="00CE327A"/>
    <w:rsid w:val="00CE38C1"/>
    <w:rsid w:val="00CE5C64"/>
    <w:rsid w:val="00CE63B6"/>
    <w:rsid w:val="00D0198A"/>
    <w:rsid w:val="00D041F8"/>
    <w:rsid w:val="00D07100"/>
    <w:rsid w:val="00D10FD0"/>
    <w:rsid w:val="00D11164"/>
    <w:rsid w:val="00D12845"/>
    <w:rsid w:val="00D135C3"/>
    <w:rsid w:val="00D24572"/>
    <w:rsid w:val="00D246B6"/>
    <w:rsid w:val="00D265D4"/>
    <w:rsid w:val="00D26C9B"/>
    <w:rsid w:val="00D279A3"/>
    <w:rsid w:val="00D27E9E"/>
    <w:rsid w:val="00D30C38"/>
    <w:rsid w:val="00D34E8C"/>
    <w:rsid w:val="00D3627B"/>
    <w:rsid w:val="00D36B8F"/>
    <w:rsid w:val="00D42644"/>
    <w:rsid w:val="00D445AE"/>
    <w:rsid w:val="00D46038"/>
    <w:rsid w:val="00D46B0B"/>
    <w:rsid w:val="00D47E38"/>
    <w:rsid w:val="00D51BE2"/>
    <w:rsid w:val="00D551D6"/>
    <w:rsid w:val="00D55C43"/>
    <w:rsid w:val="00D55EF5"/>
    <w:rsid w:val="00D56232"/>
    <w:rsid w:val="00D56C8C"/>
    <w:rsid w:val="00D63568"/>
    <w:rsid w:val="00D66816"/>
    <w:rsid w:val="00D671E5"/>
    <w:rsid w:val="00D67AFA"/>
    <w:rsid w:val="00D72AAD"/>
    <w:rsid w:val="00D73688"/>
    <w:rsid w:val="00D82578"/>
    <w:rsid w:val="00D85A4D"/>
    <w:rsid w:val="00D864AB"/>
    <w:rsid w:val="00D87120"/>
    <w:rsid w:val="00D87E16"/>
    <w:rsid w:val="00D925D0"/>
    <w:rsid w:val="00D93D72"/>
    <w:rsid w:val="00DA2ACB"/>
    <w:rsid w:val="00DA4B86"/>
    <w:rsid w:val="00DA6A67"/>
    <w:rsid w:val="00DB1D52"/>
    <w:rsid w:val="00DB44C8"/>
    <w:rsid w:val="00DB4F2F"/>
    <w:rsid w:val="00DB53B9"/>
    <w:rsid w:val="00DB6C6B"/>
    <w:rsid w:val="00DC27B6"/>
    <w:rsid w:val="00DC2E38"/>
    <w:rsid w:val="00DC4554"/>
    <w:rsid w:val="00DC5759"/>
    <w:rsid w:val="00DD0B6E"/>
    <w:rsid w:val="00DD117E"/>
    <w:rsid w:val="00DD538C"/>
    <w:rsid w:val="00DD6055"/>
    <w:rsid w:val="00DD7065"/>
    <w:rsid w:val="00DE25C2"/>
    <w:rsid w:val="00DE578D"/>
    <w:rsid w:val="00DE7A69"/>
    <w:rsid w:val="00DF318E"/>
    <w:rsid w:val="00E0353D"/>
    <w:rsid w:val="00E03B4B"/>
    <w:rsid w:val="00E05496"/>
    <w:rsid w:val="00E108D1"/>
    <w:rsid w:val="00E11091"/>
    <w:rsid w:val="00E11A24"/>
    <w:rsid w:val="00E15DA8"/>
    <w:rsid w:val="00E217BF"/>
    <w:rsid w:val="00E21927"/>
    <w:rsid w:val="00E23581"/>
    <w:rsid w:val="00E2495B"/>
    <w:rsid w:val="00E25A57"/>
    <w:rsid w:val="00E3394F"/>
    <w:rsid w:val="00E3606C"/>
    <w:rsid w:val="00E36201"/>
    <w:rsid w:val="00E369E1"/>
    <w:rsid w:val="00E377B6"/>
    <w:rsid w:val="00E414BC"/>
    <w:rsid w:val="00E45A14"/>
    <w:rsid w:val="00E47E48"/>
    <w:rsid w:val="00E53F91"/>
    <w:rsid w:val="00E5602D"/>
    <w:rsid w:val="00E56E91"/>
    <w:rsid w:val="00E63A3F"/>
    <w:rsid w:val="00E643D2"/>
    <w:rsid w:val="00E65A94"/>
    <w:rsid w:val="00E7129A"/>
    <w:rsid w:val="00E75312"/>
    <w:rsid w:val="00E75EC0"/>
    <w:rsid w:val="00E76217"/>
    <w:rsid w:val="00E77DCF"/>
    <w:rsid w:val="00E841F0"/>
    <w:rsid w:val="00E845F7"/>
    <w:rsid w:val="00E8527E"/>
    <w:rsid w:val="00E9329A"/>
    <w:rsid w:val="00E95E38"/>
    <w:rsid w:val="00E96A39"/>
    <w:rsid w:val="00EA0B14"/>
    <w:rsid w:val="00EA0B7E"/>
    <w:rsid w:val="00EA123D"/>
    <w:rsid w:val="00EA2384"/>
    <w:rsid w:val="00EB398E"/>
    <w:rsid w:val="00EB782F"/>
    <w:rsid w:val="00EC1C9D"/>
    <w:rsid w:val="00EC3CF5"/>
    <w:rsid w:val="00EC5DFB"/>
    <w:rsid w:val="00ED2347"/>
    <w:rsid w:val="00ED52F9"/>
    <w:rsid w:val="00ED578A"/>
    <w:rsid w:val="00EE0446"/>
    <w:rsid w:val="00EE3A0D"/>
    <w:rsid w:val="00EE775E"/>
    <w:rsid w:val="00EF7771"/>
    <w:rsid w:val="00F02843"/>
    <w:rsid w:val="00F11ECF"/>
    <w:rsid w:val="00F1244D"/>
    <w:rsid w:val="00F12606"/>
    <w:rsid w:val="00F171B5"/>
    <w:rsid w:val="00F17655"/>
    <w:rsid w:val="00F17980"/>
    <w:rsid w:val="00F20435"/>
    <w:rsid w:val="00F219D6"/>
    <w:rsid w:val="00F22164"/>
    <w:rsid w:val="00F22A63"/>
    <w:rsid w:val="00F23C62"/>
    <w:rsid w:val="00F302F9"/>
    <w:rsid w:val="00F32A43"/>
    <w:rsid w:val="00F37870"/>
    <w:rsid w:val="00F37B87"/>
    <w:rsid w:val="00F418DA"/>
    <w:rsid w:val="00F45E77"/>
    <w:rsid w:val="00F478CB"/>
    <w:rsid w:val="00F564A3"/>
    <w:rsid w:val="00F62E7A"/>
    <w:rsid w:val="00F642D0"/>
    <w:rsid w:val="00F70F64"/>
    <w:rsid w:val="00F71BEA"/>
    <w:rsid w:val="00F749BE"/>
    <w:rsid w:val="00F764DF"/>
    <w:rsid w:val="00F8038C"/>
    <w:rsid w:val="00F8316A"/>
    <w:rsid w:val="00F845F5"/>
    <w:rsid w:val="00F865CB"/>
    <w:rsid w:val="00F91A81"/>
    <w:rsid w:val="00F94CF7"/>
    <w:rsid w:val="00F94D6B"/>
    <w:rsid w:val="00F95401"/>
    <w:rsid w:val="00F97DF0"/>
    <w:rsid w:val="00FA2DD9"/>
    <w:rsid w:val="00FA67DD"/>
    <w:rsid w:val="00FB0E7A"/>
    <w:rsid w:val="00FC1F56"/>
    <w:rsid w:val="00FC5603"/>
    <w:rsid w:val="00FC5E49"/>
    <w:rsid w:val="00FD042E"/>
    <w:rsid w:val="00FD12EF"/>
    <w:rsid w:val="00FD3FBD"/>
    <w:rsid w:val="00FD6FC9"/>
    <w:rsid w:val="00FE0A69"/>
    <w:rsid w:val="00FE1AF1"/>
    <w:rsid w:val="00FE254B"/>
    <w:rsid w:val="00FF2BEC"/>
    <w:rsid w:val="00FF3916"/>
    <w:rsid w:val="08B610E0"/>
    <w:rsid w:val="2C86469D"/>
    <w:rsid w:val="45BF64D1"/>
    <w:rsid w:val="50D00AD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286D7D"/>
  <w15:docId w15:val="{D1B7E4E9-8CAD-4AF1-8A60-D228600CF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lsdException w:name="List Number" w:semiHidden="1" w:uiPriority="4"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4" w:line="270" w:lineRule="auto"/>
      <w:ind w:left="10" w:hanging="10"/>
    </w:pPr>
    <w:rPr>
      <w:rFonts w:ascii="Calibri" w:eastAsia="Calibri" w:hAnsi="Calibri" w:cs="Calibri"/>
      <w:color w:val="808284"/>
      <w:sz w:val="20"/>
    </w:rPr>
  </w:style>
  <w:style w:type="paragraph" w:styleId="Heading1">
    <w:name w:val="heading 1"/>
    <w:next w:val="Normal"/>
    <w:link w:val="Heading1Char"/>
    <w:uiPriority w:val="9"/>
    <w:qFormat/>
    <w:pPr>
      <w:keepNext/>
      <w:keepLines/>
      <w:spacing w:after="55"/>
      <w:ind w:left="10" w:hanging="10"/>
      <w:outlineLvl w:val="0"/>
    </w:pPr>
    <w:rPr>
      <w:rFonts w:ascii="Calibri" w:eastAsia="Calibri" w:hAnsi="Calibri" w:cs="Calibri"/>
      <w:b/>
      <w:color w:val="C30B3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C30B30"/>
      <w:sz w:val="28"/>
    </w:rPr>
  </w:style>
  <w:style w:type="paragraph" w:styleId="ListParagraph">
    <w:name w:val="List Paragraph"/>
    <w:basedOn w:val="Normal"/>
    <w:uiPriority w:val="34"/>
    <w:qFormat/>
    <w:rsid w:val="00B11BB3"/>
    <w:pPr>
      <w:ind w:left="720"/>
      <w:contextualSpacing/>
    </w:pPr>
  </w:style>
  <w:style w:type="paragraph" w:styleId="ListBullet">
    <w:name w:val="List Bullet"/>
    <w:basedOn w:val="Normal"/>
    <w:uiPriority w:val="4"/>
    <w:pPr>
      <w:numPr>
        <w:numId w:val="6"/>
      </w:numPr>
      <w:spacing w:after="160" w:line="240" w:lineRule="exact"/>
      <w:ind w:right="1191"/>
      <w:contextualSpacing/>
    </w:pPr>
    <w:rPr>
      <w:rFonts w:asciiTheme="minorHAnsi" w:eastAsiaTheme="minorHAnsi" w:hAnsiTheme="minorHAnsi" w:cstheme="minorBidi"/>
      <w:color w:val="FFC000" w:themeColor="accent4"/>
      <w:spacing w:val="4"/>
      <w:sz w:val="18"/>
      <w:szCs w:val="18"/>
      <w:lang w:eastAsia="en-US"/>
    </w:rPr>
  </w:style>
  <w:style w:type="paragraph" w:styleId="ListBullet2">
    <w:name w:val="List Bullet 2"/>
    <w:basedOn w:val="Normal"/>
    <w:uiPriority w:val="4"/>
    <w:pPr>
      <w:numPr>
        <w:ilvl w:val="1"/>
        <w:numId w:val="6"/>
      </w:numPr>
      <w:spacing w:after="160" w:line="240" w:lineRule="exact"/>
      <w:ind w:right="1191"/>
      <w:contextualSpacing/>
    </w:pPr>
    <w:rPr>
      <w:rFonts w:asciiTheme="minorHAnsi" w:eastAsiaTheme="minorHAnsi" w:hAnsiTheme="minorHAnsi" w:cstheme="minorBidi"/>
      <w:color w:val="FFC000" w:themeColor="accent4"/>
      <w:spacing w:val="4"/>
      <w:sz w:val="18"/>
      <w:szCs w:val="18"/>
      <w:lang w:eastAsia="en-US"/>
    </w:rPr>
  </w:style>
  <w:style w:type="paragraph" w:styleId="ListNumber">
    <w:name w:val="List Number"/>
    <w:basedOn w:val="Normal"/>
    <w:uiPriority w:val="4"/>
    <w:pPr>
      <w:numPr>
        <w:ilvl w:val="2"/>
        <w:numId w:val="6"/>
      </w:numPr>
      <w:spacing w:after="160" w:line="240" w:lineRule="exact"/>
      <w:ind w:left="227" w:right="340" w:hanging="227"/>
    </w:pPr>
    <w:rPr>
      <w:rFonts w:asciiTheme="minorHAnsi" w:eastAsiaTheme="minorHAnsi" w:hAnsiTheme="minorHAnsi" w:cstheme="minorBidi"/>
      <w:color w:val="FFC000" w:themeColor="accent4"/>
      <w:spacing w:val="4"/>
      <w:sz w:val="18"/>
      <w:szCs w:val="18"/>
      <w:lang w:eastAsia="en-US"/>
    </w:rPr>
  </w:style>
  <w:style w:type="paragraph" w:styleId="BodyText">
    <w:name w:val="Body Text"/>
    <w:basedOn w:val="Normal"/>
    <w:link w:val="BodyTextChar"/>
    <w:uiPriority w:val="1"/>
    <w:qFormat/>
    <w:pPr>
      <w:widowControl w:val="0"/>
      <w:autoSpaceDE w:val="0"/>
      <w:autoSpaceDN w:val="0"/>
      <w:spacing w:after="0" w:line="288" w:lineRule="auto"/>
      <w:ind w:left="0" w:firstLine="0"/>
    </w:pPr>
    <w:rPr>
      <w:rFonts w:ascii="Barlow" w:eastAsia="Arial" w:hAnsi="Barlow" w:cs="Arial"/>
      <w:color w:val="auto"/>
      <w:szCs w:val="20"/>
      <w:lang w:val="en-US" w:eastAsia="en-US" w:bidi="en-US"/>
    </w:rPr>
  </w:style>
  <w:style w:type="character" w:customStyle="1" w:styleId="BodyTextChar">
    <w:name w:val="Body Text Char"/>
    <w:basedOn w:val="DefaultParagraphFont"/>
    <w:link w:val="BodyText"/>
    <w:uiPriority w:val="1"/>
    <w:rPr>
      <w:rFonts w:ascii="Barlow" w:eastAsia="Arial" w:hAnsi="Barlow" w:cs="Arial"/>
      <w:sz w:val="20"/>
      <w:szCs w:val="20"/>
      <w:lang w:val="en-US" w:eastAsia="en-US" w:bidi="en-US"/>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rsid w:val="00620A1C"/>
    <w:rPr>
      <w:sz w:val="16"/>
      <w:szCs w:val="16"/>
    </w:rPr>
  </w:style>
  <w:style w:type="paragraph" w:styleId="CommentText">
    <w:name w:val="annotation text"/>
    <w:basedOn w:val="Normal"/>
    <w:link w:val="CommentTextChar"/>
    <w:uiPriority w:val="99"/>
    <w:semiHidden/>
    <w:unhideWhenUsed/>
    <w:rsid w:val="00620A1C"/>
    <w:pPr>
      <w:spacing w:line="240" w:lineRule="auto"/>
    </w:pPr>
    <w:rPr>
      <w:szCs w:val="20"/>
    </w:rPr>
  </w:style>
  <w:style w:type="character" w:customStyle="1" w:styleId="CommentTextChar">
    <w:name w:val="Comment Text Char"/>
    <w:basedOn w:val="DefaultParagraphFont"/>
    <w:link w:val="CommentText"/>
    <w:uiPriority w:val="99"/>
    <w:semiHidden/>
    <w:rsid w:val="00620A1C"/>
    <w:rPr>
      <w:rFonts w:ascii="Calibri" w:eastAsia="Calibri" w:hAnsi="Calibri" w:cs="Calibri"/>
      <w:color w:val="808284"/>
      <w:sz w:val="20"/>
      <w:szCs w:val="20"/>
    </w:rPr>
  </w:style>
  <w:style w:type="paragraph" w:styleId="CommentSubject">
    <w:name w:val="annotation subject"/>
    <w:basedOn w:val="CommentText"/>
    <w:next w:val="CommentText"/>
    <w:link w:val="CommentSubjectChar"/>
    <w:uiPriority w:val="99"/>
    <w:semiHidden/>
    <w:unhideWhenUsed/>
    <w:rsid w:val="00620A1C"/>
    <w:rPr>
      <w:b/>
      <w:bCs/>
    </w:rPr>
  </w:style>
  <w:style w:type="character" w:customStyle="1" w:styleId="CommentSubjectChar">
    <w:name w:val="Comment Subject Char"/>
    <w:basedOn w:val="CommentTextChar"/>
    <w:link w:val="CommentSubject"/>
    <w:uiPriority w:val="99"/>
    <w:semiHidden/>
    <w:rsid w:val="00620A1C"/>
    <w:rPr>
      <w:rFonts w:ascii="Calibri" w:eastAsia="Calibri" w:hAnsi="Calibri" w:cs="Calibri"/>
      <w:b/>
      <w:bCs/>
      <w:color w:val="808284"/>
      <w:sz w:val="20"/>
      <w:szCs w:val="20"/>
    </w:rPr>
  </w:style>
  <w:style w:type="paragraph" w:styleId="Revision">
    <w:name w:val="Revision"/>
    <w:hidden/>
    <w:uiPriority w:val="99"/>
    <w:semiHidden/>
    <w:rsid w:val="00C24042"/>
    <w:pPr>
      <w:spacing w:after="0" w:line="240" w:lineRule="auto"/>
    </w:pPr>
    <w:rPr>
      <w:rFonts w:ascii="Calibri" w:eastAsia="Calibri" w:hAnsi="Calibri" w:cs="Calibri"/>
      <w:color w:val="808284"/>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ivacy.org.nz/your-rights/your-privacy-rights/the-privacy-principles/" TargetMode="External"/><Relationship Id="rId18" Type="http://schemas.openxmlformats.org/officeDocument/2006/relationships/hyperlink" Target="https://privacy.org.nz/your-rights/your-privacy-rights/the-privacy-principle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privacy.org.nz/your-rights/your-privacy-rights/the-privacy-principles/" TargetMode="External"/><Relationship Id="rId7" Type="http://schemas.openxmlformats.org/officeDocument/2006/relationships/settings" Target="settings.xml"/><Relationship Id="rId12" Type="http://schemas.openxmlformats.org/officeDocument/2006/relationships/hyperlink" Target="https://www.business.govt.nz/covid-19/financial-support-for-businesses/" TargetMode="External"/><Relationship Id="rId17" Type="http://schemas.openxmlformats.org/officeDocument/2006/relationships/hyperlink" Target="https://privacy.org.nz/your-rights/your-privacy-rights/the-privacy-principle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rivacy.org.nz/your-rights/your-privacy-rights/the-privacy-principles/" TargetMode="External"/><Relationship Id="rId20" Type="http://schemas.openxmlformats.org/officeDocument/2006/relationships/hyperlink" Target="https://privacy.org.nz/your-rights/your-privacy-rights/the-privacy-principles/"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usiness.govt.nz/covid-19/financial-support-for-businesses/" TargetMode="External"/><Relationship Id="rId24" Type="http://schemas.openxmlformats.org/officeDocument/2006/relationships/hyperlink" Target="https://privacy.org.nz/your-rights/your-privacy-rights/the-privacy-principle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privacy.org.nz/your-rights/your-privacy-rights/the-privacy-principles/" TargetMode="External"/><Relationship Id="rId23" Type="http://schemas.openxmlformats.org/officeDocument/2006/relationships/hyperlink" Target="https://privacy.org.nz/your-rights/your-privacy-rights/the-privacy-principles/"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privacy.org.nz/your-rights/your-privacy-rights/the-privacy-principle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rivacy.org.nz/your-rights/your-privacy-rights/the-privacy-principles/" TargetMode="External"/><Relationship Id="rId22" Type="http://schemas.openxmlformats.org/officeDocument/2006/relationships/hyperlink" Target="https://privacy.org.nz/your-rights/your-privacy-rights/the-privacy-principles/" TargetMode="External"/><Relationship Id="rId27" Type="http://schemas.openxmlformats.org/officeDocument/2006/relationships/footer" Target="footer1.xml"/><Relationship Id="rId30"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E5D0E9549DEAF14DBB9500DD43D6C6F800B93C7B27EF412240BA6EB3C1DCB594EA" ma:contentTypeVersion="88" ma:contentTypeDescription="Create a new document." ma:contentTypeScope="" ma:versionID="d84d5aad4d927954f3f467cfb5223ae0">
  <xsd:schema xmlns:xsd="http://www.w3.org/2001/XMLSchema" xmlns:xs="http://www.w3.org/2001/XMLSchema" xmlns:p="http://schemas.microsoft.com/office/2006/metadata/properties" xmlns:ns2="2956dd96-d3d6-45d3-a0f7-f3616b668e42" xmlns:ns3="0a534319-94de-4d32-87b1-14f37ae1da1d" xmlns:ns4="4f9c820c-e7e2-444d-97ee-45f2b3485c1d" xmlns:ns5="acb26242-dc21-4420-965a-f5c1d8109808" xmlns:ns6="c91a514c-9034-4fa3-897a-8352025b26ed" xmlns:ns7="98f2f7be-73e7-415b-92fa-448d47a74512" xmlns:ns8="725c79e5-42ce-4aa0-ac78-b6418001f0d2" xmlns:ns9="15ffb055-6eb4-45a1-bc20-bf2ac0d420da" targetNamespace="http://schemas.microsoft.com/office/2006/metadata/properties" ma:root="true" ma:fieldsID="91e161b41990e5030d0e74d69d78ad5d" ns2:_="" ns3:_="" ns4:_="" ns5:_="" ns6:_="" ns7:_="" ns8:_="" ns9:_="">
    <xsd:import namespace="2956dd96-d3d6-45d3-a0f7-f3616b668e42"/>
    <xsd:import namespace="0a534319-94de-4d32-87b1-14f37ae1da1d"/>
    <xsd:import namespace="4f9c820c-e7e2-444d-97ee-45f2b3485c1d"/>
    <xsd:import namespace="acb26242-dc21-4420-965a-f5c1d8109808"/>
    <xsd:import namespace="c91a514c-9034-4fa3-897a-8352025b26ed"/>
    <xsd:import namespace="98f2f7be-73e7-415b-92fa-448d47a74512"/>
    <xsd:import namespace="725c79e5-42ce-4aa0-ac78-b6418001f0d2"/>
    <xsd:import namespace="15ffb055-6eb4-45a1-bc20-bf2ac0d420da"/>
    <xsd:element name="properties">
      <xsd:complexType>
        <xsd:sequence>
          <xsd:element name="documentManagement">
            <xsd:complexType>
              <xsd:all>
                <xsd:element ref="ns2:g8fd85cd35464210baa823c6298a2c0b" minOccurs="0"/>
                <xsd:element ref="ns3:TaxCatchAll" minOccurs="0"/>
                <xsd:element ref="ns2:e3343728b5c74b3d8fb6c70eb949629a" minOccurs="0"/>
                <xsd:element ref="ns2:fbbc46e6080f4043b8eb3439e6385fb0" minOccurs="0"/>
                <xsd:element ref="ns4:DocumentType" minOccurs="0"/>
                <xsd:element ref="ns5:FinancialYear" minOccurs="0"/>
                <xsd:element ref="ns6:Year" minOccurs="0"/>
                <xsd:element ref="ns7:KeyWords" minOccurs="0"/>
                <xsd:element ref="ns4:Narrative" minOccurs="0"/>
                <xsd:element ref="ns5:zMigrationID" minOccurs="0"/>
                <xsd:element ref="ns5:zLegacy" minOccurs="0"/>
                <xsd:element ref="ns5:zLegacyJSON" minOccurs="0"/>
                <xsd:element ref="ns3:Case" minOccurs="0"/>
                <xsd:element ref="ns4:Subactivity" minOccurs="0"/>
                <xsd:element ref="ns4:FunctionGroup" minOccurs="0"/>
                <xsd:element ref="ns4:Function" minOccurs="0"/>
                <xsd:element ref="ns4:Activity" minOccurs="0"/>
                <xsd:element ref="ns6:Channel" minOccurs="0"/>
                <xsd:element ref="ns6:Team" minOccurs="0"/>
                <xsd:element ref="ns4:PRAType" minOccurs="0"/>
                <xsd:element ref="ns4:PRADate1" minOccurs="0"/>
                <xsd:element ref="ns4:PRADate2" minOccurs="0"/>
                <xsd:element ref="ns4:PRADate3" minOccurs="0"/>
                <xsd:element ref="ns4:PRADateDisposal" minOccurs="0"/>
                <xsd:element ref="ns4:PRADateTrigger" minOccurs="0"/>
                <xsd:element ref="ns4:PRAText1" minOccurs="0"/>
                <xsd:element ref="ns4:PRAText2" minOccurs="0"/>
                <xsd:element ref="ns4:PRAText3" minOccurs="0"/>
                <xsd:element ref="ns4:PRAText4" minOccurs="0"/>
                <xsd:element ref="ns4:PRAText5" minOccurs="0"/>
                <xsd:element ref="ns4:AggregationStatus" minOccurs="0"/>
                <xsd:element ref="ns4:Project" minOccurs="0"/>
                <xsd:element ref="ns4:RelatedPeople" minOccurs="0"/>
                <xsd:element ref="ns8:AggregationNarrative" minOccurs="0"/>
                <xsd:element ref="ns9:SecurityClassification" minOccurs="0"/>
                <xsd:element ref="ns6:Level2" minOccurs="0"/>
                <xsd:element ref="ns6:Level3" minOccurs="0"/>
                <xsd:element ref="ns5:RecordID" minOccurs="0"/>
                <xsd:element ref="ns5:PartnerType" minOccurs="0"/>
                <xsd:element ref="ns4:BusinessValue" minOccurs="0"/>
                <xsd:element ref="ns2:CategoryName" minOccurs="0"/>
                <xsd:element ref="ns2:CategoryValue" minOccurs="0"/>
                <xsd:element ref="ns2:Class" minOccurs="0"/>
                <xsd:element ref="ns2:ClassDesc" minOccurs="0"/>
                <xsd:element ref="ns2:ILDate" minOccurs="0"/>
                <xsd:element ref="ns2:ReadOnlyStatus" minOccurs="0"/>
                <xsd:element ref="ns2:TargetAudience"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56dd96-d3d6-45d3-a0f7-f3616b668e42" elementFormDefault="qualified">
    <xsd:import namespace="http://schemas.microsoft.com/office/2006/documentManagement/types"/>
    <xsd:import namespace="http://schemas.microsoft.com/office/infopath/2007/PartnerControls"/>
    <xsd:element name="g8fd85cd35464210baa823c6298a2c0b" ma:index="8" nillable="true" ma:taxonomy="true" ma:internalName="g8fd85cd35464210baa823c6298a2c0b" ma:taxonomyFieldName="Region" ma:displayName="Region" ma:readOnly="false" ma:default="" ma:fieldId="{08fd85cd-3546-4210-baa8-23c6298a2c0b}" ma:taxonomyMulti="true" ma:sspId="d68587a7-d467-4081-ac26-85ae31d62058" ma:termSetId="3c7aa39d-bcb1-4395-95e9-bdfc8bdf89a6" ma:anchorId="00000000-0000-0000-0000-000000000000" ma:open="false" ma:isKeyword="false">
      <xsd:complexType>
        <xsd:sequence>
          <xsd:element ref="pc:Terms" minOccurs="0" maxOccurs="1"/>
        </xsd:sequence>
      </xsd:complexType>
    </xsd:element>
    <xsd:element name="e3343728b5c74b3d8fb6c70eb949629a" ma:index="10" nillable="true" ma:taxonomy="true" ma:internalName="e3343728b5c74b3d8fb6c70eb949629a" ma:taxonomyFieldName="Sport" ma:displayName="Sporting Organisation" ma:indexed="true" ma:readOnly="false" ma:default="" ma:fieldId="{e3343728-b5c7-4b3d-8fb6-c70eb949629a}" ma:sspId="d68587a7-d467-4081-ac26-85ae31d62058" ma:termSetId="a96e8213-cbf3-4924-bad7-8386f835b475" ma:anchorId="00000000-0000-0000-0000-000000000000" ma:open="false" ma:isKeyword="false">
      <xsd:complexType>
        <xsd:sequence>
          <xsd:element ref="pc:Terms" minOccurs="0" maxOccurs="1"/>
        </xsd:sequence>
      </xsd:complexType>
    </xsd:element>
    <xsd:element name="fbbc46e6080f4043b8eb3439e6385fb0" ma:index="11" nillable="true" ma:taxonomy="true" ma:internalName="fbbc46e6080f4043b8eb3439e6385fb0" ma:taxonomyFieldName="Entity" ma:displayName="Related Entity" ma:readOnly="false" ma:default="" ma:fieldId="{fbbc46e6-080f-4043-b8eb-3439e6385fb0}" ma:sspId="d68587a7-d467-4081-ac26-85ae31d62058" ma:termSetId="9b085499-f376-44aa-942c-39fff5b57f3a" ma:anchorId="00000000-0000-0000-0000-000000000000" ma:open="false" ma:isKeyword="false">
      <xsd:complexType>
        <xsd:sequence>
          <xsd:element ref="pc:Terms" minOccurs="0" maxOccurs="1"/>
        </xsd:sequence>
      </xsd:complexType>
    </xsd:element>
    <xsd:element name="CategoryName" ma:index="51" nillable="true" ma:displayName="Category" ma:format="Dropdown" ma:internalName="CategoryName">
      <xsd:simpleType>
        <xsd:restriction base="dms:Choice">
          <xsd:enumeration value="Planning"/>
          <xsd:enumeration value="Communications"/>
          <xsd:enumeration value="Delivery"/>
        </xsd:restriction>
      </xsd:simpleType>
    </xsd:element>
    <xsd:element name="CategoryValue" ma:index="52" nillable="true" ma:displayName="Category Value" ma:format="Dropdown" ma:internalName="CategoryValue">
      <xsd:simpleType>
        <xsd:restriction base="dms:Choice">
          <xsd:enumeration value="Community Resilience"/>
          <xsd:enumeration value="CRF2"/>
          <xsd:enumeration value="Facilities"/>
          <xsd:enumeration value="International Travel"/>
          <xsd:enumeration value="Media"/>
          <xsd:enumeration value="Monthly Reporting"/>
          <xsd:enumeration value="NA"/>
          <xsd:enumeration value="Partner Planning"/>
          <xsd:enumeration value="Partner Plans"/>
          <xsd:enumeration value="Recovery Package"/>
          <xsd:enumeration value="Relief Package"/>
          <xsd:enumeration value="Reset Rebuild"/>
          <xsd:enumeration value="Sport NZ Board"/>
          <xsd:enumeration value="Tu Manawa"/>
          <xsd:enumeration value="Outdoor Education"/>
        </xsd:restriction>
      </xsd:simpleType>
    </xsd:element>
    <xsd:element name="Class" ma:index="53" nillable="true" ma:displayName="Class" ma:default="TESTCLASS" ma:format="Dropdown" ma:hidden="true" ma:internalName="Class" ma:readOnly="false">
      <xsd:simpleType>
        <xsd:restriction base="dms:Choice">
          <xsd:enumeration value="DEFAULT"/>
          <xsd:enumeration value="TESTCLASS"/>
        </xsd:restriction>
      </xsd:simpleType>
    </xsd:element>
    <xsd:element name="ClassDesc" ma:index="54" nillable="true" ma:displayName="Description" ma:hidden="true" ma:internalName="ClassDesc" ma:readOnly="false">
      <xsd:simpleType>
        <xsd:restriction base="dms:Text"/>
      </xsd:simpleType>
    </xsd:element>
    <xsd:element name="ILDate" ma:index="55" nillable="true" ma:displayName="Date" ma:format="DateTime" ma:hidden="true" ma:internalName="ILDate" ma:readOnly="false">
      <xsd:simpleType>
        <xsd:restriction base="dms:DateTime"/>
      </xsd:simpleType>
    </xsd:element>
    <xsd:element name="ReadOnlyStatus" ma:index="56" nillable="true" ma:displayName="Read Only Status" ma:default="Open" ma:hidden="true" ma:internalName="ReadOnlyStatus" ma:readOnly="false">
      <xsd:simpleType>
        <xsd:restriction base="dms:Choice">
          <xsd:enumeration value="Open"/>
          <xsd:enumeration value="Document"/>
          <xsd:enumeration value="Document and Metadata"/>
        </xsd:restriction>
      </xsd:simpleType>
    </xsd:element>
    <xsd:element name="TargetAudience" ma:index="57" nillable="true" ma:displayName="Target Audience" ma:default="Internal" ma:format="RadioButtons" ma:hidden="true" ma:internalName="TargetAudience" ma:readOnly="false">
      <xsd:simpleType>
        <xsd:restriction base="dms:Choice">
          <xsd:enumeration value="Internal"/>
          <xsd:enumeration value="External"/>
        </xsd:restriction>
      </xsd:simpleType>
    </xsd:element>
    <xsd:element name="MediaServiceMetadata" ma:index="58" nillable="true" ma:displayName="MediaServiceMetadata" ma:hidden="true" ma:internalName="MediaServiceMetadata" ma:readOnly="true">
      <xsd:simpleType>
        <xsd:restriction base="dms:Note"/>
      </xsd:simpleType>
    </xsd:element>
    <xsd:element name="MediaServiceFastMetadata" ma:index="59" nillable="true" ma:displayName="MediaServiceFastMetadata" ma:hidden="true" ma:internalName="MediaServiceFastMetadata" ma:readOnly="true">
      <xsd:simpleType>
        <xsd:restriction base="dms:Note"/>
      </xsd:simpleType>
    </xsd:element>
    <xsd:element name="MediaServiceAutoKeyPoints" ma:index="60" nillable="true" ma:displayName="MediaServiceAutoKeyPoints" ma:hidden="true" ma:internalName="MediaServiceAutoKeyPoints" ma:readOnly="true">
      <xsd:simpleType>
        <xsd:restriction base="dms:Note"/>
      </xsd:simpleType>
    </xsd:element>
    <xsd:element name="MediaServiceKeyPoints" ma:index="61" nillable="true" ma:displayName="KeyPoints" ma:internalName="MediaServiceKeyPoints" ma:readOnly="true">
      <xsd:simpleType>
        <xsd:restriction base="dms:Note">
          <xsd:maxLength value="255"/>
        </xsd:restriction>
      </xsd:simpleType>
    </xsd:element>
    <xsd:element name="MediaServiceAutoTags" ma:index="62" nillable="true" ma:displayName="Tags" ma:internalName="MediaServiceAutoTags" ma:readOnly="true">
      <xsd:simpleType>
        <xsd:restriction base="dms:Text"/>
      </xsd:simpleType>
    </xsd:element>
    <xsd:element name="MediaServiceGenerationTime" ma:index="63" nillable="true" ma:displayName="MediaServiceGenerationTime" ma:hidden="true" ma:internalName="MediaServiceGenerationTime" ma:readOnly="true">
      <xsd:simpleType>
        <xsd:restriction base="dms:Text"/>
      </xsd:simpleType>
    </xsd:element>
    <xsd:element name="MediaServiceEventHashCode" ma:index="64" nillable="true" ma:displayName="MediaServiceEventHashCode" ma:hidden="true" ma:internalName="MediaServiceEventHashCode" ma:readOnly="true">
      <xsd:simpleType>
        <xsd:restriction base="dms:Text"/>
      </xsd:simpleType>
    </xsd:element>
    <xsd:element name="MediaServiceOCR" ma:index="6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534319-94de-4d32-87b1-14f37ae1da1d"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d21ad283-f5b5-4959-9f3b-bdf7ab74171c}" ma:internalName="TaxCatchAll" ma:showField="CatchAllData" ma:web="0a534319-94de-4d32-87b1-14f37ae1da1d">
      <xsd:complexType>
        <xsd:complexContent>
          <xsd:extension base="dms:MultiChoiceLookup">
            <xsd:sequence>
              <xsd:element name="Value" type="dms:Lookup" maxOccurs="unbounded" minOccurs="0" nillable="true"/>
            </xsd:sequence>
          </xsd:extension>
        </xsd:complexContent>
      </xsd:complexType>
    </xsd:element>
    <xsd:element name="Case" ma:index="21" nillable="true" ma:displayName="Case" ma:hidden="true" ma:internalName="Case" ma:readOnly="false">
      <xsd:simpleType>
        <xsd:restriction base="dms:Text">
          <xsd:maxLength value="255"/>
        </xsd:restriction>
      </xsd:simpleType>
    </xsd:element>
    <xsd:element name="SharedWithUsers" ma:index="6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12" nillable="true" ma:displayName="Document Type" ma:format="Dropdown" ma:internalName="DocumentType" ma:readOnly="false">
      <xsd:simpleType>
        <xsd:restriction base="dms:Choice">
          <xsd:enumeration value="Application, certificate, consent related"/>
          <xsd:enumeration value="Contract, Variation, Agreement"/>
          <xsd:enumeration value="Correspondence"/>
          <xsd:enumeration value="Data"/>
          <xsd:enumeration value="Email"/>
          <xsd:enumeration value="Employment related"/>
          <xsd:enumeration value="Filenote"/>
          <xsd:enumeration value="Financial related"/>
          <xsd:enumeration value="Image or Multi-media"/>
          <xsd:enumeration value="Knowledge, reference"/>
          <xsd:enumeration value="Meeting related"/>
          <xsd:enumeration value="Plan, programme, monitoring"/>
          <xsd:enumeration value="Policy, guideline, procedure"/>
          <xsd:enumeration value="Presentation"/>
          <xsd:enumeration value="Publication"/>
          <xsd:enumeration value="Report, or planning related"/>
          <xsd:enumeration value="Template, Checklist or Form"/>
        </xsd:restriction>
      </xsd:simpleType>
    </xsd:element>
    <xsd:element name="Narrative" ma:index="16" nillable="true" ma:displayName="Narrative" ma:description="Enter a description of what this document is about." ma:internalName="Narrative" ma:readOnly="false">
      <xsd:simpleType>
        <xsd:restriction base="dms:Note">
          <xsd:maxLength value="255"/>
        </xsd:restriction>
      </xsd:simpleType>
    </xsd:element>
    <xsd:element name="Subactivity" ma:index="23" nillable="true" ma:displayName="Subactivity" ma:default="Medium to Long Term Sector Recovery" ma:hidden="true" ma:indexed="true" ma:internalName="Subactivity" ma:readOnly="false">
      <xsd:simpleType>
        <xsd:restriction base="dms:Text">
          <xsd:maxLength value="255"/>
        </xsd:restriction>
      </xsd:simpleType>
    </xsd:element>
    <xsd:element name="FunctionGroup" ma:index="24" nillable="true" ma:displayName="Function Group" ma:default="Sport New Zealand" ma:hidden="true" ma:indexed="true" ma:internalName="FunctionGroup" ma:readOnly="false">
      <xsd:simpleType>
        <xsd:restriction base="dms:Text">
          <xsd:maxLength value="255"/>
        </xsd:restriction>
      </xsd:simpleType>
    </xsd:element>
    <xsd:element name="Function" ma:index="25" nillable="true" ma:displayName="Function" ma:default="Projects" ma:hidden="true" ma:indexed="true" ma:internalName="Function" ma:readOnly="false">
      <xsd:simpleType>
        <xsd:restriction base="dms:Text">
          <xsd:maxLength value="255"/>
        </xsd:restriction>
      </xsd:simpleType>
    </xsd:element>
    <xsd:element name="Activity" ma:index="26" nillable="true" ma:displayName="Activity" ma:default="Project Sites" ma:hidden="true" ma:indexed="true" ma:internalName="Activity" ma:readOnly="false">
      <xsd:simpleType>
        <xsd:restriction base="dms:Text">
          <xsd:maxLength value="255"/>
        </xsd:restriction>
      </xsd:simpleType>
    </xsd:element>
    <xsd:element name="PRAType" ma:index="29" nillable="true" ma:displayName="PRA Type" ma:default="Doc" ma:hidden="true" ma:internalName="PRAType" ma:readOnly="false">
      <xsd:simpleType>
        <xsd:restriction base="dms:Text">
          <xsd:maxLength value="255"/>
        </xsd:restriction>
      </xsd:simpleType>
    </xsd:element>
    <xsd:element name="PRADate1" ma:index="30" nillable="true" ma:displayName="PRA Date 1" ma:format="DateOnly" ma:hidden="true" ma:internalName="PRADate1" ma:readOnly="false">
      <xsd:simpleType>
        <xsd:restriction base="dms:DateTime"/>
      </xsd:simpleType>
    </xsd:element>
    <xsd:element name="PRADate2" ma:index="31" nillable="true" ma:displayName="PRA Date 2" ma:format="DateOnly" ma:hidden="true" ma:internalName="PRADate2" ma:readOnly="false">
      <xsd:simpleType>
        <xsd:restriction base="dms:DateTime"/>
      </xsd:simpleType>
    </xsd:element>
    <xsd:element name="PRADate3" ma:index="32" nillable="true" ma:displayName="PRA Date 3" ma:format="DateOnly" ma:hidden="true" ma:internalName="PRADate3" ma:readOnly="false">
      <xsd:simpleType>
        <xsd:restriction base="dms:DateTime"/>
      </xsd:simpleType>
    </xsd:element>
    <xsd:element name="PRADateDisposal" ma:index="33" nillable="true" ma:displayName="PRA Date Disposal" ma:format="DateOnly" ma:hidden="true" ma:internalName="PRADateDisposal" ma:readOnly="false">
      <xsd:simpleType>
        <xsd:restriction base="dms:DateTime"/>
      </xsd:simpleType>
    </xsd:element>
    <xsd:element name="PRADateTrigger" ma:index="34" nillable="true" ma:displayName="PRA Date Trigger" ma:format="DateOnly" ma:hidden="true" ma:internalName="PRADateTrigger" ma:readOnly="false">
      <xsd:simpleType>
        <xsd:restriction base="dms:DateTime"/>
      </xsd:simpleType>
    </xsd:element>
    <xsd:element name="PRAText1" ma:index="35" nillable="true" ma:displayName="PRA Text 1" ma:hidden="true" ma:internalName="PRAText1" ma:readOnly="false">
      <xsd:simpleType>
        <xsd:restriction base="dms:Text">
          <xsd:maxLength value="255"/>
        </xsd:restriction>
      </xsd:simpleType>
    </xsd:element>
    <xsd:element name="PRAText2" ma:index="36" nillable="true" ma:displayName="PRA Text 2" ma:hidden="true" ma:internalName="PRAText2" ma:readOnly="false">
      <xsd:simpleType>
        <xsd:restriction base="dms:Text">
          <xsd:maxLength value="255"/>
        </xsd:restriction>
      </xsd:simpleType>
    </xsd:element>
    <xsd:element name="PRAText3" ma:index="37" nillable="true" ma:displayName="PRA Text 3" ma:hidden="true" ma:internalName="PRAText3" ma:readOnly="false">
      <xsd:simpleType>
        <xsd:restriction base="dms:Text">
          <xsd:maxLength value="255"/>
        </xsd:restriction>
      </xsd:simpleType>
    </xsd:element>
    <xsd:element name="PRAText4" ma:index="38" nillable="true" ma:displayName="PRA Text 4" ma:hidden="true" ma:internalName="PRAText4" ma:readOnly="false">
      <xsd:simpleType>
        <xsd:restriction base="dms:Text">
          <xsd:maxLength value="255"/>
        </xsd:restriction>
      </xsd:simpleType>
    </xsd:element>
    <xsd:element name="PRAText5" ma:index="39" nillable="true" ma:displayName="PRA Text 5" ma:hidden="true" ma:internalName="PRAText5" ma:readOnly="false">
      <xsd:simpleType>
        <xsd:restriction base="dms:Text">
          <xsd:maxLength value="255"/>
        </xsd:restriction>
      </xsd:simpleType>
    </xsd:element>
    <xsd:element name="AggregationStatus" ma:index="40" nillable="true" ma:displayName="Aggregation Status" ma:default="Normal" ma:format="Dropdown" ma:hidden="true" ma:internalName="AggregationStatus" ma:readOnly="false">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Project" ma:index="41" nillable="true" ma:displayName="Project" ma:default="NA" ma:hidden="true" ma:internalName="Project" ma:readOnly="false">
      <xsd:simpleType>
        <xsd:restriction base="dms:Text">
          <xsd:maxLength value="255"/>
        </xsd:restriction>
      </xsd:simpleType>
    </xsd:element>
    <xsd:element name="RelatedPeople" ma:index="42"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sinessValue" ma:index="49" nillable="true" ma:displayName="Business Value" ma:hidden="true" ma:internalName="BusinessValu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b26242-dc21-4420-965a-f5c1d8109808" elementFormDefault="qualified">
    <xsd:import namespace="http://schemas.microsoft.com/office/2006/documentManagement/types"/>
    <xsd:import namespace="http://schemas.microsoft.com/office/infopath/2007/PartnerControls"/>
    <xsd:element name="FinancialYear" ma:index="13" nillable="true" ma:displayName="Financial Year" ma:default="2021-2022" ma:format="Dropdown" ma:internalName="FinancialYear">
      <xsd:simpleType>
        <xsd:restriction base="dms:Choice">
          <xsd:enumeration value="2017-2018"/>
          <xsd:enumeration value="2018-2019"/>
          <xsd:enumeration value="2019-2020"/>
          <xsd:enumeration value="2020-2021"/>
          <xsd:enumeration value="2021-2022"/>
          <xsd:enumeration value="2022-2023"/>
          <xsd:enumeration value="2023-2024"/>
          <xsd:enumeration value="2024-2025"/>
          <xsd:enumeration value="2025-2026"/>
          <xsd:enumeration value="2026-2027"/>
        </xsd:restriction>
      </xsd:simpleType>
    </xsd:element>
    <xsd:element name="zMigrationID" ma:index="18" nillable="true" ma:displayName="zMigrationID" ma:indexed="true" ma:internalName="zMigrationID">
      <xsd:simpleType>
        <xsd:restriction base="dms:Text">
          <xsd:maxLength value="255"/>
        </xsd:restriction>
      </xsd:simpleType>
    </xsd:element>
    <xsd:element name="zLegacy" ma:index="19" nillable="true" ma:displayName="zLegacy" ma:hidden="true" ma:internalName="zLegacy" ma:readOnly="false">
      <xsd:simpleType>
        <xsd:restriction base="dms:Note"/>
      </xsd:simpleType>
    </xsd:element>
    <xsd:element name="zLegacyJSON" ma:index="20" nillable="true" ma:displayName="zLegacyJSON" ma:hidden="true" ma:internalName="zLegacyJSON" ma:readOnly="false">
      <xsd:simpleType>
        <xsd:restriction base="dms:Note"/>
      </xsd:simpleType>
    </xsd:element>
    <xsd:element name="RecordID" ma:index="47" nillable="true" ma:displayName="RecordID" ma:hidden="true" ma:internalName="RecordID" ma:readOnly="false">
      <xsd:simpleType>
        <xsd:restriction base="dms:Text">
          <xsd:maxLength value="255"/>
        </xsd:restriction>
      </xsd:simpleType>
    </xsd:element>
    <xsd:element name="PartnerType" ma:index="48" nillable="true" ma:displayName="Partner Type" ma:hidden="true" ma:internalName="PartnerTyp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Year" ma:index="14" nillable="true" ma:displayName="Year" ma:default="2021" ma:format="Dropdown" ma:indexed="true" ma:internalName="Year">
      <xsd:simpleType>
        <xsd:restriction base="dms:Choice">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Channel" ma:index="27" nillable="true" ma:displayName="Channel" ma:default="NA" ma:hidden="true" ma:indexed="true" ma:internalName="Channel" ma:readOnly="false">
      <xsd:simpleType>
        <xsd:restriction base="dms:Text">
          <xsd:maxLength value="255"/>
        </xsd:restriction>
      </xsd:simpleType>
    </xsd:element>
    <xsd:element name="Team" ma:index="28" nillable="true" ma:displayName="Team" ma:default="COVID-19 Response" ma:hidden="true" ma:indexed="true" ma:internalName="Team" ma:readOnly="false">
      <xsd:simpleType>
        <xsd:restriction base="dms:Text">
          <xsd:maxLength value="255"/>
        </xsd:restriction>
      </xsd:simpleType>
    </xsd:element>
    <xsd:element name="Level2" ma:index="45" nillable="true" ma:displayName="Level2" ma:default="NA" ma:hidden="true" ma:internalName="Level2" ma:readOnly="false">
      <xsd:simpleType>
        <xsd:restriction base="dms:Text">
          <xsd:maxLength value="255"/>
        </xsd:restriction>
      </xsd:simpleType>
    </xsd:element>
    <xsd:element name="Level3" ma:index="46" nillable="true" ma:displayName="Level3" ma:hidden="true" ma:internalName="Level3"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f2f7be-73e7-415b-92fa-448d47a74512" elementFormDefault="qualified">
    <xsd:import namespace="http://schemas.microsoft.com/office/2006/documentManagement/types"/>
    <xsd:import namespace="http://schemas.microsoft.com/office/infopath/2007/PartnerControls"/>
    <xsd:element name="KeyWords" ma:index="15" nillable="true" ma:displayName="Key Words" ma:internalName="KeyWord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43"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SecurityClassification" ma:index="44" nillable="true" ma:displayName="Security Classification" ma:format="Dropdown" ma:hidden="true" ma:internalName="SecurityClassification" ma:readOnly="false">
      <xsd:simpleType>
        <xsd:restriction base="dms:Choice">
          <xsd:enumeration value="Confidential"/>
          <xsd:enumeration value="Restricted"/>
          <xsd:enumeration value="Unrestric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arrative xmlns="4f9c820c-e7e2-444d-97ee-45f2b3485c1d" xsi:nil="true"/>
    <Function xmlns="4f9c820c-e7e2-444d-97ee-45f2b3485c1d">Projects</Function>
    <Project xmlns="4f9c820c-e7e2-444d-97ee-45f2b3485c1d">NA</Project>
    <CategoryValue xmlns="2956dd96-d3d6-45d3-a0f7-f3616b668e42">Recovery Package</CategoryValue>
    <DocumentType xmlns="4f9c820c-e7e2-444d-97ee-45f2b3485c1d">Policy, guideline, procedure</DocumentType>
    <Activity xmlns="4f9c820c-e7e2-444d-97ee-45f2b3485c1d">Project Sites</Activity>
    <FunctionGroup xmlns="4f9c820c-e7e2-444d-97ee-45f2b3485c1d">Sport New Zealand</FunctionGroup>
    <CategoryName xmlns="2956dd96-d3d6-45d3-a0f7-f3616b668e42">Planning</CategoryName>
    <Case xmlns="0a534319-94de-4d32-87b1-14f37ae1da1d">NA</Case>
    <Year xmlns="c91a514c-9034-4fa3-897a-8352025b26ed">2021</Year>
    <Subactivity xmlns="4f9c820c-e7e2-444d-97ee-45f2b3485c1d">Medium to Long Term Sector Recovery</Subactivity>
    <RecordID xmlns="acb26242-dc21-4420-965a-f5c1d8109808">1164202</RecordID>
    <zLegacy xmlns="acb26242-dc21-4420-965a-f5c1d8109808" xsi:nil="true"/>
    <PRADateDisposal xmlns="4f9c820c-e7e2-444d-97ee-45f2b3485c1d" xsi:nil="true"/>
    <BusinessValue xmlns="4f9c820c-e7e2-444d-97ee-45f2b3485c1d" xsi:nil="true"/>
    <Class xmlns="2956dd96-d3d6-45d3-a0f7-f3616b668e42">TESTCLASS</Class>
    <SecurityClassification xmlns="15ffb055-6eb4-45a1-bc20-bf2ac0d420da" xsi:nil="true"/>
    <PartnerType xmlns="acb26242-dc21-4420-965a-f5c1d8109808" xsi:nil="true"/>
    <PRADate3 xmlns="4f9c820c-e7e2-444d-97ee-45f2b3485c1d" xsi:nil="true"/>
    <g8fd85cd35464210baa823c6298a2c0b xmlns="2956dd96-d3d6-45d3-a0f7-f3616b668e42">
      <Terms xmlns="http://schemas.microsoft.com/office/infopath/2007/PartnerControls"/>
    </g8fd85cd35464210baa823c6298a2c0b>
    <PRAText5 xmlns="4f9c820c-e7e2-444d-97ee-45f2b3485c1d" xsi:nil="true"/>
    <Level2 xmlns="c91a514c-9034-4fa3-897a-8352025b26ed">NA</Level2>
    <ILDate xmlns="2956dd96-d3d6-45d3-a0f7-f3616b668e42" xsi:nil="true"/>
    <AggregationStatus xmlns="4f9c820c-e7e2-444d-97ee-45f2b3485c1d">Normal</AggregationStatus>
    <PRADate2 xmlns="4f9c820c-e7e2-444d-97ee-45f2b3485c1d" xsi:nil="true"/>
    <ReadOnlyStatus xmlns="2956dd96-d3d6-45d3-a0f7-f3616b668e42">Open</ReadOnlyStatus>
    <PRAText1 xmlns="4f9c820c-e7e2-444d-97ee-45f2b3485c1d" xsi:nil="true"/>
    <PRAText4 xmlns="4f9c820c-e7e2-444d-97ee-45f2b3485c1d" xsi:nil="true"/>
    <Level3 xmlns="c91a514c-9034-4fa3-897a-8352025b26ed" xsi:nil="true"/>
    <e3343728b5c74b3d8fb6c70eb949629a xmlns="2956dd96-d3d6-45d3-a0f7-f3616b668e42">
      <Terms xmlns="http://schemas.microsoft.com/office/infopath/2007/PartnerControls"/>
    </e3343728b5c74b3d8fb6c70eb949629a>
    <zMigrationID xmlns="acb26242-dc21-4420-965a-f5c1d8109808" xsi:nil="true"/>
    <Team xmlns="c91a514c-9034-4fa3-897a-8352025b26ed">COVID-19 Response</Team>
    <zLegacyJSON xmlns="acb26242-dc21-4420-965a-f5c1d8109808" xsi:nil="true"/>
    <fbbc46e6080f4043b8eb3439e6385fb0 xmlns="2956dd96-d3d6-45d3-a0f7-f3616b668e42">
      <Terms xmlns="http://schemas.microsoft.com/office/infopath/2007/PartnerControls"/>
    </fbbc46e6080f4043b8eb3439e6385fb0>
    <ClassDesc xmlns="2956dd96-d3d6-45d3-a0f7-f3616b668e42" xsi:nil="true"/>
    <TaxCatchAll xmlns="0a534319-94de-4d32-87b1-14f37ae1da1d"/>
    <KeyWords xmlns="98f2f7be-73e7-415b-92fa-448d47a74512" xsi:nil="true"/>
    <Channel xmlns="c91a514c-9034-4fa3-897a-8352025b26ed">NA</Channel>
    <RelatedPeople xmlns="4f9c820c-e7e2-444d-97ee-45f2b3485c1d">
      <UserInfo>
        <DisplayName/>
        <AccountId xsi:nil="true"/>
        <AccountType/>
      </UserInfo>
    </RelatedPeople>
    <AggregationNarrative xmlns="725c79e5-42ce-4aa0-ac78-b6418001f0d2" xsi:nil="true"/>
    <PRAType xmlns="4f9c820c-e7e2-444d-97ee-45f2b3485c1d">Doc</PRAType>
    <PRADate1 xmlns="4f9c820c-e7e2-444d-97ee-45f2b3485c1d" xsi:nil="true"/>
    <FinancialYear xmlns="acb26242-dc21-4420-965a-f5c1d8109808">2021-2022</FinancialYear>
    <PRAText3 xmlns="4f9c820c-e7e2-444d-97ee-45f2b3485c1d" xsi:nil="true"/>
    <TargetAudience xmlns="2956dd96-d3d6-45d3-a0f7-f3616b668e42">Internal</TargetAudience>
    <PRADateTrigger xmlns="4f9c820c-e7e2-444d-97ee-45f2b3485c1d" xsi:nil="true"/>
    <PRAText2 xmlns="4f9c820c-e7e2-444d-97ee-45f2b3485c1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461E5B-AA52-4701-8B62-2301D2493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56dd96-d3d6-45d3-a0f7-f3616b668e42"/>
    <ds:schemaRef ds:uri="0a534319-94de-4d32-87b1-14f37ae1da1d"/>
    <ds:schemaRef ds:uri="4f9c820c-e7e2-444d-97ee-45f2b3485c1d"/>
    <ds:schemaRef ds:uri="acb26242-dc21-4420-965a-f5c1d8109808"/>
    <ds:schemaRef ds:uri="c91a514c-9034-4fa3-897a-8352025b26ed"/>
    <ds:schemaRef ds:uri="98f2f7be-73e7-415b-92fa-448d47a74512"/>
    <ds:schemaRef ds:uri="725c79e5-42ce-4aa0-ac78-b6418001f0d2"/>
    <ds:schemaRef ds:uri="15ffb055-6eb4-45a1-bc20-bf2ac0d420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4EB500-5C35-4479-917F-2668C2E87C47}">
  <ds:schemaRefs>
    <ds:schemaRef ds:uri="http://schemas.microsoft.com/office/2006/metadata/properties"/>
    <ds:schemaRef ds:uri="http://schemas.microsoft.com/office/infopath/2007/PartnerControls"/>
    <ds:schemaRef ds:uri="4f9c820c-e7e2-444d-97ee-45f2b3485c1d"/>
    <ds:schemaRef ds:uri="2956dd96-d3d6-45d3-a0f7-f3616b668e42"/>
    <ds:schemaRef ds:uri="0a534319-94de-4d32-87b1-14f37ae1da1d"/>
    <ds:schemaRef ds:uri="c91a514c-9034-4fa3-897a-8352025b26ed"/>
    <ds:schemaRef ds:uri="acb26242-dc21-4420-965a-f5c1d8109808"/>
    <ds:schemaRef ds:uri="15ffb055-6eb4-45a1-bc20-bf2ac0d420da"/>
    <ds:schemaRef ds:uri="98f2f7be-73e7-415b-92fa-448d47a74512"/>
    <ds:schemaRef ds:uri="725c79e5-42ce-4aa0-ac78-b6418001f0d2"/>
  </ds:schemaRefs>
</ds:datastoreItem>
</file>

<file path=customXml/itemProps3.xml><?xml version="1.0" encoding="utf-8"?>
<ds:datastoreItem xmlns:ds="http://schemas.openxmlformats.org/officeDocument/2006/customXml" ds:itemID="{F0515F97-E31D-43C1-BA7A-42C80F03ADBE}">
  <ds:schemaRefs>
    <ds:schemaRef ds:uri="http://schemas.microsoft.com/sharepoint/v3/contenttype/forms"/>
  </ds:schemaRefs>
</ds:datastoreItem>
</file>

<file path=customXml/itemProps4.xml><?xml version="1.0" encoding="utf-8"?>
<ds:datastoreItem xmlns:ds="http://schemas.openxmlformats.org/officeDocument/2006/customXml" ds:itemID="{D8278F20-D80C-4B20-9738-42FACB482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36</Words>
  <Characters>876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Lisa Bishop</cp:lastModifiedBy>
  <cp:revision>2</cp:revision>
  <dcterms:created xsi:type="dcterms:W3CDTF">2022-02-28T06:32:00Z</dcterms:created>
  <dcterms:modified xsi:type="dcterms:W3CDTF">2022-02-28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D0E9549DEAF14DBB9500DD43D6C6F800B93C7B27EF412240BA6EB3C1DCB594EA</vt:lpwstr>
  </property>
  <property fmtid="{D5CDD505-2E9C-101B-9397-08002B2CF9AE}" pid="3" name="Entity">
    <vt:lpwstr/>
  </property>
  <property fmtid="{D5CDD505-2E9C-101B-9397-08002B2CF9AE}" pid="4" name="Region">
    <vt:lpwstr/>
  </property>
  <property fmtid="{D5CDD505-2E9C-101B-9397-08002B2CF9AE}" pid="5" name="Sport">
    <vt:lpwstr/>
  </property>
</Properties>
</file>